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2085D" w14:textId="77777777" w:rsidR="006D3A24" w:rsidRDefault="006D3A24" w:rsidP="00B51F4B">
      <w:pPr>
        <w:pStyle w:val="Descripcin"/>
        <w:jc w:val="center"/>
        <w:rPr>
          <w:rFonts w:ascii="Arial Narrow" w:hAnsi="Arial Narrow"/>
          <w:sz w:val="44"/>
          <w:lang w:val="en-US"/>
        </w:rPr>
      </w:pPr>
    </w:p>
    <w:p w14:paraId="1378983D" w14:textId="7499417B" w:rsidR="00B51F4B" w:rsidRPr="00A9416C" w:rsidRDefault="00B51F4B" w:rsidP="00B51F4B">
      <w:pPr>
        <w:pStyle w:val="Descripcin"/>
        <w:jc w:val="center"/>
        <w:rPr>
          <w:rFonts w:ascii="Arial Narrow" w:hAnsi="Arial Narrow"/>
          <w:sz w:val="44"/>
          <w:lang w:val="en-US"/>
        </w:rPr>
      </w:pPr>
      <w:r w:rsidRPr="00A9416C">
        <w:rPr>
          <w:rFonts w:ascii="Arial Narrow" w:hAnsi="Arial Narrow"/>
          <w:sz w:val="44"/>
          <w:lang w:val="en-US"/>
        </w:rPr>
        <w:t>New Venture Creation Project</w:t>
      </w:r>
    </w:p>
    <w:p w14:paraId="147521EC" w14:textId="1342C700" w:rsidR="00B51F4B" w:rsidRPr="004A5871" w:rsidRDefault="008E0E16" w:rsidP="00B51F4B">
      <w:pPr>
        <w:pStyle w:val="Descripcin"/>
        <w:jc w:val="center"/>
        <w:rPr>
          <w:rFonts w:ascii="Arial Narrow" w:hAnsi="Arial Narrow"/>
          <w:sz w:val="36"/>
          <w:lang w:val="en-US"/>
        </w:rPr>
      </w:pPr>
      <w:r>
        <w:rPr>
          <w:rFonts w:ascii="Arial Narrow" w:hAnsi="Arial Narrow"/>
          <w:sz w:val="36"/>
          <w:lang w:val="en-US"/>
        </w:rPr>
        <w:t>D</w:t>
      </w:r>
      <w:r w:rsidR="007D59C0">
        <w:rPr>
          <w:rFonts w:ascii="Arial Narrow" w:hAnsi="Arial Narrow"/>
          <w:sz w:val="36"/>
          <w:lang w:val="en-US"/>
        </w:rPr>
        <w:t xml:space="preserve">eliverable </w:t>
      </w:r>
      <w:r w:rsidR="00457DF7">
        <w:rPr>
          <w:rFonts w:ascii="Arial Narrow" w:hAnsi="Arial Narrow"/>
          <w:sz w:val="36"/>
          <w:lang w:val="en-US"/>
        </w:rPr>
        <w:t>1</w:t>
      </w:r>
      <w:r>
        <w:rPr>
          <w:rFonts w:ascii="Arial Narrow" w:hAnsi="Arial Narrow"/>
          <w:sz w:val="36"/>
          <w:lang w:val="en-US"/>
        </w:rPr>
        <w:t xml:space="preserve">: </w:t>
      </w:r>
      <w:r w:rsidR="00837C36">
        <w:rPr>
          <w:rFonts w:ascii="Arial Narrow" w:hAnsi="Arial Narrow"/>
          <w:sz w:val="36"/>
          <w:lang w:val="en-US"/>
        </w:rPr>
        <w:t xml:space="preserve">Problem Validation </w:t>
      </w:r>
      <w:r w:rsidR="006D54AA">
        <w:rPr>
          <w:rFonts w:ascii="Arial Narrow" w:hAnsi="Arial Narrow"/>
          <w:sz w:val="36"/>
          <w:lang w:val="en-US"/>
        </w:rPr>
        <w:t>&amp; Value Proposition</w:t>
      </w:r>
    </w:p>
    <w:p w14:paraId="5514A130" w14:textId="77777777" w:rsidR="00B51F4B" w:rsidRDefault="00B51F4B">
      <w:pPr>
        <w:pStyle w:val="Descripcin"/>
        <w:rPr>
          <w:rFonts w:ascii="Arial Narrow" w:hAnsi="Arial Narrow"/>
          <w:sz w:val="28"/>
          <w:lang w:val="en-U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47"/>
        <w:gridCol w:w="6095"/>
      </w:tblGrid>
      <w:tr w:rsidR="00455FE4" w:rsidRPr="00C96E15" w14:paraId="3B366A88" w14:textId="77777777" w:rsidTr="00D721DC">
        <w:trPr>
          <w:cantSplit/>
          <w:trHeight w:val="515"/>
        </w:trPr>
        <w:tc>
          <w:tcPr>
            <w:tcW w:w="2547" w:type="dxa"/>
          </w:tcPr>
          <w:p w14:paraId="320C5AEE" w14:textId="77777777" w:rsidR="00455FE4" w:rsidRPr="00991244" w:rsidRDefault="00455FE4">
            <w:pPr>
              <w:spacing w:before="120" w:after="120"/>
              <w:rPr>
                <w:rFonts w:ascii="Arial Narrow" w:hAnsi="Arial Narrow" w:cs="Arial"/>
                <w:b/>
                <w:sz w:val="28"/>
                <w:lang w:val="en-US"/>
              </w:rPr>
            </w:pPr>
            <w:r w:rsidRPr="00991244">
              <w:rPr>
                <w:rFonts w:ascii="Arial Narrow" w:hAnsi="Arial Narrow"/>
                <w:b/>
                <w:sz w:val="28"/>
                <w:lang w:val="en-US"/>
              </w:rPr>
              <w:t>Project Name:</w:t>
            </w:r>
          </w:p>
        </w:tc>
        <w:tc>
          <w:tcPr>
            <w:tcW w:w="6095" w:type="dxa"/>
          </w:tcPr>
          <w:p w14:paraId="1F0919FB" w14:textId="152BE999" w:rsidR="00455FE4" w:rsidRPr="00C96E15" w:rsidRDefault="005D473C">
            <w:pPr>
              <w:spacing w:before="120" w:after="120"/>
              <w:rPr>
                <w:rFonts w:ascii="Arial Narrow" w:hAnsi="Arial Narrow" w:cs="Arial"/>
                <w:b/>
                <w:sz w:val="28"/>
                <w:lang w:val="en-US"/>
              </w:rPr>
            </w:pPr>
            <w:proofErr w:type="spellStart"/>
            <w:r w:rsidRPr="005D473C">
              <w:rPr>
                <w:rFonts w:ascii="Arial Narrow" w:hAnsi="Arial Narrow" w:cs="Arial"/>
                <w:b/>
                <w:sz w:val="28"/>
              </w:rPr>
              <w:t>Radiant</w:t>
            </w:r>
            <w:proofErr w:type="spellEnd"/>
            <w:r w:rsidR="00112D81">
              <w:rPr>
                <w:rFonts w:ascii="Arial Narrow" w:hAnsi="Arial Narrow" w:cs="Arial"/>
                <w:b/>
                <w:sz w:val="28"/>
              </w:rPr>
              <w:t xml:space="preserve"> </w:t>
            </w:r>
            <w:proofErr w:type="spellStart"/>
            <w:r w:rsidRPr="005D473C">
              <w:rPr>
                <w:rFonts w:ascii="Arial Narrow" w:hAnsi="Arial Narrow" w:cs="Arial"/>
                <w:b/>
                <w:sz w:val="28"/>
              </w:rPr>
              <w:t>Power</w:t>
            </w:r>
            <w:proofErr w:type="spellEnd"/>
          </w:p>
        </w:tc>
      </w:tr>
      <w:tr w:rsidR="00455FE4" w:rsidRPr="003125A0" w14:paraId="0A549D16" w14:textId="77777777" w:rsidTr="00D721DC">
        <w:trPr>
          <w:cantSplit/>
          <w:trHeight w:val="515"/>
        </w:trPr>
        <w:tc>
          <w:tcPr>
            <w:tcW w:w="2547" w:type="dxa"/>
          </w:tcPr>
          <w:p w14:paraId="31A1ADA9" w14:textId="465CA9DD" w:rsidR="00455FE4" w:rsidRPr="00991244" w:rsidRDefault="00F26461">
            <w:pPr>
              <w:spacing w:before="120" w:after="120"/>
              <w:rPr>
                <w:rFonts w:ascii="Arial Narrow" w:hAnsi="Arial Narrow" w:cs="Arial"/>
                <w:b/>
                <w:lang w:val="en-US"/>
              </w:rPr>
            </w:pPr>
            <w:r w:rsidRPr="00991244">
              <w:rPr>
                <w:rFonts w:ascii="Arial Narrow" w:hAnsi="Arial Narrow" w:cs="Arial"/>
                <w:b/>
                <w:sz w:val="28"/>
                <w:lang w:val="en-US"/>
              </w:rPr>
              <w:t>Code</w:t>
            </w:r>
            <w:r>
              <w:rPr>
                <w:rFonts w:ascii="Arial Narrow" w:hAnsi="Arial Narrow" w:cs="Arial"/>
                <w:b/>
                <w:sz w:val="28"/>
                <w:lang w:val="en-US"/>
              </w:rPr>
              <w:t xml:space="preserve"> (</w:t>
            </w:r>
            <w:r w:rsidR="00C949C6">
              <w:rPr>
                <w:rFonts w:ascii="Arial Narrow" w:hAnsi="Arial Narrow" w:cs="Arial"/>
                <w:b/>
                <w:sz w:val="28"/>
                <w:lang w:val="en-US"/>
              </w:rPr>
              <w:t>EMINE</w:t>
            </w:r>
            <w:r w:rsidR="006D54AA">
              <w:rPr>
                <w:rFonts w:ascii="Arial Narrow" w:hAnsi="Arial Narrow" w:cs="Arial"/>
                <w:b/>
                <w:sz w:val="28"/>
                <w:lang w:val="en-US"/>
              </w:rPr>
              <w:t>2</w:t>
            </w:r>
            <w:r w:rsidR="00CF7B2C">
              <w:rPr>
                <w:rFonts w:ascii="Arial Narrow" w:hAnsi="Arial Narrow" w:cs="Arial"/>
                <w:b/>
                <w:sz w:val="28"/>
                <w:lang w:val="en-US"/>
              </w:rPr>
              <w:t>3</w:t>
            </w:r>
            <w:r>
              <w:rPr>
                <w:rFonts w:ascii="Arial Narrow" w:hAnsi="Arial Narrow" w:cs="Arial"/>
                <w:b/>
                <w:sz w:val="28"/>
                <w:lang w:val="en-US"/>
              </w:rPr>
              <w:t>_XY)</w:t>
            </w:r>
            <w:r w:rsidRPr="00991244">
              <w:rPr>
                <w:rFonts w:ascii="Arial Narrow" w:hAnsi="Arial Narrow" w:cs="Arial"/>
                <w:b/>
                <w:sz w:val="28"/>
                <w:lang w:val="en-US"/>
              </w:rPr>
              <w:t>:</w:t>
            </w:r>
          </w:p>
        </w:tc>
        <w:tc>
          <w:tcPr>
            <w:tcW w:w="6095" w:type="dxa"/>
          </w:tcPr>
          <w:p w14:paraId="22900676" w14:textId="2BA8B28B" w:rsidR="00455FE4" w:rsidRPr="003125A0" w:rsidRDefault="002B3442">
            <w:pPr>
              <w:spacing w:before="120" w:after="120"/>
              <w:rPr>
                <w:rFonts w:ascii="Arial Narrow" w:hAnsi="Arial Narrow" w:cs="Arial"/>
                <w:lang w:val="en-US"/>
              </w:rPr>
            </w:pPr>
            <w:r>
              <w:rPr>
                <w:rFonts w:ascii="Arial Narrow" w:hAnsi="Arial Narrow" w:cs="Arial"/>
                <w:lang w:val="en-US"/>
              </w:rPr>
              <w:t>EMINE23_</w:t>
            </w:r>
            <w:r w:rsidR="00656361">
              <w:rPr>
                <w:rFonts w:ascii="Arial Narrow" w:hAnsi="Arial Narrow" w:cs="Arial"/>
                <w:lang w:val="en-US"/>
              </w:rPr>
              <w:t>03</w:t>
            </w:r>
          </w:p>
        </w:tc>
      </w:tr>
      <w:tr w:rsidR="00455FE4" w:rsidRPr="00DB4B58" w14:paraId="63CE0FDD" w14:textId="77777777" w:rsidTr="00D721DC">
        <w:trPr>
          <w:cantSplit/>
          <w:trHeight w:val="516"/>
        </w:trPr>
        <w:tc>
          <w:tcPr>
            <w:tcW w:w="2547" w:type="dxa"/>
          </w:tcPr>
          <w:p w14:paraId="6B1AFBA7" w14:textId="77777777" w:rsidR="00455FE4" w:rsidRPr="00991244" w:rsidRDefault="00455FE4">
            <w:pPr>
              <w:spacing w:before="120" w:after="120"/>
              <w:rPr>
                <w:rFonts w:ascii="Arial Narrow" w:hAnsi="Arial Narrow" w:cs="Arial"/>
                <w:b/>
                <w:lang w:val="en-US"/>
              </w:rPr>
            </w:pPr>
            <w:r w:rsidRPr="00991244">
              <w:rPr>
                <w:rFonts w:ascii="Arial Narrow" w:hAnsi="Arial Narrow" w:cs="Arial"/>
                <w:b/>
                <w:sz w:val="28"/>
                <w:lang w:val="en-US"/>
              </w:rPr>
              <w:t>Tutor:</w:t>
            </w:r>
          </w:p>
        </w:tc>
        <w:tc>
          <w:tcPr>
            <w:tcW w:w="6095" w:type="dxa"/>
          </w:tcPr>
          <w:p w14:paraId="05352B62" w14:textId="4E1A0FE0" w:rsidR="00455FE4" w:rsidRPr="003125A0" w:rsidRDefault="17AA53F1">
            <w:pPr>
              <w:spacing w:before="120" w:after="120"/>
              <w:rPr>
                <w:rFonts w:ascii="Arial Narrow" w:hAnsi="Arial Narrow" w:cs="Arial"/>
                <w:lang w:val="en-US"/>
              </w:rPr>
            </w:pPr>
            <w:r w:rsidRPr="7947F881">
              <w:rPr>
                <w:rFonts w:ascii="Arial Narrow" w:hAnsi="Arial Narrow" w:cs="Arial"/>
                <w:lang w:val="en-US"/>
              </w:rPr>
              <w:t>Carol Daunert</w:t>
            </w:r>
          </w:p>
        </w:tc>
      </w:tr>
    </w:tbl>
    <w:p w14:paraId="00D6600B" w14:textId="67E31790" w:rsidR="0076718E" w:rsidRDefault="0076718E" w:rsidP="00837C36">
      <w:pPr>
        <w:jc w:val="both"/>
        <w:rPr>
          <w:rFonts w:ascii="Arial Narrow" w:hAnsi="Arial Narrow"/>
          <w:lang w:val="en-US" w:eastAsia="es-ES"/>
        </w:rPr>
      </w:pPr>
    </w:p>
    <w:p w14:paraId="6BA5375A" w14:textId="77777777" w:rsidR="002D0959" w:rsidRPr="00C96E15" w:rsidRDefault="002D0959" w:rsidP="002D0959">
      <w:pPr>
        <w:pStyle w:val="Descripcin"/>
        <w:rPr>
          <w:rFonts w:ascii="Arial Narrow" w:hAnsi="Arial Narrow"/>
          <w:sz w:val="28"/>
          <w:lang w:val="en-US"/>
        </w:rPr>
      </w:pPr>
      <w:r w:rsidRPr="00C96E15">
        <w:rPr>
          <w:rFonts w:ascii="Arial Narrow" w:hAnsi="Arial Narrow"/>
          <w:sz w:val="28"/>
          <w:lang w:val="en-US"/>
        </w:rPr>
        <w:t>Project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93"/>
        <w:gridCol w:w="5001"/>
      </w:tblGrid>
      <w:tr w:rsidR="002D0959" w:rsidRPr="00C96E15" w14:paraId="0977AA7E" w14:textId="77777777">
        <w:trPr>
          <w:cantSplit/>
          <w:trHeight w:val="515"/>
        </w:trPr>
        <w:tc>
          <w:tcPr>
            <w:tcW w:w="3586" w:type="dxa"/>
          </w:tcPr>
          <w:p w14:paraId="3C496325" w14:textId="77777777" w:rsidR="002D0959" w:rsidRPr="00C96E15" w:rsidRDefault="002D0959">
            <w:pPr>
              <w:spacing w:before="120" w:after="120"/>
              <w:rPr>
                <w:rFonts w:ascii="Arial Narrow" w:hAnsi="Arial Narrow" w:cs="Arial"/>
                <w:b/>
                <w:sz w:val="28"/>
                <w:lang w:val="en-US"/>
              </w:rPr>
            </w:pPr>
            <w:r w:rsidRPr="00C96E15">
              <w:rPr>
                <w:rFonts w:ascii="Arial Narrow" w:hAnsi="Arial Narrow" w:cs="Arial"/>
                <w:b/>
                <w:sz w:val="28"/>
                <w:lang w:val="en-US"/>
              </w:rPr>
              <w:t>Surname, Name (*)</w:t>
            </w:r>
          </w:p>
        </w:tc>
        <w:tc>
          <w:tcPr>
            <w:tcW w:w="5044" w:type="dxa"/>
          </w:tcPr>
          <w:p w14:paraId="666D4833" w14:textId="77777777" w:rsidR="002D0959" w:rsidRPr="00C96E15" w:rsidRDefault="002D0959">
            <w:pPr>
              <w:spacing w:before="120" w:after="120"/>
              <w:rPr>
                <w:rFonts w:ascii="Arial Narrow" w:hAnsi="Arial Narrow" w:cs="Arial"/>
                <w:b/>
                <w:sz w:val="28"/>
                <w:lang w:val="en-US"/>
              </w:rPr>
            </w:pPr>
            <w:r w:rsidRPr="00C96E15">
              <w:rPr>
                <w:rFonts w:ascii="Arial Narrow" w:hAnsi="Arial Narrow" w:cs="Arial"/>
                <w:b/>
                <w:sz w:val="28"/>
                <w:lang w:val="en-US"/>
              </w:rPr>
              <w:t>e-mail</w:t>
            </w:r>
            <w:r>
              <w:rPr>
                <w:rFonts w:ascii="Arial Narrow" w:hAnsi="Arial Narrow" w:cs="Arial"/>
                <w:b/>
                <w:sz w:val="28"/>
                <w:lang w:val="en-US"/>
              </w:rPr>
              <w:t xml:space="preserve"> (ESADE)</w:t>
            </w:r>
          </w:p>
        </w:tc>
      </w:tr>
      <w:tr w:rsidR="002D0959" w:rsidRPr="007217E1" w14:paraId="3C5C2697" w14:textId="77777777">
        <w:trPr>
          <w:cantSplit/>
          <w:trHeight w:val="515"/>
        </w:trPr>
        <w:tc>
          <w:tcPr>
            <w:tcW w:w="3586" w:type="dxa"/>
          </w:tcPr>
          <w:p w14:paraId="4ED44EB5" w14:textId="25AB3B34" w:rsidR="002D0959" w:rsidRPr="003125A0" w:rsidRDefault="34D034A7">
            <w:pPr>
              <w:spacing w:before="120" w:after="120"/>
              <w:rPr>
                <w:rFonts w:ascii="Arial Narrow" w:hAnsi="Arial Narrow" w:cs="Arial"/>
                <w:lang w:val="en-US"/>
              </w:rPr>
            </w:pPr>
            <w:r w:rsidRPr="42B16C3A">
              <w:rPr>
                <w:rFonts w:ascii="Arial Narrow" w:hAnsi="Arial Narrow" w:cs="Arial"/>
                <w:lang w:val="en-US"/>
              </w:rPr>
              <w:t xml:space="preserve">Arpon, </w:t>
            </w:r>
            <w:r w:rsidRPr="39A18E61">
              <w:rPr>
                <w:rFonts w:ascii="Arial Narrow" w:hAnsi="Arial Narrow" w:cs="Arial"/>
                <w:lang w:val="en-US"/>
              </w:rPr>
              <w:t>Amit Hasan</w:t>
            </w:r>
          </w:p>
        </w:tc>
        <w:tc>
          <w:tcPr>
            <w:tcW w:w="5044" w:type="dxa"/>
          </w:tcPr>
          <w:p w14:paraId="41DC52AA" w14:textId="1172F7F5" w:rsidR="002D0959" w:rsidRPr="003125A0" w:rsidRDefault="7909FD8B">
            <w:pPr>
              <w:spacing w:before="120" w:after="120"/>
              <w:rPr>
                <w:rFonts w:ascii="Arial Narrow" w:hAnsi="Arial Narrow" w:cs="Arial"/>
                <w:lang w:val="en-US"/>
              </w:rPr>
            </w:pPr>
            <w:r w:rsidRPr="0A50B04F">
              <w:rPr>
                <w:rFonts w:ascii="Arial Narrow" w:hAnsi="Arial Narrow" w:cs="Arial"/>
                <w:lang w:val="en-US"/>
              </w:rPr>
              <w:t>a</w:t>
            </w:r>
            <w:r w:rsidR="64A4FCE2" w:rsidRPr="0A50B04F">
              <w:rPr>
                <w:rFonts w:ascii="Arial Narrow" w:hAnsi="Arial Narrow" w:cs="Arial"/>
                <w:lang w:val="en-US"/>
              </w:rPr>
              <w:t>mithasan.arpon</w:t>
            </w:r>
            <w:r w:rsidR="33CF00C1" w:rsidRPr="0A50B04F">
              <w:rPr>
                <w:rFonts w:ascii="Arial Narrow" w:hAnsi="Arial Narrow" w:cs="Arial"/>
                <w:lang w:val="en-US"/>
              </w:rPr>
              <w:t>@</w:t>
            </w:r>
            <w:r w:rsidR="574F788C" w:rsidRPr="0A50B04F">
              <w:rPr>
                <w:rFonts w:ascii="Arial Narrow" w:hAnsi="Arial Narrow" w:cs="Arial"/>
                <w:lang w:val="en-US"/>
              </w:rPr>
              <w:t>alumni.esade.edu</w:t>
            </w:r>
          </w:p>
        </w:tc>
      </w:tr>
      <w:tr w:rsidR="002D0959" w:rsidRPr="007217E1" w14:paraId="17F9EFEC" w14:textId="77777777">
        <w:trPr>
          <w:cantSplit/>
          <w:trHeight w:val="516"/>
        </w:trPr>
        <w:tc>
          <w:tcPr>
            <w:tcW w:w="3586" w:type="dxa"/>
          </w:tcPr>
          <w:p w14:paraId="364138BC" w14:textId="6347909E" w:rsidR="002D0959" w:rsidRPr="003125A0" w:rsidRDefault="004630E8">
            <w:pPr>
              <w:spacing w:before="120" w:after="120"/>
              <w:rPr>
                <w:rFonts w:ascii="Arial Narrow" w:hAnsi="Arial Narrow" w:cs="Arial"/>
                <w:lang w:val="en-US"/>
              </w:rPr>
            </w:pPr>
            <w:r>
              <w:rPr>
                <w:rFonts w:ascii="Arial Narrow" w:hAnsi="Arial Narrow" w:cs="Arial"/>
                <w:lang w:val="en-US"/>
              </w:rPr>
              <w:t xml:space="preserve">Abubakar, </w:t>
            </w:r>
            <w:proofErr w:type="spellStart"/>
            <w:r>
              <w:rPr>
                <w:rFonts w:ascii="Arial Narrow" w:hAnsi="Arial Narrow" w:cs="Arial"/>
                <w:lang w:val="en-US"/>
              </w:rPr>
              <w:t>Hadiza</w:t>
            </w:r>
            <w:proofErr w:type="spellEnd"/>
            <w:r>
              <w:rPr>
                <w:rFonts w:ascii="Arial Narrow" w:hAnsi="Arial Narrow" w:cs="Arial"/>
                <w:lang w:val="en-US"/>
              </w:rPr>
              <w:t xml:space="preserve"> Ahmad</w:t>
            </w:r>
          </w:p>
        </w:tc>
        <w:tc>
          <w:tcPr>
            <w:tcW w:w="5044" w:type="dxa"/>
          </w:tcPr>
          <w:p w14:paraId="7F2A61E1" w14:textId="657C0E92" w:rsidR="002D0959" w:rsidRPr="003125A0" w:rsidRDefault="004630E8">
            <w:pPr>
              <w:spacing w:before="120" w:after="120"/>
              <w:rPr>
                <w:rFonts w:ascii="Arial Narrow" w:hAnsi="Arial Narrow" w:cs="Arial"/>
                <w:lang w:val="en-US"/>
              </w:rPr>
            </w:pPr>
            <w:r w:rsidRPr="004630E8">
              <w:rPr>
                <w:rFonts w:ascii="Arial Narrow" w:hAnsi="Arial Narrow" w:cs="Arial"/>
                <w:lang w:val="en-US"/>
              </w:rPr>
              <w:t>hadizaahmad.abubakar@alumni.esade.edu</w:t>
            </w:r>
          </w:p>
        </w:tc>
      </w:tr>
      <w:tr w:rsidR="002D0959" w:rsidRPr="007217E1" w14:paraId="67154EB8" w14:textId="77777777">
        <w:trPr>
          <w:cantSplit/>
          <w:trHeight w:val="516"/>
        </w:trPr>
        <w:tc>
          <w:tcPr>
            <w:tcW w:w="3586" w:type="dxa"/>
          </w:tcPr>
          <w:p w14:paraId="6A75FBE3" w14:textId="64819ED3" w:rsidR="002D0959" w:rsidRPr="003125A0" w:rsidRDefault="0062728A">
            <w:pPr>
              <w:spacing w:before="120" w:after="120"/>
              <w:rPr>
                <w:rFonts w:ascii="Arial Narrow" w:hAnsi="Arial Narrow" w:cs="Arial"/>
                <w:lang w:val="en-US"/>
              </w:rPr>
            </w:pPr>
            <w:r>
              <w:rPr>
                <w:rFonts w:ascii="Arial Narrow" w:hAnsi="Arial Narrow" w:cs="Arial"/>
                <w:lang w:val="en-US"/>
              </w:rPr>
              <w:t>Mandal, Simran</w:t>
            </w:r>
            <w:r w:rsidR="009238AA">
              <w:rPr>
                <w:rFonts w:ascii="Arial Narrow" w:hAnsi="Arial Narrow" w:cs="Arial"/>
                <w:lang w:val="en-US"/>
              </w:rPr>
              <w:t xml:space="preserve"> Ramprasad</w:t>
            </w:r>
          </w:p>
        </w:tc>
        <w:tc>
          <w:tcPr>
            <w:tcW w:w="5044" w:type="dxa"/>
          </w:tcPr>
          <w:p w14:paraId="4B4D146C" w14:textId="1FA30EB1" w:rsidR="002D0959" w:rsidRPr="003125A0" w:rsidRDefault="0014001E">
            <w:pPr>
              <w:spacing w:before="120" w:after="120"/>
              <w:rPr>
                <w:rFonts w:ascii="Arial Narrow" w:hAnsi="Arial Narrow" w:cs="Arial"/>
                <w:lang w:val="en-US"/>
              </w:rPr>
            </w:pPr>
            <w:r>
              <w:rPr>
                <w:rFonts w:ascii="Arial Narrow" w:hAnsi="Arial Narrow" w:cs="Arial"/>
                <w:lang w:val="en-US"/>
              </w:rPr>
              <w:t>s</w:t>
            </w:r>
            <w:r w:rsidR="004410F2">
              <w:rPr>
                <w:rFonts w:ascii="Arial Narrow" w:hAnsi="Arial Narrow" w:cs="Arial"/>
                <w:lang w:val="en-US"/>
              </w:rPr>
              <w:t>imran</w:t>
            </w:r>
            <w:r>
              <w:rPr>
                <w:rFonts w:ascii="Arial Narrow" w:hAnsi="Arial Narrow" w:cs="Arial"/>
                <w:lang w:val="en-US"/>
              </w:rPr>
              <w:t>.mandal@alumini.esade.edu</w:t>
            </w:r>
          </w:p>
        </w:tc>
      </w:tr>
      <w:tr w:rsidR="002D0959" w:rsidRPr="007217E1" w14:paraId="3106796F" w14:textId="77777777">
        <w:trPr>
          <w:cantSplit/>
          <w:trHeight w:val="516"/>
        </w:trPr>
        <w:tc>
          <w:tcPr>
            <w:tcW w:w="3586" w:type="dxa"/>
          </w:tcPr>
          <w:p w14:paraId="3779E0BB" w14:textId="73EC34F4" w:rsidR="002D0959" w:rsidRPr="003125A0" w:rsidRDefault="00B6785A">
            <w:pPr>
              <w:spacing w:before="120" w:after="120"/>
              <w:rPr>
                <w:rFonts w:ascii="Arial Narrow" w:hAnsi="Arial Narrow" w:cs="Arial"/>
                <w:lang w:val="en-US"/>
              </w:rPr>
            </w:pPr>
            <w:proofErr w:type="spellStart"/>
            <w:r w:rsidRPr="00B6785A">
              <w:rPr>
                <w:rFonts w:ascii="Arial Narrow" w:hAnsi="Arial Narrow" w:cs="Arial"/>
                <w:lang w:val="en-US"/>
              </w:rPr>
              <w:t>Cakir</w:t>
            </w:r>
            <w:proofErr w:type="spellEnd"/>
            <w:r w:rsidRPr="00B6785A">
              <w:rPr>
                <w:rFonts w:ascii="Arial Narrow" w:hAnsi="Arial Narrow" w:cs="Arial"/>
                <w:lang w:val="en-US"/>
              </w:rPr>
              <w:t>, Atilla</w:t>
            </w:r>
          </w:p>
        </w:tc>
        <w:tc>
          <w:tcPr>
            <w:tcW w:w="5044" w:type="dxa"/>
          </w:tcPr>
          <w:p w14:paraId="59AF3163" w14:textId="1C9213D7" w:rsidR="002D0959" w:rsidRPr="003125A0" w:rsidRDefault="002F7C9A">
            <w:pPr>
              <w:spacing w:before="120" w:after="120"/>
              <w:rPr>
                <w:rFonts w:ascii="Arial Narrow" w:hAnsi="Arial Narrow" w:cs="Arial"/>
                <w:lang w:val="en-US"/>
              </w:rPr>
            </w:pPr>
            <w:r w:rsidRPr="002F7C9A">
              <w:rPr>
                <w:rFonts w:ascii="Arial Narrow" w:hAnsi="Arial Narrow" w:cs="Arial"/>
                <w:lang w:val="en-US"/>
              </w:rPr>
              <w:t>atilla.cakr@alumni.esade.edu</w:t>
            </w:r>
          </w:p>
        </w:tc>
      </w:tr>
      <w:tr w:rsidR="002D0959" w:rsidRPr="007217E1" w14:paraId="4E2E8280" w14:textId="77777777">
        <w:trPr>
          <w:cantSplit/>
          <w:trHeight w:val="516"/>
        </w:trPr>
        <w:tc>
          <w:tcPr>
            <w:tcW w:w="3586" w:type="dxa"/>
          </w:tcPr>
          <w:p w14:paraId="606D6253" w14:textId="65237980" w:rsidR="002D0959" w:rsidRPr="003125A0" w:rsidRDefault="00BB01FD">
            <w:pPr>
              <w:spacing w:before="120" w:after="120"/>
              <w:rPr>
                <w:rFonts w:ascii="Arial Narrow" w:hAnsi="Arial Narrow" w:cs="Arial"/>
                <w:lang w:val="en-US"/>
              </w:rPr>
            </w:pPr>
            <w:proofErr w:type="spellStart"/>
            <w:r>
              <w:rPr>
                <w:rFonts w:ascii="Arial Narrow" w:hAnsi="Arial Narrow" w:cs="Arial"/>
                <w:lang w:val="en-US"/>
              </w:rPr>
              <w:t>Moshiur</w:t>
            </w:r>
            <w:proofErr w:type="spellEnd"/>
            <w:r>
              <w:rPr>
                <w:rFonts w:ascii="Arial Narrow" w:hAnsi="Arial Narrow" w:cs="Arial"/>
                <w:lang w:val="en-US"/>
              </w:rPr>
              <w:t>, Faisal Ahmed</w:t>
            </w:r>
          </w:p>
        </w:tc>
        <w:tc>
          <w:tcPr>
            <w:tcW w:w="5044" w:type="dxa"/>
          </w:tcPr>
          <w:p w14:paraId="5F620389" w14:textId="0DCC10B8" w:rsidR="002D0959" w:rsidRPr="003125A0" w:rsidRDefault="00323E74">
            <w:pPr>
              <w:spacing w:before="120" w:after="120"/>
              <w:rPr>
                <w:rFonts w:ascii="Arial Narrow" w:hAnsi="Arial Narrow" w:cs="Arial"/>
                <w:lang w:val="en-US"/>
              </w:rPr>
            </w:pPr>
            <w:r>
              <w:rPr>
                <w:rFonts w:ascii="Arial Narrow" w:hAnsi="Arial Narrow" w:cs="Arial"/>
                <w:lang w:val="en-US"/>
              </w:rPr>
              <w:t>f</w:t>
            </w:r>
            <w:r w:rsidR="00BB01FD">
              <w:rPr>
                <w:rFonts w:ascii="Arial Narrow" w:hAnsi="Arial Narrow" w:cs="Arial"/>
                <w:lang w:val="en-US"/>
              </w:rPr>
              <w:t>aisal</w:t>
            </w:r>
            <w:r w:rsidR="00C33F97">
              <w:rPr>
                <w:rFonts w:ascii="Arial Narrow" w:hAnsi="Arial Narrow" w:cs="Arial"/>
                <w:lang w:val="en-US"/>
              </w:rPr>
              <w:t>ahmed</w:t>
            </w:r>
            <w:r>
              <w:rPr>
                <w:rFonts w:ascii="Arial Narrow" w:hAnsi="Arial Narrow" w:cs="Arial"/>
                <w:lang w:val="en-US"/>
              </w:rPr>
              <w:t>.moshiur@alumni.esade.edu</w:t>
            </w:r>
            <w:r w:rsidR="00C33F97">
              <w:rPr>
                <w:rFonts w:ascii="Arial Narrow" w:hAnsi="Arial Narrow" w:cs="Arial"/>
                <w:lang w:val="en-US"/>
              </w:rPr>
              <w:t xml:space="preserve"> </w:t>
            </w:r>
          </w:p>
        </w:tc>
      </w:tr>
    </w:tbl>
    <w:p w14:paraId="133A96C5" w14:textId="77777777" w:rsidR="002D0959" w:rsidRPr="006D54AA" w:rsidRDefault="002D0959" w:rsidP="002D0959">
      <w:pPr>
        <w:pStyle w:val="Descripcin"/>
        <w:rPr>
          <w:rFonts w:ascii="Arial Narrow" w:hAnsi="Arial Narrow"/>
          <w:b w:val="0"/>
          <w:sz w:val="24"/>
          <w:lang w:val="en-US"/>
        </w:rPr>
      </w:pPr>
      <w:r w:rsidRPr="006D54AA">
        <w:rPr>
          <w:rFonts w:ascii="Arial Narrow" w:hAnsi="Arial Narrow"/>
          <w:b w:val="0"/>
          <w:sz w:val="24"/>
          <w:lang w:val="en-US"/>
        </w:rPr>
        <w:t>(*) Please, write your name in the same order that in the official course list</w:t>
      </w:r>
    </w:p>
    <w:p w14:paraId="140A5680" w14:textId="77777777" w:rsidR="002D0959" w:rsidRPr="00837C36" w:rsidRDefault="002D0959" w:rsidP="00837C36">
      <w:pPr>
        <w:jc w:val="both"/>
        <w:rPr>
          <w:rFonts w:ascii="Arial Narrow" w:hAnsi="Arial Narrow"/>
          <w:lang w:val="en-US" w:eastAsia="es-ES"/>
        </w:rPr>
      </w:pPr>
    </w:p>
    <w:p w14:paraId="48D573E7" w14:textId="77777777" w:rsidR="00837C36" w:rsidRPr="00837C36" w:rsidRDefault="008E414C" w:rsidP="00837C36">
      <w:pPr>
        <w:pStyle w:val="Descripcin"/>
        <w:jc w:val="both"/>
        <w:rPr>
          <w:rFonts w:ascii="Arial Narrow" w:hAnsi="Arial Narrow"/>
          <w:sz w:val="28"/>
          <w:lang w:val="en-US"/>
        </w:rPr>
      </w:pPr>
      <w:r w:rsidRPr="00837C36">
        <w:rPr>
          <w:rFonts w:ascii="Arial Narrow" w:hAnsi="Arial Narrow"/>
          <w:sz w:val="28"/>
          <w:lang w:val="en-US"/>
        </w:rPr>
        <w:t>Project Description</w:t>
      </w:r>
    </w:p>
    <w:p w14:paraId="424FA541" w14:textId="229BAA00" w:rsidR="00D6471D" w:rsidRPr="00837C36" w:rsidRDefault="008E414C" w:rsidP="00837C36">
      <w:pPr>
        <w:pStyle w:val="Descripcin"/>
        <w:jc w:val="both"/>
        <w:rPr>
          <w:rFonts w:ascii="Arial Narrow" w:hAnsi="Arial Narrow"/>
          <w:b w:val="0"/>
          <w:sz w:val="24"/>
          <w:lang w:val="en-US"/>
        </w:rPr>
      </w:pPr>
      <w:r w:rsidRPr="00837C36">
        <w:rPr>
          <w:rFonts w:ascii="Arial Narrow" w:hAnsi="Arial Narrow"/>
          <w:b w:val="0"/>
          <w:sz w:val="24"/>
          <w:lang w:val="en-US"/>
        </w:rPr>
        <w:t xml:space="preserve">(Please provide a clear and concise description of the new venture idea, key aspects of its business model, and </w:t>
      </w:r>
      <w:r w:rsidR="00CB0A57" w:rsidRPr="00837C36">
        <w:rPr>
          <w:rFonts w:ascii="Arial Narrow" w:hAnsi="Arial Narrow"/>
          <w:b w:val="0"/>
          <w:sz w:val="24"/>
          <w:lang w:val="en-US"/>
        </w:rPr>
        <w:t xml:space="preserve">an </w:t>
      </w:r>
      <w:r w:rsidRPr="00837C36">
        <w:rPr>
          <w:rFonts w:ascii="Arial Narrow" w:hAnsi="Arial Narrow"/>
          <w:b w:val="0"/>
          <w:sz w:val="24"/>
          <w:lang w:val="en-US"/>
        </w:rPr>
        <w:t>assessment of why it is a good opportunity)</w:t>
      </w:r>
    </w:p>
    <w:p w14:paraId="4680CB84" w14:textId="3B54CDC6" w:rsidR="00D6471D" w:rsidRPr="00837C36" w:rsidRDefault="00837C36" w:rsidP="00837C36">
      <w:pPr>
        <w:pStyle w:val="Descripcin"/>
        <w:jc w:val="both"/>
        <w:rPr>
          <w:rFonts w:ascii="Arial Narrow" w:hAnsi="Arial Narrow"/>
          <w:b w:val="0"/>
          <w:sz w:val="24"/>
          <w:lang w:val="en-US"/>
        </w:rPr>
      </w:pPr>
      <w:r w:rsidRPr="00837C36">
        <w:rPr>
          <w:rFonts w:ascii="Arial Narrow" w:hAnsi="Arial Narrow"/>
          <w:b w:val="0"/>
          <w:noProof/>
          <w:sz w:val="24"/>
        </w:rPr>
        <mc:AlternateContent>
          <mc:Choice Requires="wps">
            <w:drawing>
              <wp:inline distT="0" distB="0" distL="0" distR="0" wp14:anchorId="3F66EAB0" wp14:editId="01895501">
                <wp:extent cx="5457190" cy="2425148"/>
                <wp:effectExtent l="0" t="0" r="10160" b="1333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190" cy="2425148"/>
                        </a:xfrm>
                        <a:prstGeom prst="rect">
                          <a:avLst/>
                        </a:prstGeom>
                        <a:solidFill>
                          <a:srgbClr val="FFFFFF"/>
                        </a:solidFill>
                        <a:ln w="9525">
                          <a:solidFill>
                            <a:srgbClr val="000000"/>
                          </a:solidFill>
                          <a:miter lim="800000"/>
                          <a:headEnd/>
                          <a:tailEnd/>
                        </a:ln>
                      </wps:spPr>
                      <wps:txbx>
                        <w:txbxContent>
                          <w:p w14:paraId="79BB137B" w14:textId="001AD92A" w:rsidR="006D54AA" w:rsidRPr="007217E1" w:rsidRDefault="009B0047" w:rsidP="00837C36">
                            <w:pPr>
                              <w:rPr>
                                <w:lang w:val="en-US"/>
                              </w:rPr>
                            </w:pPr>
                            <w:r w:rsidRPr="007217E1">
                              <w:rPr>
                                <w:lang w:val="en-US"/>
                              </w:rPr>
                              <w:t>The "Radiant</w:t>
                            </w:r>
                            <w:r w:rsidR="00112D81" w:rsidRPr="007217E1">
                              <w:rPr>
                                <w:lang w:val="en-US"/>
                              </w:rPr>
                              <w:t xml:space="preserve"> </w:t>
                            </w:r>
                            <w:r w:rsidRPr="007217E1">
                              <w:rPr>
                                <w:lang w:val="en-US"/>
                              </w:rPr>
                              <w:t>Power" project is a new venture that aims to provide uninterrupted electricity to cellphone towers</w:t>
                            </w:r>
                            <w:r w:rsidR="00AA1227" w:rsidRPr="007217E1">
                              <w:rPr>
                                <w:lang w:val="en-US"/>
                              </w:rPr>
                              <w:t xml:space="preserve"> </w:t>
                            </w:r>
                            <w:r w:rsidRPr="007217E1">
                              <w:rPr>
                                <w:lang w:val="en-US"/>
                              </w:rPr>
                              <w:t xml:space="preserve">by </w:t>
                            </w:r>
                            <w:r w:rsidR="00112D81" w:rsidRPr="007217E1">
                              <w:rPr>
                                <w:lang w:val="en-US"/>
                              </w:rPr>
                              <w:t xml:space="preserve">harvesting decay heat </w:t>
                            </w:r>
                            <w:r w:rsidRPr="007217E1">
                              <w:rPr>
                                <w:lang w:val="en-US"/>
                              </w:rPr>
                              <w:t>from decaying nuclear waste, specifically Pu</w:t>
                            </w:r>
                            <w:r w:rsidR="00F2131F" w:rsidRPr="007217E1">
                              <w:rPr>
                                <w:lang w:val="en-US"/>
                              </w:rPr>
                              <w:t>-239</w:t>
                            </w:r>
                            <w:r w:rsidRPr="007217E1">
                              <w:rPr>
                                <w:lang w:val="en-US"/>
                              </w:rPr>
                              <w:t xml:space="preserve">, </w:t>
                            </w:r>
                            <w:r w:rsidR="00112D81" w:rsidRPr="007217E1">
                              <w:rPr>
                                <w:lang w:val="en-US"/>
                              </w:rPr>
                              <w:t>and applying it to</w:t>
                            </w:r>
                            <w:r w:rsidRPr="007217E1">
                              <w:rPr>
                                <w:lang w:val="en-US"/>
                              </w:rPr>
                              <w:t xml:space="preserve"> a Stirling engine</w:t>
                            </w:r>
                            <w:r w:rsidR="00112D81" w:rsidRPr="007217E1">
                              <w:rPr>
                                <w:lang w:val="en-US"/>
                              </w:rPr>
                              <w:t xml:space="preserve"> to generate electricity</w:t>
                            </w:r>
                            <w:r w:rsidRPr="007217E1">
                              <w:rPr>
                                <w:lang w:val="en-US"/>
                              </w:rPr>
                              <w:t xml:space="preserve">. The Stirling engine </w:t>
                            </w:r>
                            <w:r w:rsidR="00112D81" w:rsidRPr="007217E1">
                              <w:rPr>
                                <w:lang w:val="en-US"/>
                              </w:rPr>
                              <w:t xml:space="preserve">is one of the most efficient ways of converting heat energy into mechanical energy, making it ideal for the environment. It is also a </w:t>
                            </w:r>
                            <w:r w:rsidRPr="007217E1">
                              <w:rPr>
                                <w:lang w:val="en-US"/>
                              </w:rPr>
                              <w:t>simpl</w:t>
                            </w:r>
                            <w:r w:rsidR="00112D81" w:rsidRPr="007217E1">
                              <w:rPr>
                                <w:lang w:val="en-US"/>
                              </w:rPr>
                              <w:t xml:space="preserve">e, </w:t>
                            </w:r>
                            <w:r w:rsidRPr="007217E1">
                              <w:rPr>
                                <w:lang w:val="en-US"/>
                              </w:rPr>
                              <w:t>reliable,</w:t>
                            </w:r>
                            <w:r w:rsidR="00112D81" w:rsidRPr="007217E1">
                              <w:rPr>
                                <w:lang w:val="en-US"/>
                              </w:rPr>
                              <w:t xml:space="preserve"> and proven platform,</w:t>
                            </w:r>
                            <w:r w:rsidR="00F932F5" w:rsidRPr="007217E1">
                              <w:rPr>
                                <w:lang w:val="en-US"/>
                              </w:rPr>
                              <w:t xml:space="preserve"> which</w:t>
                            </w:r>
                            <w:r w:rsidRPr="007217E1">
                              <w:rPr>
                                <w:lang w:val="en-US"/>
                              </w:rPr>
                              <w:t xml:space="preserve"> mak</w:t>
                            </w:r>
                            <w:r w:rsidR="00F932F5" w:rsidRPr="007217E1">
                              <w:rPr>
                                <w:lang w:val="en-US"/>
                              </w:rPr>
                              <w:t>es</w:t>
                            </w:r>
                            <w:r w:rsidRPr="007217E1">
                              <w:rPr>
                                <w:lang w:val="en-US"/>
                              </w:rPr>
                              <w:t xml:space="preserve"> it suitable for remote power generation. The project's business model is based on the safe and efficient management of nuclear waste while providing a reliable and sustainable energy source for critical infrastructure. By repurposing nuclear waste, the project has the potential to reduce environmental impact and increase the lifespan of existing nuclear waste storage facilities. Further development could expand the project</w:t>
                            </w:r>
                            <w:r w:rsidR="00112D81" w:rsidRPr="007217E1">
                              <w:rPr>
                                <w:lang w:val="en-US"/>
                              </w:rPr>
                              <w:t>’s energy source to include solar energy in addition to heat from nuclear waste, making it even more viable in</w:t>
                            </w:r>
                            <w:r w:rsidRPr="007217E1">
                              <w:rPr>
                                <w:lang w:val="en-US"/>
                              </w:rPr>
                              <w:t xml:space="preserve"> provid</w:t>
                            </w:r>
                            <w:r w:rsidR="00112D81" w:rsidRPr="007217E1">
                              <w:rPr>
                                <w:lang w:val="en-US"/>
                              </w:rPr>
                              <w:t>ing</w:t>
                            </w:r>
                            <w:r w:rsidRPr="007217E1">
                              <w:rPr>
                                <w:lang w:val="en-US"/>
                              </w:rPr>
                              <w:t xml:space="preserve"> clean energy to</w:t>
                            </w:r>
                            <w:r w:rsidR="00112D81" w:rsidRPr="007217E1">
                              <w:rPr>
                                <w:lang w:val="en-US"/>
                              </w:rPr>
                              <w:t xml:space="preserve"> many other</w:t>
                            </w:r>
                            <w:r w:rsidRPr="007217E1">
                              <w:rPr>
                                <w:lang w:val="en-US"/>
                              </w:rPr>
                              <w:t xml:space="preserve"> potential </w:t>
                            </w:r>
                            <w:r w:rsidR="007B729B" w:rsidRPr="007217E1">
                              <w:rPr>
                                <w:lang w:val="en-US"/>
                              </w:rPr>
                              <w:t>ventures</w:t>
                            </w:r>
                            <w:r w:rsidRPr="007217E1">
                              <w:rPr>
                                <w:lang w:val="en-US"/>
                              </w:rPr>
                              <w:t>.</w:t>
                            </w:r>
                          </w:p>
                        </w:txbxContent>
                      </wps:txbx>
                      <wps:bodyPr rot="0" vert="horz" wrap="square" lIns="91440" tIns="45720" rIns="91440" bIns="45720" anchor="t" anchorCtr="0">
                        <a:noAutofit/>
                      </wps:bodyPr>
                    </wps:wsp>
                  </a:graphicData>
                </a:graphic>
              </wp:inline>
            </w:drawing>
          </mc:Choice>
          <mc:Fallback>
            <w:pict>
              <v:shapetype w14:anchorId="3F66EAB0" id="_x0000_t202" coordsize="21600,21600" o:spt="202" path="m,l,21600r21600,l21600,xe">
                <v:stroke joinstyle="miter"/>
                <v:path gradientshapeok="t" o:connecttype="rect"/>
              </v:shapetype>
              <v:shape id="Text Box 8" o:spid="_x0000_s1026" type="#_x0000_t202" style="width:429.7pt;height:19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">
                <v:textbox>
                  <w:txbxContent>
                    <w:p w14:paraId="79BB137B" w14:textId="001AD92A" w:rsidR="006D54AA" w:rsidRPr="007217E1" w:rsidRDefault="009B0047" w:rsidP="00837C36">
                      <w:pPr>
                        <w:rPr>
                          <w:lang w:val="en-US"/>
                        </w:rPr>
                      </w:pPr>
                      <w:r w:rsidRPr="007217E1">
                        <w:rPr>
                          <w:lang w:val="en-US"/>
                        </w:rPr>
                        <w:t>The "Radiant</w:t>
                      </w:r>
                      <w:r w:rsidR="00112D81" w:rsidRPr="007217E1">
                        <w:rPr>
                          <w:lang w:val="en-US"/>
                        </w:rPr>
                        <w:t xml:space="preserve"> </w:t>
                      </w:r>
                      <w:r w:rsidRPr="007217E1">
                        <w:rPr>
                          <w:lang w:val="en-US"/>
                        </w:rPr>
                        <w:t>Power" project is a new venture that aims to provide uninterrupted electricity to cellphone towers</w:t>
                      </w:r>
                      <w:r w:rsidR="00AA1227" w:rsidRPr="007217E1">
                        <w:rPr>
                          <w:lang w:val="en-US"/>
                        </w:rPr>
                        <w:t xml:space="preserve"> </w:t>
                      </w:r>
                      <w:r w:rsidRPr="007217E1">
                        <w:rPr>
                          <w:lang w:val="en-US"/>
                        </w:rPr>
                        <w:t xml:space="preserve">by </w:t>
                      </w:r>
                      <w:r w:rsidR="00112D81" w:rsidRPr="007217E1">
                        <w:rPr>
                          <w:lang w:val="en-US"/>
                        </w:rPr>
                        <w:t xml:space="preserve">harvesting decay heat </w:t>
                      </w:r>
                      <w:r w:rsidRPr="007217E1">
                        <w:rPr>
                          <w:lang w:val="en-US"/>
                        </w:rPr>
                        <w:t>from decaying nuclear waste, specifically Pu</w:t>
                      </w:r>
                      <w:r w:rsidR="00F2131F" w:rsidRPr="007217E1">
                        <w:rPr>
                          <w:lang w:val="en-US"/>
                        </w:rPr>
                        <w:t>-239</w:t>
                      </w:r>
                      <w:r w:rsidRPr="007217E1">
                        <w:rPr>
                          <w:lang w:val="en-US"/>
                        </w:rPr>
                        <w:t xml:space="preserve">, </w:t>
                      </w:r>
                      <w:r w:rsidR="00112D81" w:rsidRPr="007217E1">
                        <w:rPr>
                          <w:lang w:val="en-US"/>
                        </w:rPr>
                        <w:t>and applying it to</w:t>
                      </w:r>
                      <w:r w:rsidRPr="007217E1">
                        <w:rPr>
                          <w:lang w:val="en-US"/>
                        </w:rPr>
                        <w:t xml:space="preserve"> a Stirling engine</w:t>
                      </w:r>
                      <w:r w:rsidR="00112D81" w:rsidRPr="007217E1">
                        <w:rPr>
                          <w:lang w:val="en-US"/>
                        </w:rPr>
                        <w:t xml:space="preserve"> to generate electricity</w:t>
                      </w:r>
                      <w:r w:rsidRPr="007217E1">
                        <w:rPr>
                          <w:lang w:val="en-US"/>
                        </w:rPr>
                        <w:t xml:space="preserve">. The Stirling engine </w:t>
                      </w:r>
                      <w:r w:rsidR="00112D81" w:rsidRPr="007217E1">
                        <w:rPr>
                          <w:lang w:val="en-US"/>
                        </w:rPr>
                        <w:t xml:space="preserve">is one of the most efficient ways of converting heat energy into mechanical energy, making it ideal for the environment. It is also a </w:t>
                      </w:r>
                      <w:r w:rsidRPr="007217E1">
                        <w:rPr>
                          <w:lang w:val="en-US"/>
                        </w:rPr>
                        <w:t>simpl</w:t>
                      </w:r>
                      <w:r w:rsidR="00112D81" w:rsidRPr="007217E1">
                        <w:rPr>
                          <w:lang w:val="en-US"/>
                        </w:rPr>
                        <w:t xml:space="preserve">e, </w:t>
                      </w:r>
                      <w:r w:rsidRPr="007217E1">
                        <w:rPr>
                          <w:lang w:val="en-US"/>
                        </w:rPr>
                        <w:t>reliable,</w:t>
                      </w:r>
                      <w:r w:rsidR="00112D81" w:rsidRPr="007217E1">
                        <w:rPr>
                          <w:lang w:val="en-US"/>
                        </w:rPr>
                        <w:t xml:space="preserve"> and proven platform,</w:t>
                      </w:r>
                      <w:r w:rsidR="00F932F5" w:rsidRPr="007217E1">
                        <w:rPr>
                          <w:lang w:val="en-US"/>
                        </w:rPr>
                        <w:t xml:space="preserve"> which</w:t>
                      </w:r>
                      <w:r w:rsidRPr="007217E1">
                        <w:rPr>
                          <w:lang w:val="en-US"/>
                        </w:rPr>
                        <w:t xml:space="preserve"> mak</w:t>
                      </w:r>
                      <w:r w:rsidR="00F932F5" w:rsidRPr="007217E1">
                        <w:rPr>
                          <w:lang w:val="en-US"/>
                        </w:rPr>
                        <w:t>es</w:t>
                      </w:r>
                      <w:r w:rsidRPr="007217E1">
                        <w:rPr>
                          <w:lang w:val="en-US"/>
                        </w:rPr>
                        <w:t xml:space="preserve"> it suitable for remote power generation. The project's business model is based on the safe and efficient management of nuclear waste while providing a reliable and sustainable energy source for critical infrastructure. By repurposing nuclear waste, the project has the potential to reduce environmental impact and increase the lifespan of existing nuclear waste storage facilities. Further development could expand the project</w:t>
                      </w:r>
                      <w:r w:rsidR="00112D81" w:rsidRPr="007217E1">
                        <w:rPr>
                          <w:lang w:val="en-US"/>
                        </w:rPr>
                        <w:t>’s energy source to include solar energy in addition to heat from nuclear waste, making it even more viable in</w:t>
                      </w:r>
                      <w:r w:rsidRPr="007217E1">
                        <w:rPr>
                          <w:lang w:val="en-US"/>
                        </w:rPr>
                        <w:t xml:space="preserve"> provid</w:t>
                      </w:r>
                      <w:r w:rsidR="00112D81" w:rsidRPr="007217E1">
                        <w:rPr>
                          <w:lang w:val="en-US"/>
                        </w:rPr>
                        <w:t>ing</w:t>
                      </w:r>
                      <w:r w:rsidRPr="007217E1">
                        <w:rPr>
                          <w:lang w:val="en-US"/>
                        </w:rPr>
                        <w:t xml:space="preserve"> clean energy to</w:t>
                      </w:r>
                      <w:r w:rsidR="00112D81" w:rsidRPr="007217E1">
                        <w:rPr>
                          <w:lang w:val="en-US"/>
                        </w:rPr>
                        <w:t xml:space="preserve"> many other</w:t>
                      </w:r>
                      <w:r w:rsidRPr="007217E1">
                        <w:rPr>
                          <w:lang w:val="en-US"/>
                        </w:rPr>
                        <w:t xml:space="preserve"> potential </w:t>
                      </w:r>
                      <w:r w:rsidR="007B729B" w:rsidRPr="007217E1">
                        <w:rPr>
                          <w:lang w:val="en-US"/>
                        </w:rPr>
                        <w:t>ventures</w:t>
                      </w:r>
                      <w:r w:rsidRPr="007217E1">
                        <w:rPr>
                          <w:lang w:val="en-US"/>
                        </w:rPr>
                        <w:t>.</w:t>
                      </w:r>
                    </w:p>
                  </w:txbxContent>
                </v:textbox>
                <w10:anchorlock/>
              </v:shape>
            </w:pict>
          </mc:Fallback>
        </mc:AlternateContent>
      </w:r>
    </w:p>
    <w:p w14:paraId="5696083E" w14:textId="6EC6F011" w:rsidR="006D3A24" w:rsidRDefault="006D3A24" w:rsidP="003F519C">
      <w:pPr>
        <w:pStyle w:val="Descripcin"/>
        <w:jc w:val="both"/>
        <w:rPr>
          <w:rFonts w:ascii="Arial Narrow" w:hAnsi="Arial Narrow"/>
          <w:sz w:val="28"/>
          <w:lang w:val="en-US"/>
        </w:rPr>
      </w:pPr>
    </w:p>
    <w:p w14:paraId="60F4AC31" w14:textId="77777777" w:rsidR="000C7796" w:rsidRPr="000C7796" w:rsidRDefault="000C7796" w:rsidP="000C7796">
      <w:pPr>
        <w:rPr>
          <w:lang w:val="en-US" w:eastAsia="es-ES"/>
        </w:rPr>
      </w:pPr>
    </w:p>
    <w:p w14:paraId="64685820" w14:textId="234CFFD9" w:rsidR="003F519C" w:rsidRPr="00837C36" w:rsidRDefault="003F519C" w:rsidP="003F519C">
      <w:pPr>
        <w:pStyle w:val="Descripcin"/>
        <w:jc w:val="both"/>
        <w:rPr>
          <w:rFonts w:ascii="Arial Narrow" w:hAnsi="Arial Narrow"/>
          <w:b w:val="0"/>
          <w:sz w:val="24"/>
          <w:lang w:val="en-US"/>
        </w:rPr>
      </w:pPr>
      <w:r w:rsidRPr="00837C36">
        <w:rPr>
          <w:rFonts w:ascii="Arial Narrow" w:hAnsi="Arial Narrow"/>
          <w:sz w:val="28"/>
          <w:lang w:val="en-US"/>
        </w:rPr>
        <w:t>Problem</w:t>
      </w:r>
      <w:r w:rsidR="002422AB">
        <w:rPr>
          <w:rFonts w:ascii="Arial Narrow" w:hAnsi="Arial Narrow"/>
          <w:sz w:val="28"/>
          <w:lang w:val="en-US"/>
        </w:rPr>
        <w:t>/Need</w:t>
      </w:r>
      <w:r w:rsidRPr="00837C36">
        <w:rPr>
          <w:rFonts w:ascii="Arial Narrow" w:hAnsi="Arial Narrow"/>
          <w:sz w:val="28"/>
          <w:lang w:val="en-US"/>
        </w:rPr>
        <w:t xml:space="preserve"> </w:t>
      </w:r>
      <w:r>
        <w:rPr>
          <w:rFonts w:ascii="Arial Narrow" w:hAnsi="Arial Narrow"/>
          <w:sz w:val="28"/>
          <w:lang w:val="en-US"/>
        </w:rPr>
        <w:t xml:space="preserve">and Customer </w:t>
      </w:r>
      <w:r w:rsidRPr="00837C36">
        <w:rPr>
          <w:rFonts w:ascii="Arial Narrow" w:hAnsi="Arial Narrow"/>
          <w:sz w:val="28"/>
          <w:lang w:val="en-US"/>
        </w:rPr>
        <w:t xml:space="preserve">Description </w:t>
      </w:r>
      <w:r w:rsidRPr="00837C36">
        <w:rPr>
          <w:rFonts w:ascii="Arial Narrow" w:hAnsi="Arial Narrow"/>
          <w:b w:val="0"/>
          <w:sz w:val="24"/>
          <w:lang w:val="en-US"/>
        </w:rPr>
        <w:t>(Try to be as specific as possible)</w:t>
      </w:r>
    </w:p>
    <w:p w14:paraId="1209BBAA" w14:textId="78863124" w:rsidR="003F519C" w:rsidRPr="00837C36" w:rsidRDefault="003F519C" w:rsidP="003F519C">
      <w:pPr>
        <w:pStyle w:val="Descripcin"/>
        <w:jc w:val="both"/>
        <w:rPr>
          <w:rFonts w:ascii="Arial Narrow" w:hAnsi="Arial Narrow"/>
          <w:b w:val="0"/>
          <w:sz w:val="24"/>
          <w:lang w:val="en-US"/>
        </w:rPr>
      </w:pPr>
      <w:r w:rsidRPr="00837C36">
        <w:rPr>
          <w:rFonts w:ascii="Arial Narrow" w:hAnsi="Arial Narrow"/>
          <w:b w:val="0"/>
          <w:sz w:val="24"/>
          <w:lang w:val="en-US"/>
        </w:rPr>
        <w:t xml:space="preserve">(Describe the </w:t>
      </w:r>
      <w:r>
        <w:rPr>
          <w:rFonts w:ascii="Arial Narrow" w:hAnsi="Arial Narrow"/>
          <w:b w:val="0"/>
          <w:sz w:val="24"/>
          <w:lang w:val="en-US"/>
        </w:rPr>
        <w:t xml:space="preserve">problem and the </w:t>
      </w:r>
      <w:r w:rsidRPr="00837C36">
        <w:rPr>
          <w:rFonts w:ascii="Arial Narrow" w:hAnsi="Arial Narrow"/>
          <w:b w:val="0"/>
          <w:sz w:val="24"/>
          <w:lang w:val="en-US"/>
        </w:rPr>
        <w:t xml:space="preserve">customer </w:t>
      </w:r>
      <w:r>
        <w:rPr>
          <w:rFonts w:ascii="Arial Narrow" w:hAnsi="Arial Narrow"/>
          <w:b w:val="0"/>
          <w:sz w:val="24"/>
          <w:lang w:val="en-US"/>
        </w:rPr>
        <w:t>that has the problem</w:t>
      </w:r>
      <w:r w:rsidR="002422AB">
        <w:rPr>
          <w:rFonts w:ascii="Arial Narrow" w:hAnsi="Arial Narrow"/>
          <w:b w:val="0"/>
          <w:sz w:val="24"/>
          <w:lang w:val="en-US"/>
        </w:rPr>
        <w:t>/need</w:t>
      </w:r>
      <w:r>
        <w:rPr>
          <w:rFonts w:ascii="Arial Narrow" w:hAnsi="Arial Narrow"/>
          <w:b w:val="0"/>
          <w:sz w:val="24"/>
          <w:lang w:val="en-US"/>
        </w:rPr>
        <w:t xml:space="preserve">. </w:t>
      </w:r>
      <w:r w:rsidRPr="00837C36">
        <w:rPr>
          <w:rFonts w:ascii="Arial Narrow" w:hAnsi="Arial Narrow"/>
          <w:b w:val="0"/>
          <w:sz w:val="24"/>
          <w:lang w:val="en-US"/>
        </w:rPr>
        <w:t>What is the problem</w:t>
      </w:r>
      <w:r w:rsidR="002422AB">
        <w:rPr>
          <w:rFonts w:ascii="Arial Narrow" w:hAnsi="Arial Narrow"/>
          <w:b w:val="0"/>
          <w:sz w:val="24"/>
          <w:lang w:val="en-US"/>
        </w:rPr>
        <w:t xml:space="preserve"> or need</w:t>
      </w:r>
      <w:r w:rsidRPr="00837C36">
        <w:rPr>
          <w:rFonts w:ascii="Arial Narrow" w:hAnsi="Arial Narrow"/>
          <w:b w:val="0"/>
          <w:sz w:val="24"/>
          <w:lang w:val="en-US"/>
        </w:rPr>
        <w:t xml:space="preserve">? </w:t>
      </w:r>
      <w:r>
        <w:rPr>
          <w:rFonts w:ascii="Arial Narrow" w:hAnsi="Arial Narrow"/>
          <w:b w:val="0"/>
          <w:sz w:val="24"/>
          <w:lang w:val="en-US"/>
        </w:rPr>
        <w:t xml:space="preserve">Who has the problem? </w:t>
      </w:r>
      <w:r w:rsidRPr="00837C36">
        <w:rPr>
          <w:rFonts w:ascii="Arial Narrow" w:hAnsi="Arial Narrow"/>
          <w:b w:val="0"/>
          <w:sz w:val="24"/>
          <w:lang w:val="en-US"/>
        </w:rPr>
        <w:t xml:space="preserve">When does the customer have it? </w:t>
      </w:r>
      <w:r>
        <w:rPr>
          <w:rFonts w:ascii="Arial Narrow" w:hAnsi="Arial Narrow"/>
          <w:b w:val="0"/>
          <w:sz w:val="24"/>
          <w:lang w:val="en-US"/>
        </w:rPr>
        <w:t xml:space="preserve">In which circumstances? </w:t>
      </w:r>
      <w:r w:rsidRPr="00837C36">
        <w:rPr>
          <w:rFonts w:ascii="Arial Narrow" w:hAnsi="Arial Narrow"/>
          <w:b w:val="0"/>
          <w:sz w:val="24"/>
          <w:lang w:val="en-US"/>
        </w:rPr>
        <w:t>Why? How painful is not having it solved?)</w:t>
      </w:r>
    </w:p>
    <w:p w14:paraId="1A711BC9" w14:textId="77777777" w:rsidR="003F519C" w:rsidRPr="00837C36" w:rsidRDefault="003F519C" w:rsidP="003F519C">
      <w:pPr>
        <w:pStyle w:val="Descripci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7541E0E5" wp14:editId="21727901">
                <wp:extent cx="5494020" cy="4286250"/>
                <wp:effectExtent l="0" t="0" r="1143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4286250"/>
                        </a:xfrm>
                        <a:prstGeom prst="rect">
                          <a:avLst/>
                        </a:prstGeom>
                        <a:solidFill>
                          <a:srgbClr val="FFFFFF"/>
                        </a:solidFill>
                        <a:ln w="9525">
                          <a:solidFill>
                            <a:srgbClr val="000000"/>
                          </a:solidFill>
                          <a:miter lim="800000"/>
                          <a:headEnd/>
                          <a:tailEnd/>
                        </a:ln>
                      </wps:spPr>
                      <wps:txbx>
                        <w:txbxContent>
                          <w:p w14:paraId="3327E7DA" w14:textId="77777777" w:rsidR="000C7796" w:rsidRPr="007217E1" w:rsidRDefault="004A4865" w:rsidP="003F519C">
                            <w:pPr>
                              <w:rPr>
                                <w:lang w:val="en-US"/>
                              </w:rPr>
                            </w:pPr>
                            <w:r w:rsidRPr="007217E1">
                              <w:rPr>
                                <w:lang w:val="en-US"/>
                              </w:rPr>
                              <w:t>The problem that the project aims to solve is the need for a reliable and cost-effective power s</w:t>
                            </w:r>
                            <w:r w:rsidR="000C7796" w:rsidRPr="007217E1">
                              <w:rPr>
                                <w:lang w:val="en-US"/>
                              </w:rPr>
                              <w:t>ource</w:t>
                            </w:r>
                            <w:r w:rsidRPr="007217E1">
                              <w:rPr>
                                <w:lang w:val="en-US"/>
                              </w:rPr>
                              <w:t xml:space="preserve"> for cellphone towers in </w:t>
                            </w:r>
                            <w:r w:rsidR="00941A14" w:rsidRPr="007217E1">
                              <w:rPr>
                                <w:lang w:val="en-US"/>
                              </w:rPr>
                              <w:t xml:space="preserve">places </w:t>
                            </w:r>
                            <w:r w:rsidRPr="007217E1">
                              <w:rPr>
                                <w:lang w:val="en-US"/>
                              </w:rPr>
                              <w:t>that often lack access to reliable grid electricity.</w:t>
                            </w:r>
                          </w:p>
                          <w:p w14:paraId="3420E75C" w14:textId="77777777" w:rsidR="000C7796" w:rsidRPr="007217E1" w:rsidRDefault="000C7796" w:rsidP="003F519C">
                            <w:pPr>
                              <w:rPr>
                                <w:lang w:val="en-US"/>
                              </w:rPr>
                            </w:pPr>
                          </w:p>
                          <w:p w14:paraId="693A731C" w14:textId="08A9395E" w:rsidR="00A97BC1" w:rsidRPr="007217E1" w:rsidRDefault="000C7796" w:rsidP="003F519C">
                            <w:pPr>
                              <w:rPr>
                                <w:lang w:val="en-US"/>
                              </w:rPr>
                            </w:pPr>
                            <w:r w:rsidRPr="007217E1">
                              <w:rPr>
                                <w:lang w:val="en-US"/>
                              </w:rPr>
                              <w:t>In many developing countries, uninterrupted electric power is not available even in major cities. In rural areas, the situation is even worse. But mobile phones are widely used even in the most remote corners of the planet. So, cell p</w:t>
                            </w:r>
                            <w:r w:rsidR="007217E1" w:rsidRPr="007217E1">
                              <w:rPr>
                                <w:highlight w:val="yellow"/>
                                <w:lang w:val="en-US"/>
                              </w:rPr>
                              <w:t>h</w:t>
                            </w:r>
                            <w:r w:rsidRPr="007217E1">
                              <w:rPr>
                                <w:lang w:val="en-US"/>
                              </w:rPr>
                              <w:t>one towers must be operated in these locations regardless of the power availability.</w:t>
                            </w:r>
                          </w:p>
                          <w:p w14:paraId="102A2E35" w14:textId="77777777" w:rsidR="00A97BC1" w:rsidRPr="007217E1" w:rsidRDefault="00A97BC1" w:rsidP="003F519C">
                            <w:pPr>
                              <w:rPr>
                                <w:lang w:val="en-US"/>
                              </w:rPr>
                            </w:pPr>
                          </w:p>
                          <w:p w14:paraId="452CAB2E" w14:textId="0506664D" w:rsidR="000C7796" w:rsidRPr="007217E1" w:rsidRDefault="000C7796" w:rsidP="003F519C">
                            <w:pPr>
                              <w:rPr>
                                <w:color w:val="FF0000"/>
                                <w:lang w:val="en-US"/>
                              </w:rPr>
                            </w:pPr>
                            <w:r w:rsidRPr="007217E1">
                              <w:rPr>
                                <w:lang w:val="en-US"/>
                              </w:rPr>
                              <w:t xml:space="preserve">Hence, the project's target customers are the cellphone tower operators who operate towers in these remote places that experience frequent power outages, </w:t>
                            </w:r>
                            <w:r w:rsidR="00A97BC1" w:rsidRPr="007217E1">
                              <w:rPr>
                                <w:lang w:val="en-US"/>
                              </w:rPr>
                              <w:t xml:space="preserve">or </w:t>
                            </w:r>
                            <w:r w:rsidRPr="007217E1">
                              <w:rPr>
                                <w:lang w:val="en-US"/>
                              </w:rPr>
                              <w:t xml:space="preserve">even in urban </w:t>
                            </w:r>
                            <w:r w:rsidR="00A97BC1" w:rsidRPr="007217E1">
                              <w:rPr>
                                <w:lang w:val="en-US"/>
                              </w:rPr>
                              <w:t>a</w:t>
                            </w:r>
                            <w:r w:rsidRPr="007217E1">
                              <w:rPr>
                                <w:lang w:val="en-US"/>
                              </w:rPr>
                              <w:t>reas that experience power outages during severe weather events or due to lack of available power from the grid.</w:t>
                            </w:r>
                          </w:p>
                          <w:p w14:paraId="40FB2310" w14:textId="77777777" w:rsidR="000C7796" w:rsidRPr="007217E1" w:rsidRDefault="000C7796" w:rsidP="003F519C">
                            <w:pPr>
                              <w:rPr>
                                <w:lang w:val="en-US"/>
                              </w:rPr>
                            </w:pPr>
                          </w:p>
                          <w:p w14:paraId="74B2BF09" w14:textId="4DACDCC9" w:rsidR="000C7796" w:rsidRPr="007217E1" w:rsidRDefault="004A4865" w:rsidP="003F519C">
                            <w:pPr>
                              <w:rPr>
                                <w:lang w:val="en-US"/>
                              </w:rPr>
                            </w:pPr>
                            <w:r w:rsidRPr="007217E1">
                              <w:rPr>
                                <w:lang w:val="en-US"/>
                              </w:rPr>
                              <w:t xml:space="preserve">The </w:t>
                            </w:r>
                            <w:r w:rsidR="000C7796" w:rsidRPr="007217E1">
                              <w:rPr>
                                <w:lang w:val="en-US"/>
                              </w:rPr>
                              <w:t>implications of</w:t>
                            </w:r>
                            <w:r w:rsidRPr="007217E1">
                              <w:rPr>
                                <w:lang w:val="en-US"/>
                              </w:rPr>
                              <w:t xml:space="preserve"> </w:t>
                            </w:r>
                            <w:r w:rsidR="00A97BC1" w:rsidRPr="007217E1">
                              <w:rPr>
                                <w:lang w:val="en-US"/>
                              </w:rPr>
                              <w:t xml:space="preserve">such </w:t>
                            </w:r>
                            <w:r w:rsidRPr="007217E1">
                              <w:rPr>
                                <w:lang w:val="en-US"/>
                              </w:rPr>
                              <w:t>power outages can be significant, resulting in a loss of communication and productivity and even endangerment of lives.</w:t>
                            </w:r>
                            <w:r w:rsidR="000C7796" w:rsidRPr="007217E1">
                              <w:rPr>
                                <w:lang w:val="en-US"/>
                              </w:rPr>
                              <w:t xml:space="preserve"> The financial implications for the cell phone tower operators can be huge because nowadays, it is very easy to switch a cell phone plan. Whichever provider has the best network coverage </w:t>
                            </w:r>
                            <w:r w:rsidR="00A97BC1" w:rsidRPr="007217E1">
                              <w:rPr>
                                <w:lang w:val="en-US"/>
                              </w:rPr>
                              <w:t>w</w:t>
                            </w:r>
                            <w:r w:rsidR="000C7796" w:rsidRPr="007217E1">
                              <w:rPr>
                                <w:lang w:val="en-US"/>
                              </w:rPr>
                              <w:t>ill naturally get the most customers, while the other providers with weaker networks will lose customers. And even with an existing customer base, experiencing downtime means foregoing revenue.</w:t>
                            </w:r>
                          </w:p>
                        </w:txbxContent>
                      </wps:txbx>
                      <wps:bodyPr rot="0" vert="horz" wrap="square" lIns="91440" tIns="45720" rIns="91440" bIns="45720" anchor="t" anchorCtr="0">
                        <a:noAutofit/>
                      </wps:bodyPr>
                    </wps:wsp>
                  </a:graphicData>
                </a:graphic>
              </wp:inline>
            </w:drawing>
          </mc:Choice>
          <mc:Fallback>
            <w:pict>
              <v:shape w14:anchorId="7541E0E5" id="Text Box 2" o:spid="_x0000_s1027" type="#_x0000_t202" style="width:432.6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">
                <v:textbox>
                  <w:txbxContent>
                    <w:p w14:paraId="3327E7DA" w14:textId="77777777" w:rsidR="000C7796" w:rsidRPr="007217E1" w:rsidRDefault="004A4865" w:rsidP="003F519C">
                      <w:pPr>
                        <w:rPr>
                          <w:lang w:val="en-US"/>
                        </w:rPr>
                      </w:pPr>
                      <w:r w:rsidRPr="007217E1">
                        <w:rPr>
                          <w:lang w:val="en-US"/>
                        </w:rPr>
                        <w:t>The problem that the project aims to solve is the need for a reliable and cost-effective power s</w:t>
                      </w:r>
                      <w:r w:rsidR="000C7796" w:rsidRPr="007217E1">
                        <w:rPr>
                          <w:lang w:val="en-US"/>
                        </w:rPr>
                        <w:t>ource</w:t>
                      </w:r>
                      <w:r w:rsidRPr="007217E1">
                        <w:rPr>
                          <w:lang w:val="en-US"/>
                        </w:rPr>
                        <w:t xml:space="preserve"> for cellphone towers in </w:t>
                      </w:r>
                      <w:r w:rsidR="00941A14" w:rsidRPr="007217E1">
                        <w:rPr>
                          <w:lang w:val="en-US"/>
                        </w:rPr>
                        <w:t xml:space="preserve">places </w:t>
                      </w:r>
                      <w:r w:rsidRPr="007217E1">
                        <w:rPr>
                          <w:lang w:val="en-US"/>
                        </w:rPr>
                        <w:t>that often lack access to reliable grid electricity.</w:t>
                      </w:r>
                    </w:p>
                    <w:p w14:paraId="3420E75C" w14:textId="77777777" w:rsidR="000C7796" w:rsidRPr="007217E1" w:rsidRDefault="000C7796" w:rsidP="003F519C">
                      <w:pPr>
                        <w:rPr>
                          <w:lang w:val="en-US"/>
                        </w:rPr>
                      </w:pPr>
                    </w:p>
                    <w:p w14:paraId="693A731C" w14:textId="08A9395E" w:rsidR="00A97BC1" w:rsidRPr="007217E1" w:rsidRDefault="000C7796" w:rsidP="003F519C">
                      <w:pPr>
                        <w:rPr>
                          <w:lang w:val="en-US"/>
                        </w:rPr>
                      </w:pPr>
                      <w:r w:rsidRPr="007217E1">
                        <w:rPr>
                          <w:lang w:val="en-US"/>
                        </w:rPr>
                        <w:t>In many developing countries, uninterrupted electric power is not available even in major cities. In rural areas, the situation is even worse. But mobile phones are widely used even in the most remote corners of the planet. So, cell p</w:t>
                      </w:r>
                      <w:r w:rsidR="007217E1" w:rsidRPr="007217E1">
                        <w:rPr>
                          <w:highlight w:val="yellow"/>
                          <w:lang w:val="en-US"/>
                        </w:rPr>
                        <w:t>h</w:t>
                      </w:r>
                      <w:r w:rsidRPr="007217E1">
                        <w:rPr>
                          <w:lang w:val="en-US"/>
                        </w:rPr>
                        <w:t>one towers must be operated in these locations regardless of the power availability.</w:t>
                      </w:r>
                    </w:p>
                    <w:p w14:paraId="102A2E35" w14:textId="77777777" w:rsidR="00A97BC1" w:rsidRPr="007217E1" w:rsidRDefault="00A97BC1" w:rsidP="003F519C">
                      <w:pPr>
                        <w:rPr>
                          <w:lang w:val="en-US"/>
                        </w:rPr>
                      </w:pPr>
                    </w:p>
                    <w:p w14:paraId="452CAB2E" w14:textId="0506664D" w:rsidR="000C7796" w:rsidRPr="007217E1" w:rsidRDefault="000C7796" w:rsidP="003F519C">
                      <w:pPr>
                        <w:rPr>
                          <w:color w:val="FF0000"/>
                          <w:lang w:val="en-US"/>
                        </w:rPr>
                      </w:pPr>
                      <w:r w:rsidRPr="007217E1">
                        <w:rPr>
                          <w:lang w:val="en-US"/>
                        </w:rPr>
                        <w:t xml:space="preserve">Hence, the project's target customers are the cellphone tower operators who operate towers in these remote places that experience frequent power outages, </w:t>
                      </w:r>
                      <w:r w:rsidR="00A97BC1" w:rsidRPr="007217E1">
                        <w:rPr>
                          <w:lang w:val="en-US"/>
                        </w:rPr>
                        <w:t xml:space="preserve">or </w:t>
                      </w:r>
                      <w:r w:rsidRPr="007217E1">
                        <w:rPr>
                          <w:lang w:val="en-US"/>
                        </w:rPr>
                        <w:t xml:space="preserve">even in urban </w:t>
                      </w:r>
                      <w:r w:rsidR="00A97BC1" w:rsidRPr="007217E1">
                        <w:rPr>
                          <w:lang w:val="en-US"/>
                        </w:rPr>
                        <w:t>a</w:t>
                      </w:r>
                      <w:r w:rsidRPr="007217E1">
                        <w:rPr>
                          <w:lang w:val="en-US"/>
                        </w:rPr>
                        <w:t>reas that experience power outages during severe weather events or due to lack of available power from the grid.</w:t>
                      </w:r>
                    </w:p>
                    <w:p w14:paraId="40FB2310" w14:textId="77777777" w:rsidR="000C7796" w:rsidRPr="007217E1" w:rsidRDefault="000C7796" w:rsidP="003F519C">
                      <w:pPr>
                        <w:rPr>
                          <w:lang w:val="en-US"/>
                        </w:rPr>
                      </w:pPr>
                    </w:p>
                    <w:p w14:paraId="74B2BF09" w14:textId="4DACDCC9" w:rsidR="000C7796" w:rsidRPr="007217E1" w:rsidRDefault="004A4865" w:rsidP="003F519C">
                      <w:pPr>
                        <w:rPr>
                          <w:lang w:val="en-US"/>
                        </w:rPr>
                      </w:pPr>
                      <w:r w:rsidRPr="007217E1">
                        <w:rPr>
                          <w:lang w:val="en-US"/>
                        </w:rPr>
                        <w:t xml:space="preserve">The </w:t>
                      </w:r>
                      <w:r w:rsidR="000C7796" w:rsidRPr="007217E1">
                        <w:rPr>
                          <w:lang w:val="en-US"/>
                        </w:rPr>
                        <w:t>implications of</w:t>
                      </w:r>
                      <w:r w:rsidRPr="007217E1">
                        <w:rPr>
                          <w:lang w:val="en-US"/>
                        </w:rPr>
                        <w:t xml:space="preserve"> </w:t>
                      </w:r>
                      <w:r w:rsidR="00A97BC1" w:rsidRPr="007217E1">
                        <w:rPr>
                          <w:lang w:val="en-US"/>
                        </w:rPr>
                        <w:t xml:space="preserve">such </w:t>
                      </w:r>
                      <w:r w:rsidRPr="007217E1">
                        <w:rPr>
                          <w:lang w:val="en-US"/>
                        </w:rPr>
                        <w:t>power outages can be significant, resulting in a loss of communication and productivity and even endangerment of lives.</w:t>
                      </w:r>
                      <w:r w:rsidR="000C7796" w:rsidRPr="007217E1">
                        <w:rPr>
                          <w:lang w:val="en-US"/>
                        </w:rPr>
                        <w:t xml:space="preserve"> The financial implications for the cell phone tower operators can be huge because nowadays, it is very easy to switch a cell phone plan. Whichever provider has the best network coverage </w:t>
                      </w:r>
                      <w:r w:rsidR="00A97BC1" w:rsidRPr="007217E1">
                        <w:rPr>
                          <w:lang w:val="en-US"/>
                        </w:rPr>
                        <w:t>w</w:t>
                      </w:r>
                      <w:r w:rsidR="000C7796" w:rsidRPr="007217E1">
                        <w:rPr>
                          <w:lang w:val="en-US"/>
                        </w:rPr>
                        <w:t>ill naturally get the most customers, while the other providers with weaker networks will lose customers. And even with an existing customer base, experiencing downtime means foregoing revenue.</w:t>
                      </w:r>
                    </w:p>
                  </w:txbxContent>
                </v:textbox>
                <w10:anchorlock/>
              </v:shape>
            </w:pict>
          </mc:Fallback>
        </mc:AlternateContent>
      </w:r>
    </w:p>
    <w:p w14:paraId="0043BC40" w14:textId="2E972A89" w:rsidR="003F519C" w:rsidRDefault="003F519C" w:rsidP="003F519C">
      <w:pPr>
        <w:pStyle w:val="Descripcin"/>
        <w:jc w:val="both"/>
        <w:rPr>
          <w:rFonts w:ascii="Arial Narrow" w:hAnsi="Arial Narrow"/>
          <w:sz w:val="28"/>
          <w:lang w:val="en-US"/>
        </w:rPr>
      </w:pPr>
    </w:p>
    <w:p w14:paraId="78479FB6" w14:textId="77777777" w:rsidR="000C7796" w:rsidRPr="000C7796" w:rsidRDefault="000C7796" w:rsidP="000C7796">
      <w:pPr>
        <w:rPr>
          <w:lang w:val="en-US" w:eastAsia="es-ES"/>
        </w:rPr>
      </w:pPr>
    </w:p>
    <w:p w14:paraId="419988A4" w14:textId="4800D3B4" w:rsidR="003F519C" w:rsidRPr="00837C36" w:rsidRDefault="003F519C" w:rsidP="003F519C">
      <w:pPr>
        <w:pStyle w:val="Descripcin"/>
        <w:jc w:val="both"/>
        <w:rPr>
          <w:rFonts w:ascii="Arial Narrow" w:hAnsi="Arial Narrow"/>
          <w:b w:val="0"/>
          <w:sz w:val="24"/>
          <w:lang w:val="en-US"/>
        </w:rPr>
      </w:pPr>
      <w:r w:rsidRPr="00837C36">
        <w:rPr>
          <w:rFonts w:ascii="Arial Narrow" w:hAnsi="Arial Narrow"/>
          <w:sz w:val="28"/>
          <w:lang w:val="en-US"/>
        </w:rPr>
        <w:t xml:space="preserve">Problem Validation </w:t>
      </w:r>
      <w:r w:rsidRPr="00837C36">
        <w:rPr>
          <w:rFonts w:ascii="Arial Narrow" w:hAnsi="Arial Narrow"/>
          <w:b w:val="0"/>
          <w:sz w:val="24"/>
          <w:lang w:val="en-US"/>
        </w:rPr>
        <w:t>(Try to be as specific as possible)</w:t>
      </w:r>
    </w:p>
    <w:p w14:paraId="3A1BC78F" w14:textId="10A9FB5E" w:rsidR="003F519C" w:rsidRPr="00837C36" w:rsidRDefault="009966E4" w:rsidP="003F519C">
      <w:pPr>
        <w:jc w:val="both"/>
        <w:rPr>
          <w:rFonts w:ascii="Arial Narrow" w:hAnsi="Arial Narrow"/>
          <w:lang w:val="en-US" w:eastAsia="es-ES"/>
        </w:rPr>
      </w:pPr>
      <w:r>
        <w:rPr>
          <w:rFonts w:ascii="Arial Narrow" w:hAnsi="Arial Narrow"/>
          <w:lang w:val="en-US" w:eastAsia="es-ES"/>
        </w:rPr>
        <w:t>(</w:t>
      </w:r>
      <w:r w:rsidR="003F519C">
        <w:rPr>
          <w:rFonts w:ascii="Arial Narrow" w:hAnsi="Arial Narrow"/>
          <w:lang w:val="en-US" w:eastAsia="es-ES"/>
        </w:rPr>
        <w:t>Which data supports the existence of the problem? How do you know this is a real problem?</w:t>
      </w:r>
      <w:r>
        <w:rPr>
          <w:rFonts w:ascii="Arial Narrow" w:hAnsi="Arial Narrow"/>
          <w:lang w:val="en-US" w:eastAsia="es-ES"/>
        </w:rPr>
        <w:t>)</w:t>
      </w:r>
    </w:p>
    <w:p w14:paraId="56C381DA" w14:textId="77777777" w:rsidR="003F519C" w:rsidRPr="00837C36" w:rsidRDefault="003F519C" w:rsidP="003F519C">
      <w:pPr>
        <w:pStyle w:val="Descripcin"/>
        <w:jc w:val="both"/>
        <w:rPr>
          <w:rFonts w:ascii="Arial Narrow" w:hAnsi="Arial Narrow"/>
          <w:sz w:val="28"/>
          <w:lang w:val="en-US"/>
        </w:rPr>
      </w:pPr>
      <w:r w:rsidRPr="00837C36">
        <w:rPr>
          <w:rFonts w:ascii="Arial Narrow" w:hAnsi="Arial Narrow"/>
          <w:b w:val="0"/>
          <w:noProof/>
        </w:rPr>
        <w:lastRenderedPageBreak/>
        <mc:AlternateContent>
          <mc:Choice Requires="wps">
            <w:drawing>
              <wp:inline distT="0" distB="0" distL="0" distR="0" wp14:anchorId="540F4593" wp14:editId="52A92477">
                <wp:extent cx="5588000" cy="2590800"/>
                <wp:effectExtent l="0" t="0" r="12700" b="1905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000" cy="2590800"/>
                        </a:xfrm>
                        <a:prstGeom prst="rect">
                          <a:avLst/>
                        </a:prstGeom>
                        <a:solidFill>
                          <a:srgbClr val="FFFFFF"/>
                        </a:solidFill>
                        <a:ln w="9525">
                          <a:solidFill>
                            <a:srgbClr val="000000"/>
                          </a:solidFill>
                          <a:miter lim="800000"/>
                          <a:headEnd/>
                          <a:tailEnd/>
                        </a:ln>
                      </wps:spPr>
                      <wps:txbx>
                        <w:txbxContent>
                          <w:p w14:paraId="122B18FE" w14:textId="44D162F7" w:rsidR="008B50C3" w:rsidRPr="007217E1" w:rsidRDefault="00E01004" w:rsidP="007217E1">
                            <w:pPr>
                              <w:rPr>
                                <w:color w:val="FF0000"/>
                                <w:lang w:val="en-US"/>
                              </w:rPr>
                            </w:pPr>
                            <w:r w:rsidRPr="007217E1">
                              <w:rPr>
                                <w:color w:val="202124"/>
                                <w:shd w:val="clear" w:color="auto" w:fill="FFFFFF"/>
                                <w:lang w:val="en-US"/>
                              </w:rPr>
                              <w:t>The current energy sources that power cell towers rely heavily on the electric grid</w:t>
                            </w:r>
                            <w:r w:rsidR="00C82216" w:rsidRPr="007217E1">
                              <w:rPr>
                                <w:color w:val="202124"/>
                                <w:shd w:val="clear" w:color="auto" w:fill="FFFFFF"/>
                                <w:lang w:val="en-US"/>
                              </w:rPr>
                              <w:t>.</w:t>
                            </w:r>
                            <w:r w:rsidRPr="007217E1">
                              <w:rPr>
                                <w:color w:val="202124"/>
                                <w:shd w:val="clear" w:color="auto" w:fill="FFFFFF"/>
                                <w:lang w:val="en-US"/>
                              </w:rPr>
                              <w:t xml:space="preserve"> </w:t>
                            </w:r>
                            <w:r w:rsidR="00C82216" w:rsidRPr="007217E1">
                              <w:rPr>
                                <w:color w:val="202124"/>
                                <w:shd w:val="clear" w:color="auto" w:fill="FFFFFF"/>
                                <w:lang w:val="en-US"/>
                              </w:rPr>
                              <w:t>These</w:t>
                            </w:r>
                            <w:r w:rsidRPr="007217E1">
                              <w:rPr>
                                <w:color w:val="202124"/>
                                <w:shd w:val="clear" w:color="auto" w:fill="FFFFFF"/>
                                <w:lang w:val="en-US"/>
                              </w:rPr>
                              <w:t xml:space="preserve"> can be vulnerable to natural disasters, cyber-attacks, and other disruption</w:t>
                            </w:r>
                            <w:r w:rsidR="00C82216" w:rsidRPr="007217E1">
                              <w:rPr>
                                <w:color w:val="202124"/>
                                <w:shd w:val="clear" w:color="auto" w:fill="FFFFFF"/>
                                <w:lang w:val="en-US"/>
                              </w:rPr>
                              <w:t>s, e</w:t>
                            </w:r>
                            <w:r w:rsidRPr="007217E1">
                              <w:rPr>
                                <w:color w:val="202124"/>
                                <w:shd w:val="clear" w:color="auto" w:fill="FFFFFF"/>
                                <w:lang w:val="en-US"/>
                              </w:rPr>
                              <w:t>specially in developing countries</w:t>
                            </w:r>
                            <w:r w:rsidR="00F04BE4" w:rsidRPr="007217E1">
                              <w:rPr>
                                <w:color w:val="202124"/>
                                <w:shd w:val="clear" w:color="auto" w:fill="FFFFFF"/>
                                <w:lang w:val="en-US"/>
                              </w:rPr>
                              <w:t xml:space="preserve"> where</w:t>
                            </w:r>
                            <w:r w:rsidRPr="007217E1">
                              <w:rPr>
                                <w:color w:val="202124"/>
                                <w:shd w:val="clear" w:color="auto" w:fill="FFFFFF"/>
                                <w:lang w:val="en-US"/>
                              </w:rPr>
                              <w:t xml:space="preserve"> the energy sources are not sustainable and/or renewable. Additionally, in remote locations </w:t>
                            </w:r>
                            <w:r w:rsidR="00FC1B5B" w:rsidRPr="007217E1">
                              <w:rPr>
                                <w:color w:val="202124"/>
                                <w:shd w:val="clear" w:color="auto" w:fill="FFFFFF"/>
                                <w:lang w:val="en-US"/>
                              </w:rPr>
                              <w:t xml:space="preserve">where the electric grid </w:t>
                            </w:r>
                            <w:r w:rsidR="00C82216" w:rsidRPr="007217E1">
                              <w:rPr>
                                <w:color w:val="202124"/>
                                <w:shd w:val="clear" w:color="auto" w:fill="FFFFFF"/>
                                <w:lang w:val="en-US"/>
                              </w:rPr>
                              <w:t>has</w:t>
                            </w:r>
                            <w:r w:rsidR="00FC1B5B" w:rsidRPr="007217E1">
                              <w:rPr>
                                <w:color w:val="202124"/>
                                <w:shd w:val="clear" w:color="auto" w:fill="FFFFFF"/>
                                <w:lang w:val="en-US"/>
                              </w:rPr>
                              <w:t xml:space="preserve"> not </w:t>
                            </w:r>
                            <w:r w:rsidR="00C82216" w:rsidRPr="007217E1">
                              <w:rPr>
                                <w:color w:val="202124"/>
                                <w:shd w:val="clear" w:color="auto" w:fill="FFFFFF"/>
                                <w:lang w:val="en-US"/>
                              </w:rPr>
                              <w:t xml:space="preserve">been </w:t>
                            </w:r>
                            <w:r w:rsidR="00FC1B5B" w:rsidRPr="007217E1">
                              <w:rPr>
                                <w:color w:val="202124"/>
                                <w:shd w:val="clear" w:color="auto" w:fill="FFFFFF"/>
                                <w:lang w:val="en-US"/>
                              </w:rPr>
                              <w:t>extended</w:t>
                            </w:r>
                            <w:r w:rsidR="00C82216" w:rsidRPr="007217E1">
                              <w:rPr>
                                <w:color w:val="202124"/>
                                <w:shd w:val="clear" w:color="auto" w:fill="FFFFFF"/>
                                <w:lang w:val="en-US"/>
                              </w:rPr>
                              <w:t xml:space="preserve"> yet</w:t>
                            </w:r>
                            <w:r w:rsidR="00FC1B5B" w:rsidRPr="007217E1">
                              <w:rPr>
                                <w:color w:val="202124"/>
                                <w:shd w:val="clear" w:color="auto" w:fill="FFFFFF"/>
                                <w:lang w:val="en-US"/>
                              </w:rPr>
                              <w:t xml:space="preserve">, a </w:t>
                            </w:r>
                            <w:r w:rsidR="00FC1B5B" w:rsidRPr="007217E1">
                              <w:rPr>
                                <w:color w:val="202124"/>
                                <w:spacing w:val="3"/>
                                <w:shd w:val="clear" w:color="auto" w:fill="F8F9FA"/>
                                <w:lang w:val="en-US"/>
                              </w:rPr>
                              <w:t>hybrid solution of diesel generators and solar power with backup batteries</w:t>
                            </w:r>
                            <w:r w:rsidR="00C82216" w:rsidRPr="007217E1">
                              <w:rPr>
                                <w:color w:val="202124"/>
                                <w:spacing w:val="3"/>
                                <w:shd w:val="clear" w:color="auto" w:fill="F8F9FA"/>
                                <w:lang w:val="en-US"/>
                              </w:rPr>
                              <w:t xml:space="preserve"> are</w:t>
                            </w:r>
                            <w:r w:rsidR="00FC1B5B" w:rsidRPr="007217E1">
                              <w:rPr>
                                <w:color w:val="202124"/>
                                <w:shd w:val="clear" w:color="auto" w:fill="FFFFFF"/>
                                <w:lang w:val="en-US"/>
                              </w:rPr>
                              <w:t xml:space="preserve"> mostly used</w:t>
                            </w:r>
                            <w:r w:rsidR="008C6122" w:rsidRPr="007217E1">
                              <w:rPr>
                                <w:color w:val="202124"/>
                                <w:shd w:val="clear" w:color="auto" w:fill="FFFFFF"/>
                                <w:lang w:val="en-US"/>
                              </w:rPr>
                              <w:t>, which is an</w:t>
                            </w:r>
                            <w:r w:rsidR="00FC1B5B" w:rsidRPr="007217E1">
                              <w:rPr>
                                <w:color w:val="202124"/>
                                <w:shd w:val="clear" w:color="auto" w:fill="FFFFFF"/>
                                <w:lang w:val="en-US"/>
                              </w:rPr>
                              <w:t xml:space="preserve"> expensive draw back</w:t>
                            </w:r>
                            <w:r w:rsidR="00BD40A7" w:rsidRPr="007217E1">
                              <w:rPr>
                                <w:color w:val="202124"/>
                                <w:shd w:val="clear" w:color="auto" w:fill="FFFFFF"/>
                                <w:lang w:val="en-US"/>
                              </w:rPr>
                              <w:t xml:space="preserve"> because </w:t>
                            </w:r>
                            <w:r w:rsidR="002544CE" w:rsidRPr="007217E1">
                              <w:rPr>
                                <w:color w:val="202124"/>
                                <w:shd w:val="clear" w:color="auto" w:fill="FFFFFF"/>
                                <w:lang w:val="en-US"/>
                              </w:rPr>
                              <w:t>it has to be replaced every</w:t>
                            </w:r>
                            <w:r w:rsidR="006F788B" w:rsidRPr="007217E1">
                              <w:rPr>
                                <w:color w:val="202124"/>
                                <w:shd w:val="clear" w:color="auto" w:fill="FFFFFF"/>
                                <w:lang w:val="en-US"/>
                              </w:rPr>
                              <w:t xml:space="preserve"> 5 years</w:t>
                            </w:r>
                            <w:r w:rsidR="008C6122" w:rsidRPr="007217E1">
                              <w:rPr>
                                <w:color w:val="202124"/>
                                <w:shd w:val="clear" w:color="auto" w:fill="FFFFFF"/>
                                <w:lang w:val="en-US"/>
                              </w:rPr>
                              <w:t>.</w:t>
                            </w:r>
                            <w:r w:rsidR="007217E1">
                              <w:rPr>
                                <w:lang w:val="en-US"/>
                              </w:rPr>
                              <w:t xml:space="preserve"> </w:t>
                            </w:r>
                            <w:r w:rsidR="007217E1" w:rsidRPr="007217E1">
                              <w:rPr>
                                <w:color w:val="FF0000"/>
                                <w:lang w:val="en-US"/>
                              </w:rPr>
                              <w:t>Do you have specific data from publications</w:t>
                            </w:r>
                            <w:r w:rsidR="007217E1">
                              <w:rPr>
                                <w:color w:val="FF0000"/>
                                <w:lang w:val="en-US"/>
                              </w:rPr>
                              <w:t xml:space="preserve"> or studies about how many times in a certain country power outages happens? Or how many hours/</w:t>
                            </w:r>
                            <w:proofErr w:type="gramStart"/>
                            <w:r w:rsidR="007217E1">
                              <w:rPr>
                                <w:color w:val="FF0000"/>
                                <w:lang w:val="en-US"/>
                              </w:rPr>
                              <w:t>day</w:t>
                            </w:r>
                            <w:proofErr w:type="gramEnd"/>
                            <w:r w:rsidR="007217E1">
                              <w:rPr>
                                <w:color w:val="FF0000"/>
                                <w:lang w:val="en-US"/>
                              </w:rPr>
                              <w:t xml:space="preserve"> they experiment lack of connection due to electricity failure? We need “official” info.</w:t>
                            </w:r>
                            <w:r w:rsidR="008B50C3">
                              <w:rPr>
                                <w:color w:val="FF0000"/>
                                <w:lang w:val="en-US"/>
                              </w:rPr>
                              <w:t xml:space="preserve"> You say that they </w:t>
                            </w:r>
                            <w:proofErr w:type="spellStart"/>
                            <w:r w:rsidR="008B50C3">
                              <w:rPr>
                                <w:color w:val="FF0000"/>
                                <w:lang w:val="en-US"/>
                              </w:rPr>
                              <w:t>ar</w:t>
                            </w:r>
                            <w:proofErr w:type="spellEnd"/>
                            <w:r w:rsidR="008B50C3">
                              <w:rPr>
                                <w:color w:val="FF0000"/>
                                <w:lang w:val="en-US"/>
                              </w:rPr>
                              <w:t xml:space="preserve"> using PV </w:t>
                            </w:r>
                            <w:proofErr w:type="spellStart"/>
                            <w:r w:rsidR="008B50C3">
                              <w:rPr>
                                <w:color w:val="FF0000"/>
                                <w:lang w:val="en-US"/>
                              </w:rPr>
                              <w:t>panels+battery</w:t>
                            </w:r>
                            <w:proofErr w:type="spellEnd"/>
                            <w:r w:rsidR="008B50C3">
                              <w:rPr>
                                <w:color w:val="FF0000"/>
                                <w:lang w:val="en-US"/>
                              </w:rPr>
                              <w:t>, do you have data regarding how many of those installations exist nowadays in the country where you want to develop your business?</w:t>
                            </w:r>
                          </w:p>
                          <w:p w14:paraId="30B868F8" w14:textId="52765F21" w:rsidR="003F519C" w:rsidRPr="007217E1" w:rsidRDefault="003F519C" w:rsidP="003F519C">
                            <w:pPr>
                              <w:rPr>
                                <w:lang w:val="en-US"/>
                              </w:rPr>
                            </w:pPr>
                          </w:p>
                        </w:txbxContent>
                      </wps:txbx>
                      <wps:bodyPr rot="0" vert="horz" wrap="square" lIns="91440" tIns="45720" rIns="91440" bIns="45720" anchor="t" anchorCtr="0">
                        <a:noAutofit/>
                      </wps:bodyPr>
                    </wps:wsp>
                  </a:graphicData>
                </a:graphic>
              </wp:inline>
            </w:drawing>
          </mc:Choice>
          <mc:Fallback>
            <w:pict>
              <v:shape w14:anchorId="540F4593" id="Text Box 3" o:spid="_x0000_s1028" type="#_x0000_t202" style="width:440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">
                <v:textbox>
                  <w:txbxContent>
                    <w:p w14:paraId="122B18FE" w14:textId="44D162F7" w:rsidR="008B50C3" w:rsidRPr="007217E1" w:rsidRDefault="00E01004" w:rsidP="007217E1">
                      <w:pPr>
                        <w:rPr>
                          <w:color w:val="FF0000"/>
                          <w:lang w:val="en-US"/>
                        </w:rPr>
                      </w:pPr>
                      <w:r w:rsidRPr="007217E1">
                        <w:rPr>
                          <w:color w:val="202124"/>
                          <w:shd w:val="clear" w:color="auto" w:fill="FFFFFF"/>
                          <w:lang w:val="en-US"/>
                        </w:rPr>
                        <w:t>The current energy sources that power cell towers rely heavily on the electric grid</w:t>
                      </w:r>
                      <w:r w:rsidR="00C82216" w:rsidRPr="007217E1">
                        <w:rPr>
                          <w:color w:val="202124"/>
                          <w:shd w:val="clear" w:color="auto" w:fill="FFFFFF"/>
                          <w:lang w:val="en-US"/>
                        </w:rPr>
                        <w:t>.</w:t>
                      </w:r>
                      <w:r w:rsidRPr="007217E1">
                        <w:rPr>
                          <w:color w:val="202124"/>
                          <w:shd w:val="clear" w:color="auto" w:fill="FFFFFF"/>
                          <w:lang w:val="en-US"/>
                        </w:rPr>
                        <w:t xml:space="preserve"> </w:t>
                      </w:r>
                      <w:r w:rsidR="00C82216" w:rsidRPr="007217E1">
                        <w:rPr>
                          <w:color w:val="202124"/>
                          <w:shd w:val="clear" w:color="auto" w:fill="FFFFFF"/>
                          <w:lang w:val="en-US"/>
                        </w:rPr>
                        <w:t>These</w:t>
                      </w:r>
                      <w:r w:rsidRPr="007217E1">
                        <w:rPr>
                          <w:color w:val="202124"/>
                          <w:shd w:val="clear" w:color="auto" w:fill="FFFFFF"/>
                          <w:lang w:val="en-US"/>
                        </w:rPr>
                        <w:t xml:space="preserve"> can be vulnerable to natural disasters, cyber-attacks, and other disruption</w:t>
                      </w:r>
                      <w:r w:rsidR="00C82216" w:rsidRPr="007217E1">
                        <w:rPr>
                          <w:color w:val="202124"/>
                          <w:shd w:val="clear" w:color="auto" w:fill="FFFFFF"/>
                          <w:lang w:val="en-US"/>
                        </w:rPr>
                        <w:t>s, e</w:t>
                      </w:r>
                      <w:r w:rsidRPr="007217E1">
                        <w:rPr>
                          <w:color w:val="202124"/>
                          <w:shd w:val="clear" w:color="auto" w:fill="FFFFFF"/>
                          <w:lang w:val="en-US"/>
                        </w:rPr>
                        <w:t>specially in developing countries</w:t>
                      </w:r>
                      <w:r w:rsidR="00F04BE4" w:rsidRPr="007217E1">
                        <w:rPr>
                          <w:color w:val="202124"/>
                          <w:shd w:val="clear" w:color="auto" w:fill="FFFFFF"/>
                          <w:lang w:val="en-US"/>
                        </w:rPr>
                        <w:t xml:space="preserve"> where</w:t>
                      </w:r>
                      <w:r w:rsidRPr="007217E1">
                        <w:rPr>
                          <w:color w:val="202124"/>
                          <w:shd w:val="clear" w:color="auto" w:fill="FFFFFF"/>
                          <w:lang w:val="en-US"/>
                        </w:rPr>
                        <w:t xml:space="preserve"> the energy sources are not sustainable and/or renewable. Additionally, in remote locations </w:t>
                      </w:r>
                      <w:r w:rsidR="00FC1B5B" w:rsidRPr="007217E1">
                        <w:rPr>
                          <w:color w:val="202124"/>
                          <w:shd w:val="clear" w:color="auto" w:fill="FFFFFF"/>
                          <w:lang w:val="en-US"/>
                        </w:rPr>
                        <w:t xml:space="preserve">where the electric grid </w:t>
                      </w:r>
                      <w:r w:rsidR="00C82216" w:rsidRPr="007217E1">
                        <w:rPr>
                          <w:color w:val="202124"/>
                          <w:shd w:val="clear" w:color="auto" w:fill="FFFFFF"/>
                          <w:lang w:val="en-US"/>
                        </w:rPr>
                        <w:t>has</w:t>
                      </w:r>
                      <w:r w:rsidR="00FC1B5B" w:rsidRPr="007217E1">
                        <w:rPr>
                          <w:color w:val="202124"/>
                          <w:shd w:val="clear" w:color="auto" w:fill="FFFFFF"/>
                          <w:lang w:val="en-US"/>
                        </w:rPr>
                        <w:t xml:space="preserve"> not </w:t>
                      </w:r>
                      <w:r w:rsidR="00C82216" w:rsidRPr="007217E1">
                        <w:rPr>
                          <w:color w:val="202124"/>
                          <w:shd w:val="clear" w:color="auto" w:fill="FFFFFF"/>
                          <w:lang w:val="en-US"/>
                        </w:rPr>
                        <w:t xml:space="preserve">been </w:t>
                      </w:r>
                      <w:r w:rsidR="00FC1B5B" w:rsidRPr="007217E1">
                        <w:rPr>
                          <w:color w:val="202124"/>
                          <w:shd w:val="clear" w:color="auto" w:fill="FFFFFF"/>
                          <w:lang w:val="en-US"/>
                        </w:rPr>
                        <w:t>extended</w:t>
                      </w:r>
                      <w:r w:rsidR="00C82216" w:rsidRPr="007217E1">
                        <w:rPr>
                          <w:color w:val="202124"/>
                          <w:shd w:val="clear" w:color="auto" w:fill="FFFFFF"/>
                          <w:lang w:val="en-US"/>
                        </w:rPr>
                        <w:t xml:space="preserve"> yet</w:t>
                      </w:r>
                      <w:r w:rsidR="00FC1B5B" w:rsidRPr="007217E1">
                        <w:rPr>
                          <w:color w:val="202124"/>
                          <w:shd w:val="clear" w:color="auto" w:fill="FFFFFF"/>
                          <w:lang w:val="en-US"/>
                        </w:rPr>
                        <w:t xml:space="preserve">, a </w:t>
                      </w:r>
                      <w:r w:rsidR="00FC1B5B" w:rsidRPr="007217E1">
                        <w:rPr>
                          <w:color w:val="202124"/>
                          <w:spacing w:val="3"/>
                          <w:shd w:val="clear" w:color="auto" w:fill="F8F9FA"/>
                          <w:lang w:val="en-US"/>
                        </w:rPr>
                        <w:t>hybrid solution of diesel generators and solar power with backup batteries</w:t>
                      </w:r>
                      <w:r w:rsidR="00C82216" w:rsidRPr="007217E1">
                        <w:rPr>
                          <w:color w:val="202124"/>
                          <w:spacing w:val="3"/>
                          <w:shd w:val="clear" w:color="auto" w:fill="F8F9FA"/>
                          <w:lang w:val="en-US"/>
                        </w:rPr>
                        <w:t xml:space="preserve"> are</w:t>
                      </w:r>
                      <w:r w:rsidR="00FC1B5B" w:rsidRPr="007217E1">
                        <w:rPr>
                          <w:color w:val="202124"/>
                          <w:shd w:val="clear" w:color="auto" w:fill="FFFFFF"/>
                          <w:lang w:val="en-US"/>
                        </w:rPr>
                        <w:t xml:space="preserve"> mostly used</w:t>
                      </w:r>
                      <w:r w:rsidR="008C6122" w:rsidRPr="007217E1">
                        <w:rPr>
                          <w:color w:val="202124"/>
                          <w:shd w:val="clear" w:color="auto" w:fill="FFFFFF"/>
                          <w:lang w:val="en-US"/>
                        </w:rPr>
                        <w:t>, which is an</w:t>
                      </w:r>
                      <w:r w:rsidR="00FC1B5B" w:rsidRPr="007217E1">
                        <w:rPr>
                          <w:color w:val="202124"/>
                          <w:shd w:val="clear" w:color="auto" w:fill="FFFFFF"/>
                          <w:lang w:val="en-US"/>
                        </w:rPr>
                        <w:t xml:space="preserve"> expensive draw back</w:t>
                      </w:r>
                      <w:r w:rsidR="00BD40A7" w:rsidRPr="007217E1">
                        <w:rPr>
                          <w:color w:val="202124"/>
                          <w:shd w:val="clear" w:color="auto" w:fill="FFFFFF"/>
                          <w:lang w:val="en-US"/>
                        </w:rPr>
                        <w:t xml:space="preserve"> because </w:t>
                      </w:r>
                      <w:r w:rsidR="002544CE" w:rsidRPr="007217E1">
                        <w:rPr>
                          <w:color w:val="202124"/>
                          <w:shd w:val="clear" w:color="auto" w:fill="FFFFFF"/>
                          <w:lang w:val="en-US"/>
                        </w:rPr>
                        <w:t>it has to be replaced every</w:t>
                      </w:r>
                      <w:r w:rsidR="006F788B" w:rsidRPr="007217E1">
                        <w:rPr>
                          <w:color w:val="202124"/>
                          <w:shd w:val="clear" w:color="auto" w:fill="FFFFFF"/>
                          <w:lang w:val="en-US"/>
                        </w:rPr>
                        <w:t xml:space="preserve"> 5 years</w:t>
                      </w:r>
                      <w:r w:rsidR="008C6122" w:rsidRPr="007217E1">
                        <w:rPr>
                          <w:color w:val="202124"/>
                          <w:shd w:val="clear" w:color="auto" w:fill="FFFFFF"/>
                          <w:lang w:val="en-US"/>
                        </w:rPr>
                        <w:t>.</w:t>
                      </w:r>
                      <w:r w:rsidR="007217E1">
                        <w:rPr>
                          <w:lang w:val="en-US"/>
                        </w:rPr>
                        <w:t xml:space="preserve"> </w:t>
                      </w:r>
                      <w:r w:rsidR="007217E1" w:rsidRPr="007217E1">
                        <w:rPr>
                          <w:color w:val="FF0000"/>
                          <w:lang w:val="en-US"/>
                        </w:rPr>
                        <w:t>Do you have specific data from publications</w:t>
                      </w:r>
                      <w:r w:rsidR="007217E1">
                        <w:rPr>
                          <w:color w:val="FF0000"/>
                          <w:lang w:val="en-US"/>
                        </w:rPr>
                        <w:t xml:space="preserve"> or studies about how many times in a certain country power outages happens? Or how many hours/</w:t>
                      </w:r>
                      <w:proofErr w:type="gramStart"/>
                      <w:r w:rsidR="007217E1">
                        <w:rPr>
                          <w:color w:val="FF0000"/>
                          <w:lang w:val="en-US"/>
                        </w:rPr>
                        <w:t>day</w:t>
                      </w:r>
                      <w:proofErr w:type="gramEnd"/>
                      <w:r w:rsidR="007217E1">
                        <w:rPr>
                          <w:color w:val="FF0000"/>
                          <w:lang w:val="en-US"/>
                        </w:rPr>
                        <w:t xml:space="preserve"> they experiment lack of connection due to electricity failure? We need “official” info.</w:t>
                      </w:r>
                      <w:r w:rsidR="008B50C3">
                        <w:rPr>
                          <w:color w:val="FF0000"/>
                          <w:lang w:val="en-US"/>
                        </w:rPr>
                        <w:t xml:space="preserve"> You say that they </w:t>
                      </w:r>
                      <w:proofErr w:type="spellStart"/>
                      <w:r w:rsidR="008B50C3">
                        <w:rPr>
                          <w:color w:val="FF0000"/>
                          <w:lang w:val="en-US"/>
                        </w:rPr>
                        <w:t>ar</w:t>
                      </w:r>
                      <w:proofErr w:type="spellEnd"/>
                      <w:r w:rsidR="008B50C3">
                        <w:rPr>
                          <w:color w:val="FF0000"/>
                          <w:lang w:val="en-US"/>
                        </w:rPr>
                        <w:t xml:space="preserve"> using PV </w:t>
                      </w:r>
                      <w:proofErr w:type="spellStart"/>
                      <w:r w:rsidR="008B50C3">
                        <w:rPr>
                          <w:color w:val="FF0000"/>
                          <w:lang w:val="en-US"/>
                        </w:rPr>
                        <w:t>panels+battery</w:t>
                      </w:r>
                      <w:proofErr w:type="spellEnd"/>
                      <w:r w:rsidR="008B50C3">
                        <w:rPr>
                          <w:color w:val="FF0000"/>
                          <w:lang w:val="en-US"/>
                        </w:rPr>
                        <w:t>, do you have data regarding how many of those installations exist nowadays in the country where you want to develop your business?</w:t>
                      </w:r>
                    </w:p>
                    <w:p w14:paraId="30B868F8" w14:textId="52765F21" w:rsidR="003F519C" w:rsidRPr="007217E1" w:rsidRDefault="003F519C" w:rsidP="003F519C">
                      <w:pPr>
                        <w:rPr>
                          <w:lang w:val="en-US"/>
                        </w:rPr>
                      </w:pPr>
                    </w:p>
                  </w:txbxContent>
                </v:textbox>
                <w10:anchorlock/>
              </v:shape>
            </w:pict>
          </mc:Fallback>
        </mc:AlternateContent>
      </w:r>
    </w:p>
    <w:p w14:paraId="25597E49" w14:textId="3FF7C8C7" w:rsidR="003F519C" w:rsidRDefault="003F519C" w:rsidP="003F519C">
      <w:pPr>
        <w:jc w:val="both"/>
        <w:rPr>
          <w:rFonts w:ascii="Arial Narrow" w:hAnsi="Arial Narrow"/>
          <w:lang w:val="en-US" w:eastAsia="es-ES"/>
        </w:rPr>
      </w:pPr>
    </w:p>
    <w:p w14:paraId="2B4EB135" w14:textId="77777777" w:rsidR="00E01004" w:rsidRPr="00837C36" w:rsidRDefault="00E01004" w:rsidP="003F519C">
      <w:pPr>
        <w:jc w:val="both"/>
        <w:rPr>
          <w:rFonts w:ascii="Arial Narrow" w:hAnsi="Arial Narrow"/>
          <w:lang w:val="en-US" w:eastAsia="es-ES"/>
        </w:rPr>
      </w:pPr>
    </w:p>
    <w:p w14:paraId="6D47CF4E" w14:textId="77777777" w:rsidR="007356B9" w:rsidRDefault="007356B9" w:rsidP="003F519C">
      <w:pPr>
        <w:pStyle w:val="Descripcin"/>
        <w:jc w:val="both"/>
        <w:rPr>
          <w:rFonts w:ascii="Arial Narrow" w:hAnsi="Arial Narrow"/>
          <w:sz w:val="28"/>
          <w:lang w:val="en-US"/>
        </w:rPr>
      </w:pPr>
    </w:p>
    <w:p w14:paraId="51739382" w14:textId="77777777" w:rsidR="007356B9" w:rsidRDefault="007356B9" w:rsidP="003F519C">
      <w:pPr>
        <w:pStyle w:val="Descripcin"/>
        <w:jc w:val="both"/>
        <w:rPr>
          <w:rFonts w:ascii="Arial Narrow" w:hAnsi="Arial Narrow"/>
          <w:sz w:val="28"/>
          <w:lang w:val="en-US"/>
        </w:rPr>
      </w:pPr>
    </w:p>
    <w:p w14:paraId="754E742F" w14:textId="61533DB8" w:rsidR="003F519C" w:rsidRDefault="003F519C" w:rsidP="003F519C">
      <w:pPr>
        <w:pStyle w:val="Descripcin"/>
        <w:jc w:val="both"/>
        <w:rPr>
          <w:rFonts w:ascii="Arial Narrow" w:hAnsi="Arial Narrow"/>
          <w:b w:val="0"/>
          <w:sz w:val="24"/>
          <w:lang w:val="en-US"/>
        </w:rPr>
      </w:pPr>
      <w:r>
        <w:rPr>
          <w:rFonts w:ascii="Arial Narrow" w:hAnsi="Arial Narrow"/>
          <w:sz w:val="28"/>
          <w:lang w:val="en-US"/>
        </w:rPr>
        <w:t>Customer</w:t>
      </w:r>
      <w:r w:rsidRPr="00837C36">
        <w:rPr>
          <w:rFonts w:ascii="Arial Narrow" w:hAnsi="Arial Narrow"/>
          <w:sz w:val="28"/>
          <w:lang w:val="en-US"/>
        </w:rPr>
        <w:t xml:space="preserve"> Segment </w:t>
      </w:r>
      <w:r>
        <w:rPr>
          <w:rFonts w:ascii="Arial Narrow" w:hAnsi="Arial Narrow"/>
          <w:sz w:val="28"/>
          <w:lang w:val="en-US"/>
        </w:rPr>
        <w:t xml:space="preserve">Validation </w:t>
      </w:r>
      <w:r w:rsidRPr="00837C36">
        <w:rPr>
          <w:rFonts w:ascii="Arial Narrow" w:hAnsi="Arial Narrow"/>
          <w:b w:val="0"/>
          <w:sz w:val="24"/>
          <w:lang w:val="en-US"/>
        </w:rPr>
        <w:t>(Try to be as specific as possible)</w:t>
      </w:r>
    </w:p>
    <w:p w14:paraId="660C5789" w14:textId="7D6D072C" w:rsidR="009966E4" w:rsidRPr="00837C36" w:rsidRDefault="009966E4" w:rsidP="009966E4">
      <w:pPr>
        <w:jc w:val="both"/>
        <w:rPr>
          <w:rFonts w:ascii="Arial Narrow" w:hAnsi="Arial Narrow"/>
          <w:lang w:val="en-US" w:eastAsia="es-ES"/>
        </w:rPr>
      </w:pPr>
      <w:r>
        <w:rPr>
          <w:rFonts w:ascii="Arial Narrow" w:hAnsi="Arial Narrow"/>
          <w:lang w:val="en-US" w:eastAsia="es-ES"/>
        </w:rPr>
        <w:t>(Who has the problem? Why do they have the problem? When do they have the problem? How are they (Customer Segment) trying to solve/alleviate the problem now?)</w:t>
      </w:r>
      <w:r w:rsidR="00764289">
        <w:rPr>
          <w:rFonts w:ascii="Arial Narrow" w:hAnsi="Arial Narrow"/>
          <w:lang w:val="en-US" w:eastAsia="es-ES"/>
        </w:rPr>
        <w:t xml:space="preserve"> </w:t>
      </w:r>
      <w:r w:rsidR="00764289" w:rsidRPr="00764289">
        <w:rPr>
          <w:rFonts w:ascii="Arial Narrow" w:hAnsi="Arial Narrow"/>
          <w:lang w:val="en-US" w:eastAsia="es-ES"/>
        </w:rPr>
        <w:t xml:space="preserve">You are expected to “observe” your customer experiencing the problem and complete </w:t>
      </w:r>
      <w:r w:rsidR="00764289" w:rsidRPr="00764289">
        <w:rPr>
          <w:rFonts w:ascii="Arial Narrow" w:hAnsi="Arial Narrow"/>
          <w:b/>
          <w:bCs/>
          <w:lang w:val="en-US" w:eastAsia="es-ES"/>
        </w:rPr>
        <w:t xml:space="preserve">5 to 10 </w:t>
      </w:r>
      <w:r w:rsidR="00EF26CD">
        <w:rPr>
          <w:rFonts w:ascii="Arial Narrow" w:hAnsi="Arial Narrow"/>
          <w:b/>
          <w:bCs/>
          <w:lang w:val="en-US" w:eastAsia="es-ES"/>
        </w:rPr>
        <w:t>in-person</w:t>
      </w:r>
      <w:r w:rsidR="00764289" w:rsidRPr="00764289">
        <w:rPr>
          <w:rFonts w:ascii="Arial Narrow" w:hAnsi="Arial Narrow"/>
          <w:b/>
          <w:bCs/>
          <w:lang w:val="en-US" w:eastAsia="es-ES"/>
        </w:rPr>
        <w:t xml:space="preserve"> or Skype </w:t>
      </w:r>
      <w:r w:rsidR="00EF26CD">
        <w:rPr>
          <w:rFonts w:ascii="Arial Narrow" w:hAnsi="Arial Narrow"/>
          <w:b/>
          <w:bCs/>
          <w:lang w:val="en-US" w:eastAsia="es-ES"/>
        </w:rPr>
        <w:t>interviews/observations</w:t>
      </w:r>
      <w:r w:rsidR="00764289" w:rsidRPr="00764289">
        <w:rPr>
          <w:rFonts w:ascii="Arial Narrow" w:hAnsi="Arial Narrow"/>
          <w:b/>
          <w:bCs/>
          <w:lang w:val="en-US" w:eastAsia="es-ES"/>
        </w:rPr>
        <w:t>.</w:t>
      </w:r>
    </w:p>
    <w:p w14:paraId="1F322C68" w14:textId="4D754AFB" w:rsidR="00837C36" w:rsidRDefault="003F519C" w:rsidP="003F519C">
      <w:pPr>
        <w:pStyle w:val="Descripci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6896DDD8" wp14:editId="23592CC5">
                <wp:extent cx="5428129" cy="2377440"/>
                <wp:effectExtent l="0" t="0" r="20320" b="228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8129" cy="2377440"/>
                        </a:xfrm>
                        <a:prstGeom prst="rect">
                          <a:avLst/>
                        </a:prstGeom>
                        <a:solidFill>
                          <a:srgbClr val="FFFFFF"/>
                        </a:solidFill>
                        <a:ln w="9525">
                          <a:solidFill>
                            <a:srgbClr val="000000"/>
                          </a:solidFill>
                          <a:miter lim="800000"/>
                          <a:headEnd/>
                          <a:tailEnd/>
                        </a:ln>
                      </wps:spPr>
                      <wps:txbx>
                        <w:txbxContent>
                          <w:p w14:paraId="19C12FF3" w14:textId="0F0548C1" w:rsidR="00A21F85" w:rsidRPr="007356B9" w:rsidRDefault="001C61C7" w:rsidP="006B6B2B">
                            <w:pPr>
                              <w:rPr>
                                <w:lang w:val="en-GB"/>
                              </w:rPr>
                            </w:pPr>
                            <w:r w:rsidRPr="007356B9">
                              <w:rPr>
                                <w:lang w:val="en-GB"/>
                              </w:rPr>
                              <w:t>Comp</w:t>
                            </w:r>
                            <w:r w:rsidR="001C37DE" w:rsidRPr="007356B9">
                              <w:rPr>
                                <w:lang w:val="en-GB"/>
                              </w:rPr>
                              <w:t>anies that</w:t>
                            </w:r>
                            <w:r w:rsidR="00092A32" w:rsidRPr="007356B9">
                              <w:rPr>
                                <w:lang w:val="en-GB"/>
                              </w:rPr>
                              <w:t xml:space="preserve"> put up the cell towers</w:t>
                            </w:r>
                            <w:r w:rsidR="00B8248E" w:rsidRPr="007356B9">
                              <w:rPr>
                                <w:lang w:val="en-GB"/>
                              </w:rPr>
                              <w:t xml:space="preserve"> in developing countries</w:t>
                            </w:r>
                            <w:r w:rsidR="00D36C31" w:rsidRPr="007356B9">
                              <w:rPr>
                                <w:lang w:val="en-GB"/>
                              </w:rPr>
                              <w:t xml:space="preserve"> </w:t>
                            </w:r>
                            <w:r w:rsidR="00CC1E0B" w:rsidRPr="007356B9">
                              <w:rPr>
                                <w:lang w:val="en-GB"/>
                              </w:rPr>
                              <w:t>such as A</w:t>
                            </w:r>
                            <w:r w:rsidR="00B8248E" w:rsidRPr="007356B9">
                              <w:rPr>
                                <w:lang w:val="en-GB"/>
                              </w:rPr>
                              <w:t>T</w:t>
                            </w:r>
                            <w:r w:rsidR="00CC1E0B" w:rsidRPr="007356B9">
                              <w:rPr>
                                <w:lang w:val="en-GB"/>
                              </w:rPr>
                              <w:t>&amp;</w:t>
                            </w:r>
                            <w:r w:rsidR="00B8248E" w:rsidRPr="007356B9">
                              <w:rPr>
                                <w:lang w:val="en-GB"/>
                              </w:rPr>
                              <w:t xml:space="preserve">T, </w:t>
                            </w:r>
                            <w:proofErr w:type="spellStart"/>
                            <w:r w:rsidR="00B8248E" w:rsidRPr="007356B9">
                              <w:rPr>
                                <w:lang w:val="en-GB"/>
                              </w:rPr>
                              <w:t>Erricson</w:t>
                            </w:r>
                            <w:proofErr w:type="spellEnd"/>
                            <w:r w:rsidR="00B8248E" w:rsidRPr="007356B9">
                              <w:rPr>
                                <w:lang w:val="en-GB"/>
                              </w:rPr>
                              <w:t>, MTN</w:t>
                            </w:r>
                            <w:r w:rsidR="00E07969" w:rsidRPr="007356B9">
                              <w:rPr>
                                <w:lang w:val="en-GB"/>
                              </w:rPr>
                              <w:t xml:space="preserve"> have the problem of</w:t>
                            </w:r>
                            <w:r w:rsidR="00CF7F41" w:rsidRPr="007356B9">
                              <w:rPr>
                                <w:lang w:val="en-GB"/>
                              </w:rPr>
                              <w:t xml:space="preserve"> unreliable </w:t>
                            </w:r>
                            <w:r w:rsidR="00C239B7" w:rsidRPr="007356B9">
                              <w:rPr>
                                <w:lang w:val="en-GB"/>
                              </w:rPr>
                              <w:t>and unsustainable power.</w:t>
                            </w:r>
                            <w:r w:rsidR="007D70E7" w:rsidRPr="007356B9">
                              <w:rPr>
                                <w:lang w:val="en-GB"/>
                              </w:rPr>
                              <w:t xml:space="preserve"> </w:t>
                            </w:r>
                            <w:r w:rsidR="00992A3D" w:rsidRPr="007356B9">
                              <w:rPr>
                                <w:lang w:val="en-GB"/>
                              </w:rPr>
                              <w:t>A survey conducted has shown that</w:t>
                            </w:r>
                            <w:r w:rsidR="00A21F85" w:rsidRPr="007356B9">
                              <w:rPr>
                                <w:lang w:val="en-GB"/>
                              </w:rPr>
                              <w:t>:</w:t>
                            </w:r>
                          </w:p>
                          <w:p w14:paraId="27BC0C0A" w14:textId="14BDB77A" w:rsidR="006A2F83" w:rsidRPr="007356B9" w:rsidRDefault="00E11AC7" w:rsidP="00D168B2">
                            <w:pPr>
                              <w:pStyle w:val="Prrafodelista"/>
                              <w:numPr>
                                <w:ilvl w:val="0"/>
                                <w:numId w:val="2"/>
                              </w:numPr>
                              <w:rPr>
                                <w:lang w:val="en-GB"/>
                              </w:rPr>
                            </w:pPr>
                            <w:r w:rsidRPr="007356B9">
                              <w:rPr>
                                <w:lang w:val="en-GB"/>
                              </w:rPr>
                              <w:t xml:space="preserve">The </w:t>
                            </w:r>
                            <w:r w:rsidR="0037043B" w:rsidRPr="007356B9">
                              <w:rPr>
                                <w:lang w:val="en-GB"/>
                              </w:rPr>
                              <w:t>d</w:t>
                            </w:r>
                            <w:r w:rsidR="006A2F83" w:rsidRPr="007356B9">
                              <w:rPr>
                                <w:lang w:val="en-GB"/>
                              </w:rPr>
                              <w:t>ie</w:t>
                            </w:r>
                            <w:r w:rsidR="0037043B" w:rsidRPr="007356B9">
                              <w:rPr>
                                <w:lang w:val="en-GB"/>
                              </w:rPr>
                              <w:t xml:space="preserve">sel </w:t>
                            </w:r>
                            <w:r w:rsidR="00A64735" w:rsidRPr="007356B9">
                              <w:rPr>
                                <w:lang w:val="en-GB"/>
                              </w:rPr>
                              <w:t xml:space="preserve">generators </w:t>
                            </w:r>
                            <w:r w:rsidR="006A2F83" w:rsidRPr="007356B9">
                              <w:rPr>
                                <w:lang w:val="en-GB"/>
                              </w:rPr>
                              <w:t>only provide backup power for 8 hours.</w:t>
                            </w:r>
                            <w:r w:rsidR="00D168B2" w:rsidRPr="007356B9">
                              <w:rPr>
                                <w:lang w:val="en-GB"/>
                              </w:rPr>
                              <w:t xml:space="preserve"> They </w:t>
                            </w:r>
                            <w:r w:rsidR="00C175C6" w:rsidRPr="007356B9">
                              <w:rPr>
                                <w:lang w:val="en-GB"/>
                              </w:rPr>
                              <w:t>come with</w:t>
                            </w:r>
                            <w:r w:rsidR="00D168B2" w:rsidRPr="007356B9">
                              <w:rPr>
                                <w:lang w:val="en-GB"/>
                              </w:rPr>
                              <w:t xml:space="preserve"> </w:t>
                            </w:r>
                            <w:r w:rsidR="0025200D" w:rsidRPr="007356B9">
                              <w:rPr>
                                <w:lang w:val="en-GB"/>
                              </w:rPr>
                              <w:t xml:space="preserve">a lot of </w:t>
                            </w:r>
                            <w:r w:rsidR="0041208A" w:rsidRPr="007356B9">
                              <w:rPr>
                                <w:lang w:val="en-GB"/>
                              </w:rPr>
                              <w:t>maintenance</w:t>
                            </w:r>
                            <w:r w:rsidR="0025200D" w:rsidRPr="007356B9">
                              <w:rPr>
                                <w:lang w:val="en-GB"/>
                              </w:rPr>
                              <w:t xml:space="preserve"> cost.</w:t>
                            </w:r>
                          </w:p>
                          <w:p w14:paraId="6FE4218F" w14:textId="407A77FD" w:rsidR="00D10041" w:rsidRPr="007356B9" w:rsidRDefault="00F83B0A" w:rsidP="00D168B2">
                            <w:pPr>
                              <w:pStyle w:val="Prrafodelista"/>
                              <w:numPr>
                                <w:ilvl w:val="0"/>
                                <w:numId w:val="2"/>
                              </w:numPr>
                              <w:rPr>
                                <w:lang w:val="en-GB"/>
                              </w:rPr>
                            </w:pPr>
                            <w:r w:rsidRPr="007356B9">
                              <w:rPr>
                                <w:lang w:val="en-GB"/>
                              </w:rPr>
                              <w:t xml:space="preserve">The problem </w:t>
                            </w:r>
                            <w:r w:rsidR="004E30D1" w:rsidRPr="007356B9">
                              <w:rPr>
                                <w:lang w:val="en-GB"/>
                              </w:rPr>
                              <w:t xml:space="preserve">arises when </w:t>
                            </w:r>
                            <w:r w:rsidR="007D1B25" w:rsidRPr="007356B9">
                              <w:rPr>
                                <w:lang w:val="en-GB"/>
                              </w:rPr>
                              <w:t>there are natural disasters</w:t>
                            </w:r>
                            <w:r w:rsidR="003A7C2D" w:rsidRPr="007356B9">
                              <w:rPr>
                                <w:lang w:val="en-GB"/>
                              </w:rPr>
                              <w:t xml:space="preserve"> or extremely bad weather conditions. </w:t>
                            </w:r>
                          </w:p>
                          <w:p w14:paraId="568F3471" w14:textId="45539C79" w:rsidR="003A7C2D" w:rsidRPr="007356B9" w:rsidRDefault="006B0962" w:rsidP="00D168B2">
                            <w:pPr>
                              <w:pStyle w:val="Prrafodelista"/>
                              <w:numPr>
                                <w:ilvl w:val="0"/>
                                <w:numId w:val="2"/>
                              </w:numPr>
                              <w:rPr>
                                <w:lang w:val="en-GB"/>
                              </w:rPr>
                            </w:pPr>
                            <w:r w:rsidRPr="007356B9">
                              <w:rPr>
                                <w:lang w:val="en-GB"/>
                              </w:rPr>
                              <w:t>The power consum</w:t>
                            </w:r>
                            <w:r w:rsidR="00A911C1" w:rsidRPr="007356B9">
                              <w:rPr>
                                <w:lang w:val="en-GB"/>
                              </w:rPr>
                              <w:t xml:space="preserve">ption by the equipments </w:t>
                            </w:r>
                            <w:r w:rsidR="000F2A05" w:rsidRPr="007356B9">
                              <w:rPr>
                                <w:lang w:val="en-GB"/>
                              </w:rPr>
                              <w:t xml:space="preserve">with higher bandwidth is </w:t>
                            </w:r>
                            <w:r w:rsidR="00C82216">
                              <w:rPr>
                                <w:lang w:val="en-GB"/>
                              </w:rPr>
                              <w:t>higher.</w:t>
                            </w:r>
                            <w:r w:rsidR="000F2A05" w:rsidRPr="007356B9">
                              <w:rPr>
                                <w:lang w:val="en-GB"/>
                              </w:rPr>
                              <w:t xml:space="preserve"> </w:t>
                            </w:r>
                            <w:r w:rsidR="00C82216">
                              <w:rPr>
                                <w:lang w:val="en-GB"/>
                              </w:rPr>
                              <w:t>T</w:t>
                            </w:r>
                            <w:r w:rsidR="000F2A05" w:rsidRPr="007356B9">
                              <w:rPr>
                                <w:lang w:val="en-GB"/>
                              </w:rPr>
                              <w:t xml:space="preserve">hat is the reason why in </w:t>
                            </w:r>
                            <w:r w:rsidR="0077682F" w:rsidRPr="007356B9">
                              <w:rPr>
                                <w:lang w:val="en-GB"/>
                              </w:rPr>
                              <w:t>developing countries</w:t>
                            </w:r>
                            <w:r w:rsidR="000F2A05" w:rsidRPr="007356B9">
                              <w:rPr>
                                <w:lang w:val="en-GB"/>
                              </w:rPr>
                              <w:t xml:space="preserve"> the </w:t>
                            </w:r>
                            <w:r w:rsidR="0077682F" w:rsidRPr="007356B9">
                              <w:rPr>
                                <w:lang w:val="en-GB"/>
                              </w:rPr>
                              <w:t xml:space="preserve">transition is </w:t>
                            </w:r>
                            <w:r w:rsidR="00C82216">
                              <w:rPr>
                                <w:lang w:val="en-GB"/>
                              </w:rPr>
                              <w:t>much more</w:t>
                            </w:r>
                            <w:r w:rsidR="0077682F" w:rsidRPr="007356B9">
                              <w:rPr>
                                <w:lang w:val="en-GB"/>
                              </w:rPr>
                              <w:t xml:space="preserve"> difficult.</w:t>
                            </w:r>
                          </w:p>
                          <w:p w14:paraId="6D65AE23" w14:textId="7EF211FA" w:rsidR="001559F2" w:rsidRPr="007356B9" w:rsidRDefault="001559F2" w:rsidP="00D168B2">
                            <w:pPr>
                              <w:pStyle w:val="Prrafodelista"/>
                              <w:numPr>
                                <w:ilvl w:val="0"/>
                                <w:numId w:val="2"/>
                              </w:numPr>
                              <w:rPr>
                                <w:lang w:val="en-GB"/>
                              </w:rPr>
                            </w:pPr>
                            <w:r w:rsidRPr="007356B9">
                              <w:rPr>
                                <w:lang w:val="en-GB"/>
                              </w:rPr>
                              <w:t xml:space="preserve">Cell tower </w:t>
                            </w:r>
                            <w:r w:rsidR="00FA7A9E" w:rsidRPr="007356B9">
                              <w:rPr>
                                <w:lang w:val="en-GB"/>
                              </w:rPr>
                              <w:t xml:space="preserve">companies are planning to </w:t>
                            </w:r>
                            <w:r w:rsidR="00E30B44" w:rsidRPr="007356B9">
                              <w:rPr>
                                <w:lang w:val="en-GB"/>
                              </w:rPr>
                              <w:t xml:space="preserve">put up small modular reactors (SMRs) or </w:t>
                            </w:r>
                            <w:r w:rsidR="00FA6FD2" w:rsidRPr="007356B9">
                              <w:rPr>
                                <w:lang w:val="en-GB"/>
                              </w:rPr>
                              <w:t xml:space="preserve">other renewable energy </w:t>
                            </w:r>
                            <w:r w:rsidR="000B102F" w:rsidRPr="007356B9">
                              <w:rPr>
                                <w:lang w:val="en-GB"/>
                              </w:rPr>
                              <w:t>sources of energy to power them.</w:t>
                            </w:r>
                          </w:p>
                        </w:txbxContent>
                      </wps:txbx>
                      <wps:bodyPr rot="0" vert="horz" wrap="square" lIns="91440" tIns="45720" rIns="91440" bIns="45720" anchor="t" anchorCtr="0">
                        <a:noAutofit/>
                      </wps:bodyPr>
                    </wps:wsp>
                  </a:graphicData>
                </a:graphic>
              </wp:inline>
            </w:drawing>
          </mc:Choice>
          <mc:Fallback>
            <w:pict>
              <v:shape w14:anchorId="6896DDD8" id="Text Box 4" o:spid="_x0000_s1029" type="#_x0000_t202" style="width:427.4pt;height:18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">
                <v:textbox>
                  <w:txbxContent>
                    <w:p w14:paraId="19C12FF3" w14:textId="0F0548C1" w:rsidR="00A21F85" w:rsidRPr="007356B9" w:rsidRDefault="001C61C7" w:rsidP="006B6B2B">
                      <w:pPr>
                        <w:rPr>
                          <w:lang w:val="en-GB"/>
                        </w:rPr>
                      </w:pPr>
                      <w:r w:rsidRPr="007356B9">
                        <w:rPr>
                          <w:lang w:val="en-GB"/>
                        </w:rPr>
                        <w:t>Comp</w:t>
                      </w:r>
                      <w:r w:rsidR="001C37DE" w:rsidRPr="007356B9">
                        <w:rPr>
                          <w:lang w:val="en-GB"/>
                        </w:rPr>
                        <w:t>anies that</w:t>
                      </w:r>
                      <w:r w:rsidR="00092A32" w:rsidRPr="007356B9">
                        <w:rPr>
                          <w:lang w:val="en-GB"/>
                        </w:rPr>
                        <w:t xml:space="preserve"> put up the cell towers</w:t>
                      </w:r>
                      <w:r w:rsidR="00B8248E" w:rsidRPr="007356B9">
                        <w:rPr>
                          <w:lang w:val="en-GB"/>
                        </w:rPr>
                        <w:t xml:space="preserve"> in developing countries</w:t>
                      </w:r>
                      <w:r w:rsidR="00D36C31" w:rsidRPr="007356B9">
                        <w:rPr>
                          <w:lang w:val="en-GB"/>
                        </w:rPr>
                        <w:t xml:space="preserve"> </w:t>
                      </w:r>
                      <w:r w:rsidR="00CC1E0B" w:rsidRPr="007356B9">
                        <w:rPr>
                          <w:lang w:val="en-GB"/>
                        </w:rPr>
                        <w:t>such as A</w:t>
                      </w:r>
                      <w:r w:rsidR="00B8248E" w:rsidRPr="007356B9">
                        <w:rPr>
                          <w:lang w:val="en-GB"/>
                        </w:rPr>
                        <w:t>T</w:t>
                      </w:r>
                      <w:r w:rsidR="00CC1E0B" w:rsidRPr="007356B9">
                        <w:rPr>
                          <w:lang w:val="en-GB"/>
                        </w:rPr>
                        <w:t>&amp;</w:t>
                      </w:r>
                      <w:r w:rsidR="00B8248E" w:rsidRPr="007356B9">
                        <w:rPr>
                          <w:lang w:val="en-GB"/>
                        </w:rPr>
                        <w:t xml:space="preserve">T, </w:t>
                      </w:r>
                      <w:proofErr w:type="spellStart"/>
                      <w:r w:rsidR="00B8248E" w:rsidRPr="007356B9">
                        <w:rPr>
                          <w:lang w:val="en-GB"/>
                        </w:rPr>
                        <w:t>Erricson</w:t>
                      </w:r>
                      <w:proofErr w:type="spellEnd"/>
                      <w:r w:rsidR="00B8248E" w:rsidRPr="007356B9">
                        <w:rPr>
                          <w:lang w:val="en-GB"/>
                        </w:rPr>
                        <w:t>, MTN</w:t>
                      </w:r>
                      <w:r w:rsidR="00E07969" w:rsidRPr="007356B9">
                        <w:rPr>
                          <w:lang w:val="en-GB"/>
                        </w:rPr>
                        <w:t xml:space="preserve"> have the problem of</w:t>
                      </w:r>
                      <w:r w:rsidR="00CF7F41" w:rsidRPr="007356B9">
                        <w:rPr>
                          <w:lang w:val="en-GB"/>
                        </w:rPr>
                        <w:t xml:space="preserve"> unreliable </w:t>
                      </w:r>
                      <w:r w:rsidR="00C239B7" w:rsidRPr="007356B9">
                        <w:rPr>
                          <w:lang w:val="en-GB"/>
                        </w:rPr>
                        <w:t>and unsustainable power.</w:t>
                      </w:r>
                      <w:r w:rsidR="007D70E7" w:rsidRPr="007356B9">
                        <w:rPr>
                          <w:lang w:val="en-GB"/>
                        </w:rPr>
                        <w:t xml:space="preserve"> </w:t>
                      </w:r>
                      <w:r w:rsidR="00992A3D" w:rsidRPr="007356B9">
                        <w:rPr>
                          <w:lang w:val="en-GB"/>
                        </w:rPr>
                        <w:t>A survey conducted has shown that</w:t>
                      </w:r>
                      <w:r w:rsidR="00A21F85" w:rsidRPr="007356B9">
                        <w:rPr>
                          <w:lang w:val="en-GB"/>
                        </w:rPr>
                        <w:t>:</w:t>
                      </w:r>
                    </w:p>
                    <w:p w14:paraId="27BC0C0A" w14:textId="14BDB77A" w:rsidR="006A2F83" w:rsidRPr="007356B9" w:rsidRDefault="00E11AC7" w:rsidP="00D168B2">
                      <w:pPr>
                        <w:pStyle w:val="Prrafodelista"/>
                        <w:numPr>
                          <w:ilvl w:val="0"/>
                          <w:numId w:val="2"/>
                        </w:numPr>
                        <w:rPr>
                          <w:lang w:val="en-GB"/>
                        </w:rPr>
                      </w:pPr>
                      <w:r w:rsidRPr="007356B9">
                        <w:rPr>
                          <w:lang w:val="en-GB"/>
                        </w:rPr>
                        <w:t xml:space="preserve">The </w:t>
                      </w:r>
                      <w:r w:rsidR="0037043B" w:rsidRPr="007356B9">
                        <w:rPr>
                          <w:lang w:val="en-GB"/>
                        </w:rPr>
                        <w:t>d</w:t>
                      </w:r>
                      <w:r w:rsidR="006A2F83" w:rsidRPr="007356B9">
                        <w:rPr>
                          <w:lang w:val="en-GB"/>
                        </w:rPr>
                        <w:t>ie</w:t>
                      </w:r>
                      <w:r w:rsidR="0037043B" w:rsidRPr="007356B9">
                        <w:rPr>
                          <w:lang w:val="en-GB"/>
                        </w:rPr>
                        <w:t xml:space="preserve">sel </w:t>
                      </w:r>
                      <w:r w:rsidR="00A64735" w:rsidRPr="007356B9">
                        <w:rPr>
                          <w:lang w:val="en-GB"/>
                        </w:rPr>
                        <w:t xml:space="preserve">generators </w:t>
                      </w:r>
                      <w:r w:rsidR="006A2F83" w:rsidRPr="007356B9">
                        <w:rPr>
                          <w:lang w:val="en-GB"/>
                        </w:rPr>
                        <w:t>only provide backup power for 8 hours.</w:t>
                      </w:r>
                      <w:r w:rsidR="00D168B2" w:rsidRPr="007356B9">
                        <w:rPr>
                          <w:lang w:val="en-GB"/>
                        </w:rPr>
                        <w:t xml:space="preserve"> They </w:t>
                      </w:r>
                      <w:r w:rsidR="00C175C6" w:rsidRPr="007356B9">
                        <w:rPr>
                          <w:lang w:val="en-GB"/>
                        </w:rPr>
                        <w:t>come with</w:t>
                      </w:r>
                      <w:r w:rsidR="00D168B2" w:rsidRPr="007356B9">
                        <w:rPr>
                          <w:lang w:val="en-GB"/>
                        </w:rPr>
                        <w:t xml:space="preserve"> </w:t>
                      </w:r>
                      <w:r w:rsidR="0025200D" w:rsidRPr="007356B9">
                        <w:rPr>
                          <w:lang w:val="en-GB"/>
                        </w:rPr>
                        <w:t xml:space="preserve">a lot of </w:t>
                      </w:r>
                      <w:r w:rsidR="0041208A" w:rsidRPr="007356B9">
                        <w:rPr>
                          <w:lang w:val="en-GB"/>
                        </w:rPr>
                        <w:t>maintenance</w:t>
                      </w:r>
                      <w:r w:rsidR="0025200D" w:rsidRPr="007356B9">
                        <w:rPr>
                          <w:lang w:val="en-GB"/>
                        </w:rPr>
                        <w:t xml:space="preserve"> cost.</w:t>
                      </w:r>
                    </w:p>
                    <w:p w14:paraId="6FE4218F" w14:textId="407A77FD" w:rsidR="00D10041" w:rsidRPr="007356B9" w:rsidRDefault="00F83B0A" w:rsidP="00D168B2">
                      <w:pPr>
                        <w:pStyle w:val="Prrafodelista"/>
                        <w:numPr>
                          <w:ilvl w:val="0"/>
                          <w:numId w:val="2"/>
                        </w:numPr>
                        <w:rPr>
                          <w:lang w:val="en-GB"/>
                        </w:rPr>
                      </w:pPr>
                      <w:r w:rsidRPr="007356B9">
                        <w:rPr>
                          <w:lang w:val="en-GB"/>
                        </w:rPr>
                        <w:t xml:space="preserve">The problem </w:t>
                      </w:r>
                      <w:r w:rsidR="004E30D1" w:rsidRPr="007356B9">
                        <w:rPr>
                          <w:lang w:val="en-GB"/>
                        </w:rPr>
                        <w:t xml:space="preserve">arises when </w:t>
                      </w:r>
                      <w:r w:rsidR="007D1B25" w:rsidRPr="007356B9">
                        <w:rPr>
                          <w:lang w:val="en-GB"/>
                        </w:rPr>
                        <w:t>there are natural disasters</w:t>
                      </w:r>
                      <w:r w:rsidR="003A7C2D" w:rsidRPr="007356B9">
                        <w:rPr>
                          <w:lang w:val="en-GB"/>
                        </w:rPr>
                        <w:t xml:space="preserve"> or extremely bad weather conditions. </w:t>
                      </w:r>
                    </w:p>
                    <w:p w14:paraId="568F3471" w14:textId="45539C79" w:rsidR="003A7C2D" w:rsidRPr="007356B9" w:rsidRDefault="006B0962" w:rsidP="00D168B2">
                      <w:pPr>
                        <w:pStyle w:val="Prrafodelista"/>
                        <w:numPr>
                          <w:ilvl w:val="0"/>
                          <w:numId w:val="2"/>
                        </w:numPr>
                        <w:rPr>
                          <w:lang w:val="en-GB"/>
                        </w:rPr>
                      </w:pPr>
                      <w:r w:rsidRPr="007356B9">
                        <w:rPr>
                          <w:lang w:val="en-GB"/>
                        </w:rPr>
                        <w:t>The power consum</w:t>
                      </w:r>
                      <w:r w:rsidR="00A911C1" w:rsidRPr="007356B9">
                        <w:rPr>
                          <w:lang w:val="en-GB"/>
                        </w:rPr>
                        <w:t xml:space="preserve">ption by the equipments </w:t>
                      </w:r>
                      <w:r w:rsidR="000F2A05" w:rsidRPr="007356B9">
                        <w:rPr>
                          <w:lang w:val="en-GB"/>
                        </w:rPr>
                        <w:t xml:space="preserve">with higher bandwidth is </w:t>
                      </w:r>
                      <w:r w:rsidR="00C82216">
                        <w:rPr>
                          <w:lang w:val="en-GB"/>
                        </w:rPr>
                        <w:t>higher.</w:t>
                      </w:r>
                      <w:r w:rsidR="000F2A05" w:rsidRPr="007356B9">
                        <w:rPr>
                          <w:lang w:val="en-GB"/>
                        </w:rPr>
                        <w:t xml:space="preserve"> </w:t>
                      </w:r>
                      <w:r w:rsidR="00C82216">
                        <w:rPr>
                          <w:lang w:val="en-GB"/>
                        </w:rPr>
                        <w:t>T</w:t>
                      </w:r>
                      <w:r w:rsidR="000F2A05" w:rsidRPr="007356B9">
                        <w:rPr>
                          <w:lang w:val="en-GB"/>
                        </w:rPr>
                        <w:t xml:space="preserve">hat is the reason why in </w:t>
                      </w:r>
                      <w:r w:rsidR="0077682F" w:rsidRPr="007356B9">
                        <w:rPr>
                          <w:lang w:val="en-GB"/>
                        </w:rPr>
                        <w:t>developing countries</w:t>
                      </w:r>
                      <w:r w:rsidR="000F2A05" w:rsidRPr="007356B9">
                        <w:rPr>
                          <w:lang w:val="en-GB"/>
                        </w:rPr>
                        <w:t xml:space="preserve"> the </w:t>
                      </w:r>
                      <w:r w:rsidR="0077682F" w:rsidRPr="007356B9">
                        <w:rPr>
                          <w:lang w:val="en-GB"/>
                        </w:rPr>
                        <w:t xml:space="preserve">transition is </w:t>
                      </w:r>
                      <w:r w:rsidR="00C82216">
                        <w:rPr>
                          <w:lang w:val="en-GB"/>
                        </w:rPr>
                        <w:t>much more</w:t>
                      </w:r>
                      <w:r w:rsidR="0077682F" w:rsidRPr="007356B9">
                        <w:rPr>
                          <w:lang w:val="en-GB"/>
                        </w:rPr>
                        <w:t xml:space="preserve"> difficult.</w:t>
                      </w:r>
                    </w:p>
                    <w:p w14:paraId="6D65AE23" w14:textId="7EF211FA" w:rsidR="001559F2" w:rsidRPr="007356B9" w:rsidRDefault="001559F2" w:rsidP="00D168B2">
                      <w:pPr>
                        <w:pStyle w:val="Prrafodelista"/>
                        <w:numPr>
                          <w:ilvl w:val="0"/>
                          <w:numId w:val="2"/>
                        </w:numPr>
                        <w:rPr>
                          <w:lang w:val="en-GB"/>
                        </w:rPr>
                      </w:pPr>
                      <w:r w:rsidRPr="007356B9">
                        <w:rPr>
                          <w:lang w:val="en-GB"/>
                        </w:rPr>
                        <w:t xml:space="preserve">Cell tower </w:t>
                      </w:r>
                      <w:r w:rsidR="00FA7A9E" w:rsidRPr="007356B9">
                        <w:rPr>
                          <w:lang w:val="en-GB"/>
                        </w:rPr>
                        <w:t xml:space="preserve">companies are planning to </w:t>
                      </w:r>
                      <w:r w:rsidR="00E30B44" w:rsidRPr="007356B9">
                        <w:rPr>
                          <w:lang w:val="en-GB"/>
                        </w:rPr>
                        <w:t xml:space="preserve">put up small modular reactors (SMRs) or </w:t>
                      </w:r>
                      <w:r w:rsidR="00FA6FD2" w:rsidRPr="007356B9">
                        <w:rPr>
                          <w:lang w:val="en-GB"/>
                        </w:rPr>
                        <w:t xml:space="preserve">other renewable energy </w:t>
                      </w:r>
                      <w:r w:rsidR="000B102F" w:rsidRPr="007356B9">
                        <w:rPr>
                          <w:lang w:val="en-GB"/>
                        </w:rPr>
                        <w:t>sources of energy to power them.</w:t>
                      </w:r>
                    </w:p>
                  </w:txbxContent>
                </v:textbox>
                <w10:anchorlock/>
              </v:shape>
            </w:pict>
          </mc:Fallback>
        </mc:AlternateContent>
      </w:r>
    </w:p>
    <w:p w14:paraId="2714F38E" w14:textId="0F8C3B74" w:rsidR="00AA528C" w:rsidRPr="008B50C3" w:rsidRDefault="00AA528C" w:rsidP="00457DF7">
      <w:pPr>
        <w:rPr>
          <w:color w:val="FF0000"/>
          <w:lang w:val="en-US" w:eastAsia="es-ES"/>
        </w:rPr>
      </w:pPr>
    </w:p>
    <w:p w14:paraId="11D18991" w14:textId="052FCB69" w:rsidR="000C7796" w:rsidRPr="008B50C3" w:rsidRDefault="008B50C3" w:rsidP="00457DF7">
      <w:pPr>
        <w:rPr>
          <w:color w:val="FF0000"/>
          <w:lang w:val="en-US" w:eastAsia="es-ES"/>
        </w:rPr>
      </w:pPr>
      <w:r w:rsidRPr="008B50C3">
        <w:rPr>
          <w:color w:val="FF0000"/>
          <w:lang w:val="en-US" w:eastAsia="es-ES"/>
        </w:rPr>
        <w:t xml:space="preserve">Give us details about this survey. Who answered the questions (gender, age, </w:t>
      </w:r>
      <w:proofErr w:type="gramStart"/>
      <w:r w:rsidRPr="008B50C3">
        <w:rPr>
          <w:color w:val="FF0000"/>
          <w:lang w:val="en-US" w:eastAsia="es-ES"/>
        </w:rPr>
        <w:t>profession,…</w:t>
      </w:r>
      <w:proofErr w:type="gramEnd"/>
      <w:r w:rsidRPr="008B50C3">
        <w:rPr>
          <w:color w:val="FF0000"/>
          <w:lang w:val="en-US" w:eastAsia="es-ES"/>
        </w:rPr>
        <w:t xml:space="preserve">.)? </w:t>
      </w:r>
      <w:proofErr w:type="gramStart"/>
      <w:r>
        <w:rPr>
          <w:color w:val="FF0000"/>
          <w:lang w:val="en-US" w:eastAsia="es-ES"/>
        </w:rPr>
        <w:t>How  many</w:t>
      </w:r>
      <w:proofErr w:type="gramEnd"/>
      <w:r>
        <w:rPr>
          <w:color w:val="FF0000"/>
          <w:lang w:val="en-US" w:eastAsia="es-ES"/>
        </w:rPr>
        <w:t xml:space="preserve"> </w:t>
      </w:r>
      <w:proofErr w:type="spellStart"/>
      <w:r>
        <w:rPr>
          <w:color w:val="FF0000"/>
          <w:lang w:val="en-US" w:eastAsia="es-ES"/>
        </w:rPr>
        <w:t>peope</w:t>
      </w:r>
      <w:proofErr w:type="spellEnd"/>
      <w:r>
        <w:rPr>
          <w:color w:val="FF0000"/>
          <w:lang w:val="en-US" w:eastAsia="es-ES"/>
        </w:rPr>
        <w:t xml:space="preserve"> answered it? </w:t>
      </w:r>
      <w:r w:rsidRPr="008B50C3">
        <w:rPr>
          <w:color w:val="FF0000"/>
          <w:lang w:val="en-US" w:eastAsia="es-ES"/>
        </w:rPr>
        <w:t xml:space="preserve">Include the questionnaire. </w:t>
      </w:r>
    </w:p>
    <w:p w14:paraId="55B14882" w14:textId="712F936B" w:rsidR="00457DF7" w:rsidRPr="00837C36" w:rsidRDefault="00457DF7" w:rsidP="00457DF7">
      <w:pPr>
        <w:pStyle w:val="Descripcin"/>
        <w:jc w:val="both"/>
        <w:rPr>
          <w:rFonts w:ascii="Arial Narrow" w:hAnsi="Arial Narrow"/>
          <w:b w:val="0"/>
          <w:sz w:val="24"/>
          <w:lang w:val="en-US"/>
        </w:rPr>
      </w:pPr>
      <w:r>
        <w:rPr>
          <w:rFonts w:ascii="Arial Narrow" w:hAnsi="Arial Narrow"/>
          <w:sz w:val="28"/>
          <w:lang w:val="en-US"/>
        </w:rPr>
        <w:t xml:space="preserve">Solution (Value Proposition) </w:t>
      </w:r>
      <w:r w:rsidRPr="00837C36">
        <w:rPr>
          <w:rFonts w:ascii="Arial Narrow" w:hAnsi="Arial Narrow"/>
          <w:sz w:val="28"/>
          <w:lang w:val="en-US"/>
        </w:rPr>
        <w:t xml:space="preserve">Description </w:t>
      </w:r>
      <w:r w:rsidRPr="00837C36">
        <w:rPr>
          <w:rFonts w:ascii="Arial Narrow" w:hAnsi="Arial Narrow"/>
          <w:b w:val="0"/>
          <w:sz w:val="24"/>
          <w:lang w:val="en-US"/>
        </w:rPr>
        <w:t>(Try to be as specific as possible)</w:t>
      </w:r>
    </w:p>
    <w:p w14:paraId="111CACC2" w14:textId="77777777" w:rsidR="009966E4" w:rsidRPr="00837C36" w:rsidRDefault="009966E4" w:rsidP="009966E4">
      <w:pPr>
        <w:pStyle w:val="Descripcin"/>
        <w:jc w:val="both"/>
        <w:rPr>
          <w:rFonts w:ascii="Arial Narrow" w:hAnsi="Arial Narrow"/>
          <w:b w:val="0"/>
          <w:sz w:val="24"/>
          <w:lang w:val="en-US"/>
        </w:rPr>
      </w:pPr>
      <w:r>
        <w:rPr>
          <w:rFonts w:ascii="Arial Narrow" w:hAnsi="Arial Narrow"/>
          <w:b w:val="0"/>
          <w:sz w:val="24"/>
          <w:lang w:val="en-US"/>
        </w:rPr>
        <w:t>(What is the solution you propose to address the problem</w:t>
      </w:r>
      <w:r w:rsidRPr="00837C36">
        <w:rPr>
          <w:rFonts w:ascii="Arial Narrow" w:hAnsi="Arial Narrow"/>
          <w:b w:val="0"/>
          <w:sz w:val="24"/>
          <w:lang w:val="en-US"/>
        </w:rPr>
        <w:t>?</w:t>
      </w:r>
      <w:r>
        <w:rPr>
          <w:rFonts w:ascii="Arial Narrow" w:hAnsi="Arial Narrow"/>
          <w:b w:val="0"/>
          <w:sz w:val="24"/>
          <w:lang w:val="en-US"/>
        </w:rPr>
        <w:t xml:space="preserve"> Describe how and why it solves the problem. Why is it better than the </w:t>
      </w:r>
      <w:proofErr w:type="gramStart"/>
      <w:r>
        <w:rPr>
          <w:rFonts w:ascii="Arial Narrow" w:hAnsi="Arial Narrow"/>
          <w:b w:val="0"/>
          <w:sz w:val="24"/>
          <w:lang w:val="en-US"/>
        </w:rPr>
        <w:t>competitor’s</w:t>
      </w:r>
      <w:proofErr w:type="gramEnd"/>
      <w:r>
        <w:rPr>
          <w:rFonts w:ascii="Arial Narrow" w:hAnsi="Arial Narrow"/>
          <w:b w:val="0"/>
          <w:sz w:val="24"/>
          <w:lang w:val="en-US"/>
        </w:rPr>
        <w:t>?)</w:t>
      </w:r>
    </w:p>
    <w:p w14:paraId="252D4232" w14:textId="77777777" w:rsidR="00457DF7" w:rsidRPr="00837C36" w:rsidRDefault="00457DF7" w:rsidP="00457DF7">
      <w:pPr>
        <w:pStyle w:val="Descripcin"/>
        <w:jc w:val="both"/>
        <w:rPr>
          <w:rFonts w:ascii="Arial Narrow" w:hAnsi="Arial Narrow"/>
          <w:sz w:val="28"/>
          <w:lang w:val="en-US"/>
        </w:rPr>
      </w:pPr>
      <w:r w:rsidRPr="00837C36">
        <w:rPr>
          <w:rFonts w:ascii="Arial Narrow" w:hAnsi="Arial Narrow"/>
          <w:b w:val="0"/>
          <w:noProof/>
        </w:rPr>
        <w:lastRenderedPageBreak/>
        <mc:AlternateContent>
          <mc:Choice Requires="wps">
            <w:drawing>
              <wp:inline distT="0" distB="0" distL="0" distR="0" wp14:anchorId="5A82A260" wp14:editId="6DB5F081">
                <wp:extent cx="5474525" cy="2419350"/>
                <wp:effectExtent l="0" t="0" r="12065"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2419350"/>
                        </a:xfrm>
                        <a:prstGeom prst="rect">
                          <a:avLst/>
                        </a:prstGeom>
                        <a:solidFill>
                          <a:srgbClr val="FFFFFF"/>
                        </a:solidFill>
                        <a:ln w="9525">
                          <a:solidFill>
                            <a:srgbClr val="000000"/>
                          </a:solidFill>
                          <a:miter lim="800000"/>
                          <a:headEnd/>
                          <a:tailEnd/>
                        </a:ln>
                      </wps:spPr>
                      <wps:txbx>
                        <w:txbxContent>
                          <w:p w14:paraId="6A4177DC" w14:textId="554CF2DF" w:rsidR="00457DF7" w:rsidRPr="007217E1" w:rsidRDefault="008B7FC3" w:rsidP="00457DF7">
                            <w:pPr>
                              <w:rPr>
                                <w:lang w:val="en-US"/>
                              </w:rPr>
                            </w:pPr>
                            <w:r w:rsidRPr="007217E1">
                              <w:rPr>
                                <w:color w:val="202124"/>
                                <w:shd w:val="clear" w:color="auto" w:fill="FFFFFF"/>
                                <w:lang w:val="en-US"/>
                              </w:rPr>
                              <w:t>Our solution,</w:t>
                            </w:r>
                            <w:r w:rsidR="0036421D" w:rsidRPr="007217E1">
                              <w:rPr>
                                <w:color w:val="202124"/>
                                <w:shd w:val="clear" w:color="auto" w:fill="FFFFFF"/>
                                <w:lang w:val="en-US"/>
                              </w:rPr>
                              <w:t xml:space="preserve"> </w:t>
                            </w:r>
                            <w:r w:rsidR="0036421D" w:rsidRPr="007217E1">
                              <w:rPr>
                                <w:lang w:val="en-US"/>
                              </w:rPr>
                              <w:t>Radiant</w:t>
                            </w:r>
                            <w:r w:rsidR="00C82216" w:rsidRPr="007217E1">
                              <w:rPr>
                                <w:lang w:val="en-US"/>
                              </w:rPr>
                              <w:t xml:space="preserve"> </w:t>
                            </w:r>
                            <w:r w:rsidR="0036421D" w:rsidRPr="007217E1">
                              <w:rPr>
                                <w:lang w:val="en-US"/>
                              </w:rPr>
                              <w:t>Power</w:t>
                            </w:r>
                            <w:r w:rsidR="0036421D" w:rsidRPr="007217E1">
                              <w:rPr>
                                <w:color w:val="202124"/>
                                <w:shd w:val="clear" w:color="auto" w:fill="FFFFFF"/>
                                <w:lang w:val="en-US"/>
                              </w:rPr>
                              <w:t>,</w:t>
                            </w:r>
                            <w:r w:rsidRPr="007217E1">
                              <w:rPr>
                                <w:color w:val="202124"/>
                                <w:shd w:val="clear" w:color="auto" w:fill="FFFFFF"/>
                                <w:lang w:val="en-US"/>
                              </w:rPr>
                              <w:t xml:space="preserve"> involves the use of nuclear waste to design a </w:t>
                            </w:r>
                            <w:r w:rsidR="00546C90" w:rsidRPr="007217E1">
                              <w:rPr>
                                <w:color w:val="202124"/>
                                <w:shd w:val="clear" w:color="auto" w:fill="FFFFFF"/>
                                <w:lang w:val="en-US"/>
                              </w:rPr>
                              <w:t>power source</w:t>
                            </w:r>
                            <w:r w:rsidRPr="007217E1">
                              <w:rPr>
                                <w:color w:val="202124"/>
                                <w:shd w:val="clear" w:color="auto" w:fill="FFFFFF"/>
                                <w:lang w:val="en-US"/>
                              </w:rPr>
                              <w:t xml:space="preserve"> that works </w:t>
                            </w:r>
                            <w:r w:rsidR="00546C90" w:rsidRPr="007217E1">
                              <w:rPr>
                                <w:color w:val="202124"/>
                                <w:shd w:val="clear" w:color="auto" w:fill="FFFFFF"/>
                                <w:lang w:val="en-US"/>
                              </w:rPr>
                              <w:t>by harvesting</w:t>
                            </w:r>
                            <w:r w:rsidRPr="007217E1">
                              <w:rPr>
                                <w:color w:val="202124"/>
                                <w:shd w:val="clear" w:color="auto" w:fill="FFFFFF"/>
                                <w:lang w:val="en-US"/>
                              </w:rPr>
                              <w:t xml:space="preserve"> decay heat</w:t>
                            </w:r>
                            <w:r w:rsidR="00546C90" w:rsidRPr="007217E1">
                              <w:rPr>
                                <w:color w:val="202124"/>
                                <w:shd w:val="clear" w:color="auto" w:fill="FFFFFF"/>
                                <w:lang w:val="en-US"/>
                              </w:rPr>
                              <w:t xml:space="preserve"> and converting it to</w:t>
                            </w:r>
                            <w:r w:rsidRPr="007217E1">
                              <w:rPr>
                                <w:color w:val="202124"/>
                                <w:shd w:val="clear" w:color="auto" w:fill="FFFFFF"/>
                                <w:lang w:val="en-US"/>
                              </w:rPr>
                              <w:t xml:space="preserve"> electricity </w:t>
                            </w:r>
                            <w:r w:rsidR="00546C90" w:rsidRPr="007217E1">
                              <w:rPr>
                                <w:color w:val="202124"/>
                                <w:shd w:val="clear" w:color="auto" w:fill="FFFFFF"/>
                                <w:lang w:val="en-US"/>
                              </w:rPr>
                              <w:t xml:space="preserve">by utilizing </w:t>
                            </w:r>
                            <w:r w:rsidR="0036421D" w:rsidRPr="007217E1">
                              <w:rPr>
                                <w:lang w:val="en-US"/>
                              </w:rPr>
                              <w:t>Stirling engine</w:t>
                            </w:r>
                            <w:r w:rsidR="00546C90" w:rsidRPr="007217E1">
                              <w:rPr>
                                <w:lang w:val="en-US"/>
                              </w:rPr>
                              <w:t>s</w:t>
                            </w:r>
                            <w:r w:rsidR="0036421D" w:rsidRPr="007217E1">
                              <w:rPr>
                                <w:lang w:val="en-US"/>
                              </w:rPr>
                              <w:t xml:space="preserve"> </w:t>
                            </w:r>
                            <w:r w:rsidR="00546C90" w:rsidRPr="007217E1">
                              <w:rPr>
                                <w:lang w:val="en-US"/>
                              </w:rPr>
                              <w:t xml:space="preserve">and a </w:t>
                            </w:r>
                            <w:r w:rsidRPr="007217E1">
                              <w:rPr>
                                <w:color w:val="202124"/>
                                <w:shd w:val="clear" w:color="auto" w:fill="FFFFFF"/>
                                <w:lang w:val="en-US"/>
                              </w:rPr>
                              <w:t xml:space="preserve">generator. The </w:t>
                            </w:r>
                            <w:r w:rsidR="00546C90" w:rsidRPr="007217E1">
                              <w:rPr>
                                <w:color w:val="202124"/>
                                <w:shd w:val="clear" w:color="auto" w:fill="FFFFFF"/>
                                <w:lang w:val="en-US"/>
                              </w:rPr>
                              <w:t>primary heat energy</w:t>
                            </w:r>
                            <w:r w:rsidRPr="007217E1">
                              <w:rPr>
                                <w:color w:val="202124"/>
                                <w:shd w:val="clear" w:color="auto" w:fill="FFFFFF"/>
                                <w:lang w:val="en-US"/>
                              </w:rPr>
                              <w:t xml:space="preserve"> source</w:t>
                            </w:r>
                            <w:r w:rsidR="00546C90" w:rsidRPr="007217E1">
                              <w:rPr>
                                <w:color w:val="202124"/>
                                <w:shd w:val="clear" w:color="auto" w:fill="FFFFFF"/>
                                <w:lang w:val="en-US"/>
                              </w:rPr>
                              <w:t>, nuclear waste,</w:t>
                            </w:r>
                            <w:r w:rsidRPr="007217E1">
                              <w:rPr>
                                <w:color w:val="202124"/>
                                <w:shd w:val="clear" w:color="auto" w:fill="FFFFFF"/>
                                <w:lang w:val="en-US"/>
                              </w:rPr>
                              <w:t xml:space="preserve"> is an alpha emitter with a high heat density, which makes it easy to shield and safe to handle. </w:t>
                            </w:r>
                            <w:r w:rsidR="00546C90" w:rsidRPr="007217E1">
                              <w:rPr>
                                <w:color w:val="202124"/>
                                <w:shd w:val="clear" w:color="auto" w:fill="FFFFFF"/>
                                <w:lang w:val="en-US"/>
                              </w:rPr>
                              <w:t>It</w:t>
                            </w:r>
                            <w:r w:rsidRPr="007217E1">
                              <w:rPr>
                                <w:color w:val="202124"/>
                                <w:shd w:val="clear" w:color="auto" w:fill="FFFFFF"/>
                                <w:lang w:val="en-US"/>
                              </w:rPr>
                              <w:t xml:space="preserve"> is also </w:t>
                            </w:r>
                            <w:r w:rsidR="00546C90" w:rsidRPr="007217E1">
                              <w:rPr>
                                <w:color w:val="202124"/>
                                <w:shd w:val="clear" w:color="auto" w:fill="FFFFFF"/>
                                <w:lang w:val="en-US"/>
                              </w:rPr>
                              <w:t xml:space="preserve">nuclear </w:t>
                            </w:r>
                            <w:r w:rsidRPr="007217E1">
                              <w:rPr>
                                <w:color w:val="202124"/>
                                <w:shd w:val="clear" w:color="auto" w:fill="FFFFFF"/>
                                <w:lang w:val="en-US"/>
                              </w:rPr>
                              <w:t xml:space="preserve">proliferation proof as it cannot cause fission. The </w:t>
                            </w:r>
                            <w:r w:rsidR="00546C90" w:rsidRPr="007217E1">
                              <w:rPr>
                                <w:color w:val="202124"/>
                                <w:shd w:val="clear" w:color="auto" w:fill="FFFFFF"/>
                                <w:lang w:val="en-US"/>
                              </w:rPr>
                              <w:t>heat source</w:t>
                            </w:r>
                            <w:r w:rsidR="001A7D97" w:rsidRPr="007217E1">
                              <w:rPr>
                                <w:color w:val="202124"/>
                                <w:shd w:val="clear" w:color="auto" w:fill="FFFFFF"/>
                                <w:lang w:val="en-US"/>
                              </w:rPr>
                              <w:t xml:space="preserve"> </w:t>
                            </w:r>
                            <w:r w:rsidR="001A7D97" w:rsidRPr="007217E1">
                              <w:rPr>
                                <w:color w:val="374151"/>
                                <w:lang w:val="en-US"/>
                              </w:rPr>
                              <w:t>has a lifespan of 80 years and is capable of delivering constant power, eliminating the need for frequent maintenance and replacements, thus improving efficiency and reducing costs.</w:t>
                            </w:r>
                            <w:r w:rsidR="008B50C3">
                              <w:rPr>
                                <w:color w:val="374151"/>
                                <w:lang w:val="en-US"/>
                              </w:rPr>
                              <w:t xml:space="preserve"> </w:t>
                            </w:r>
                            <w:r w:rsidR="008B50C3" w:rsidRPr="008B50C3">
                              <w:rPr>
                                <w:color w:val="FF0000"/>
                                <w:lang w:val="en-US"/>
                              </w:rPr>
                              <w:t>Is it radiation save?</w:t>
                            </w:r>
                            <w:r w:rsidR="008B50C3">
                              <w:rPr>
                                <w:color w:val="FF0000"/>
                                <w:lang w:val="en-US"/>
                              </w:rPr>
                              <w:t xml:space="preserve"> Does it need to be treated with special protocols? Are you treating it in a plant that gives electricity to several towers? </w:t>
                            </w:r>
                            <w:r w:rsidR="00D96F44">
                              <w:rPr>
                                <w:color w:val="FF0000"/>
                                <w:lang w:val="en-US"/>
                              </w:rPr>
                              <w:t>Is it cost efficient?</w:t>
                            </w:r>
                          </w:p>
                        </w:txbxContent>
                      </wps:txbx>
                      <wps:bodyPr rot="0" vert="horz" wrap="square" lIns="91440" tIns="45720" rIns="91440" bIns="45720" anchor="t" anchorCtr="0">
                        <a:noAutofit/>
                      </wps:bodyPr>
                    </wps:wsp>
                  </a:graphicData>
                </a:graphic>
              </wp:inline>
            </w:drawing>
          </mc:Choice>
          <mc:Fallback>
            <w:pict>
              <v:shape w14:anchorId="5A82A260" id="Text Box 5" o:spid="_x0000_s1030" type="#_x0000_t202" style="width:431.0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">
                <v:textbox>
                  <w:txbxContent>
                    <w:p w14:paraId="6A4177DC" w14:textId="554CF2DF" w:rsidR="00457DF7" w:rsidRPr="007217E1" w:rsidRDefault="008B7FC3" w:rsidP="00457DF7">
                      <w:pPr>
                        <w:rPr>
                          <w:lang w:val="en-US"/>
                        </w:rPr>
                      </w:pPr>
                      <w:r w:rsidRPr="007217E1">
                        <w:rPr>
                          <w:color w:val="202124"/>
                          <w:shd w:val="clear" w:color="auto" w:fill="FFFFFF"/>
                          <w:lang w:val="en-US"/>
                        </w:rPr>
                        <w:t>Our solution,</w:t>
                      </w:r>
                      <w:r w:rsidR="0036421D" w:rsidRPr="007217E1">
                        <w:rPr>
                          <w:color w:val="202124"/>
                          <w:shd w:val="clear" w:color="auto" w:fill="FFFFFF"/>
                          <w:lang w:val="en-US"/>
                        </w:rPr>
                        <w:t xml:space="preserve"> </w:t>
                      </w:r>
                      <w:r w:rsidR="0036421D" w:rsidRPr="007217E1">
                        <w:rPr>
                          <w:lang w:val="en-US"/>
                        </w:rPr>
                        <w:t>Radiant</w:t>
                      </w:r>
                      <w:r w:rsidR="00C82216" w:rsidRPr="007217E1">
                        <w:rPr>
                          <w:lang w:val="en-US"/>
                        </w:rPr>
                        <w:t xml:space="preserve"> </w:t>
                      </w:r>
                      <w:r w:rsidR="0036421D" w:rsidRPr="007217E1">
                        <w:rPr>
                          <w:lang w:val="en-US"/>
                        </w:rPr>
                        <w:t>Power</w:t>
                      </w:r>
                      <w:r w:rsidR="0036421D" w:rsidRPr="007217E1">
                        <w:rPr>
                          <w:color w:val="202124"/>
                          <w:shd w:val="clear" w:color="auto" w:fill="FFFFFF"/>
                          <w:lang w:val="en-US"/>
                        </w:rPr>
                        <w:t>,</w:t>
                      </w:r>
                      <w:r w:rsidRPr="007217E1">
                        <w:rPr>
                          <w:color w:val="202124"/>
                          <w:shd w:val="clear" w:color="auto" w:fill="FFFFFF"/>
                          <w:lang w:val="en-US"/>
                        </w:rPr>
                        <w:t xml:space="preserve"> involves the use of nuclear waste to design a </w:t>
                      </w:r>
                      <w:r w:rsidR="00546C90" w:rsidRPr="007217E1">
                        <w:rPr>
                          <w:color w:val="202124"/>
                          <w:shd w:val="clear" w:color="auto" w:fill="FFFFFF"/>
                          <w:lang w:val="en-US"/>
                        </w:rPr>
                        <w:t>power source</w:t>
                      </w:r>
                      <w:r w:rsidRPr="007217E1">
                        <w:rPr>
                          <w:color w:val="202124"/>
                          <w:shd w:val="clear" w:color="auto" w:fill="FFFFFF"/>
                          <w:lang w:val="en-US"/>
                        </w:rPr>
                        <w:t xml:space="preserve"> that works </w:t>
                      </w:r>
                      <w:r w:rsidR="00546C90" w:rsidRPr="007217E1">
                        <w:rPr>
                          <w:color w:val="202124"/>
                          <w:shd w:val="clear" w:color="auto" w:fill="FFFFFF"/>
                          <w:lang w:val="en-US"/>
                        </w:rPr>
                        <w:t>by harvesting</w:t>
                      </w:r>
                      <w:r w:rsidRPr="007217E1">
                        <w:rPr>
                          <w:color w:val="202124"/>
                          <w:shd w:val="clear" w:color="auto" w:fill="FFFFFF"/>
                          <w:lang w:val="en-US"/>
                        </w:rPr>
                        <w:t xml:space="preserve"> decay heat</w:t>
                      </w:r>
                      <w:r w:rsidR="00546C90" w:rsidRPr="007217E1">
                        <w:rPr>
                          <w:color w:val="202124"/>
                          <w:shd w:val="clear" w:color="auto" w:fill="FFFFFF"/>
                          <w:lang w:val="en-US"/>
                        </w:rPr>
                        <w:t xml:space="preserve"> and converting it to</w:t>
                      </w:r>
                      <w:r w:rsidRPr="007217E1">
                        <w:rPr>
                          <w:color w:val="202124"/>
                          <w:shd w:val="clear" w:color="auto" w:fill="FFFFFF"/>
                          <w:lang w:val="en-US"/>
                        </w:rPr>
                        <w:t xml:space="preserve"> electricity </w:t>
                      </w:r>
                      <w:r w:rsidR="00546C90" w:rsidRPr="007217E1">
                        <w:rPr>
                          <w:color w:val="202124"/>
                          <w:shd w:val="clear" w:color="auto" w:fill="FFFFFF"/>
                          <w:lang w:val="en-US"/>
                        </w:rPr>
                        <w:t xml:space="preserve">by utilizing </w:t>
                      </w:r>
                      <w:r w:rsidR="0036421D" w:rsidRPr="007217E1">
                        <w:rPr>
                          <w:lang w:val="en-US"/>
                        </w:rPr>
                        <w:t>Stirling engine</w:t>
                      </w:r>
                      <w:r w:rsidR="00546C90" w:rsidRPr="007217E1">
                        <w:rPr>
                          <w:lang w:val="en-US"/>
                        </w:rPr>
                        <w:t>s</w:t>
                      </w:r>
                      <w:r w:rsidR="0036421D" w:rsidRPr="007217E1">
                        <w:rPr>
                          <w:lang w:val="en-US"/>
                        </w:rPr>
                        <w:t xml:space="preserve"> </w:t>
                      </w:r>
                      <w:r w:rsidR="00546C90" w:rsidRPr="007217E1">
                        <w:rPr>
                          <w:lang w:val="en-US"/>
                        </w:rPr>
                        <w:t xml:space="preserve">and a </w:t>
                      </w:r>
                      <w:r w:rsidRPr="007217E1">
                        <w:rPr>
                          <w:color w:val="202124"/>
                          <w:shd w:val="clear" w:color="auto" w:fill="FFFFFF"/>
                          <w:lang w:val="en-US"/>
                        </w:rPr>
                        <w:t xml:space="preserve">generator. The </w:t>
                      </w:r>
                      <w:r w:rsidR="00546C90" w:rsidRPr="007217E1">
                        <w:rPr>
                          <w:color w:val="202124"/>
                          <w:shd w:val="clear" w:color="auto" w:fill="FFFFFF"/>
                          <w:lang w:val="en-US"/>
                        </w:rPr>
                        <w:t>primary heat energy</w:t>
                      </w:r>
                      <w:r w:rsidRPr="007217E1">
                        <w:rPr>
                          <w:color w:val="202124"/>
                          <w:shd w:val="clear" w:color="auto" w:fill="FFFFFF"/>
                          <w:lang w:val="en-US"/>
                        </w:rPr>
                        <w:t xml:space="preserve"> source</w:t>
                      </w:r>
                      <w:r w:rsidR="00546C90" w:rsidRPr="007217E1">
                        <w:rPr>
                          <w:color w:val="202124"/>
                          <w:shd w:val="clear" w:color="auto" w:fill="FFFFFF"/>
                          <w:lang w:val="en-US"/>
                        </w:rPr>
                        <w:t>, nuclear waste,</w:t>
                      </w:r>
                      <w:r w:rsidRPr="007217E1">
                        <w:rPr>
                          <w:color w:val="202124"/>
                          <w:shd w:val="clear" w:color="auto" w:fill="FFFFFF"/>
                          <w:lang w:val="en-US"/>
                        </w:rPr>
                        <w:t xml:space="preserve"> is an alpha emitter with a high heat density, which makes it easy to shield and safe to handle. </w:t>
                      </w:r>
                      <w:r w:rsidR="00546C90" w:rsidRPr="007217E1">
                        <w:rPr>
                          <w:color w:val="202124"/>
                          <w:shd w:val="clear" w:color="auto" w:fill="FFFFFF"/>
                          <w:lang w:val="en-US"/>
                        </w:rPr>
                        <w:t>It</w:t>
                      </w:r>
                      <w:r w:rsidRPr="007217E1">
                        <w:rPr>
                          <w:color w:val="202124"/>
                          <w:shd w:val="clear" w:color="auto" w:fill="FFFFFF"/>
                          <w:lang w:val="en-US"/>
                        </w:rPr>
                        <w:t xml:space="preserve"> is also </w:t>
                      </w:r>
                      <w:r w:rsidR="00546C90" w:rsidRPr="007217E1">
                        <w:rPr>
                          <w:color w:val="202124"/>
                          <w:shd w:val="clear" w:color="auto" w:fill="FFFFFF"/>
                          <w:lang w:val="en-US"/>
                        </w:rPr>
                        <w:t xml:space="preserve">nuclear </w:t>
                      </w:r>
                      <w:r w:rsidRPr="007217E1">
                        <w:rPr>
                          <w:color w:val="202124"/>
                          <w:shd w:val="clear" w:color="auto" w:fill="FFFFFF"/>
                          <w:lang w:val="en-US"/>
                        </w:rPr>
                        <w:t xml:space="preserve">proliferation proof as it cannot cause fission. The </w:t>
                      </w:r>
                      <w:r w:rsidR="00546C90" w:rsidRPr="007217E1">
                        <w:rPr>
                          <w:color w:val="202124"/>
                          <w:shd w:val="clear" w:color="auto" w:fill="FFFFFF"/>
                          <w:lang w:val="en-US"/>
                        </w:rPr>
                        <w:t>heat source</w:t>
                      </w:r>
                      <w:r w:rsidR="001A7D97" w:rsidRPr="007217E1">
                        <w:rPr>
                          <w:color w:val="202124"/>
                          <w:shd w:val="clear" w:color="auto" w:fill="FFFFFF"/>
                          <w:lang w:val="en-US"/>
                        </w:rPr>
                        <w:t xml:space="preserve"> </w:t>
                      </w:r>
                      <w:r w:rsidR="001A7D97" w:rsidRPr="007217E1">
                        <w:rPr>
                          <w:color w:val="374151"/>
                          <w:lang w:val="en-US"/>
                        </w:rPr>
                        <w:t>has a lifespan of 80 years and is capable of delivering constant power, eliminating the need for frequent maintenance and replacements, thus improving efficiency and reducing costs.</w:t>
                      </w:r>
                      <w:r w:rsidR="008B50C3">
                        <w:rPr>
                          <w:color w:val="374151"/>
                          <w:lang w:val="en-US"/>
                        </w:rPr>
                        <w:t xml:space="preserve"> </w:t>
                      </w:r>
                      <w:r w:rsidR="008B50C3" w:rsidRPr="008B50C3">
                        <w:rPr>
                          <w:color w:val="FF0000"/>
                          <w:lang w:val="en-US"/>
                        </w:rPr>
                        <w:t>Is it radiation save?</w:t>
                      </w:r>
                      <w:r w:rsidR="008B50C3">
                        <w:rPr>
                          <w:color w:val="FF0000"/>
                          <w:lang w:val="en-US"/>
                        </w:rPr>
                        <w:t xml:space="preserve"> Does it need to be treated with special protocols? Are you treating it in a plant that gives electricity to several towers? </w:t>
                      </w:r>
                      <w:r w:rsidR="00D96F44">
                        <w:rPr>
                          <w:color w:val="FF0000"/>
                          <w:lang w:val="en-US"/>
                        </w:rPr>
                        <w:t>Is it cost efficient?</w:t>
                      </w:r>
                    </w:p>
                  </w:txbxContent>
                </v:textbox>
                <w10:anchorlock/>
              </v:shape>
            </w:pict>
          </mc:Fallback>
        </mc:AlternateContent>
      </w:r>
    </w:p>
    <w:p w14:paraId="695A8D0C" w14:textId="77777777" w:rsidR="007356B9" w:rsidRDefault="007356B9" w:rsidP="00457DF7">
      <w:pPr>
        <w:pStyle w:val="Descripcin"/>
        <w:jc w:val="both"/>
        <w:rPr>
          <w:rFonts w:ascii="Arial Narrow" w:hAnsi="Arial Narrow"/>
          <w:sz w:val="28"/>
          <w:lang w:val="en-US"/>
        </w:rPr>
      </w:pPr>
    </w:p>
    <w:p w14:paraId="30895BDD" w14:textId="77777777" w:rsidR="000C7796" w:rsidRDefault="000C7796" w:rsidP="00457DF7">
      <w:pPr>
        <w:pStyle w:val="Descripcin"/>
        <w:jc w:val="both"/>
        <w:rPr>
          <w:rFonts w:ascii="Arial Narrow" w:hAnsi="Arial Narrow"/>
          <w:sz w:val="28"/>
          <w:lang w:val="en-US"/>
        </w:rPr>
      </w:pPr>
    </w:p>
    <w:p w14:paraId="337D0C40" w14:textId="77777777" w:rsidR="000C7796" w:rsidRDefault="000C7796" w:rsidP="00457DF7">
      <w:pPr>
        <w:pStyle w:val="Descripcin"/>
        <w:jc w:val="both"/>
        <w:rPr>
          <w:rFonts w:ascii="Arial Narrow" w:hAnsi="Arial Narrow"/>
          <w:sz w:val="28"/>
          <w:lang w:val="en-US"/>
        </w:rPr>
      </w:pPr>
    </w:p>
    <w:p w14:paraId="792D46DA" w14:textId="77777777" w:rsidR="000C7796" w:rsidRDefault="000C7796" w:rsidP="00457DF7">
      <w:pPr>
        <w:pStyle w:val="Descripcin"/>
        <w:jc w:val="both"/>
        <w:rPr>
          <w:rFonts w:ascii="Arial Narrow" w:hAnsi="Arial Narrow"/>
          <w:sz w:val="28"/>
          <w:lang w:val="en-US"/>
        </w:rPr>
      </w:pPr>
    </w:p>
    <w:p w14:paraId="0E2F65B8" w14:textId="77777777" w:rsidR="000C7796" w:rsidRDefault="000C7796" w:rsidP="00457DF7">
      <w:pPr>
        <w:pStyle w:val="Descripcin"/>
        <w:jc w:val="both"/>
        <w:rPr>
          <w:rFonts w:ascii="Arial Narrow" w:hAnsi="Arial Narrow"/>
          <w:sz w:val="28"/>
          <w:lang w:val="en-US"/>
        </w:rPr>
      </w:pPr>
    </w:p>
    <w:p w14:paraId="6DB2444C" w14:textId="77777777" w:rsidR="000C7796" w:rsidRDefault="000C7796" w:rsidP="00457DF7">
      <w:pPr>
        <w:pStyle w:val="Descripcin"/>
        <w:jc w:val="both"/>
        <w:rPr>
          <w:rFonts w:ascii="Arial Narrow" w:hAnsi="Arial Narrow"/>
          <w:sz w:val="28"/>
          <w:lang w:val="en-US"/>
        </w:rPr>
      </w:pPr>
    </w:p>
    <w:p w14:paraId="07EB9AA9" w14:textId="77777777" w:rsidR="000C7796" w:rsidRDefault="000C7796" w:rsidP="00457DF7">
      <w:pPr>
        <w:pStyle w:val="Descripcin"/>
        <w:jc w:val="both"/>
        <w:rPr>
          <w:rFonts w:ascii="Arial Narrow" w:hAnsi="Arial Narrow"/>
          <w:sz w:val="28"/>
          <w:lang w:val="en-US"/>
        </w:rPr>
      </w:pPr>
    </w:p>
    <w:p w14:paraId="2A87E095" w14:textId="77777777" w:rsidR="000C7796" w:rsidRDefault="000C7796" w:rsidP="00457DF7">
      <w:pPr>
        <w:pStyle w:val="Descripcin"/>
        <w:jc w:val="both"/>
        <w:rPr>
          <w:rFonts w:ascii="Arial Narrow" w:hAnsi="Arial Narrow"/>
          <w:sz w:val="28"/>
          <w:lang w:val="en-US"/>
        </w:rPr>
      </w:pPr>
    </w:p>
    <w:p w14:paraId="03FE3D0C" w14:textId="77777777" w:rsidR="000C7796" w:rsidRDefault="000C7796" w:rsidP="00457DF7">
      <w:pPr>
        <w:pStyle w:val="Descripcin"/>
        <w:jc w:val="both"/>
        <w:rPr>
          <w:rFonts w:ascii="Arial Narrow" w:hAnsi="Arial Narrow"/>
          <w:sz w:val="28"/>
          <w:lang w:val="en-US"/>
        </w:rPr>
      </w:pPr>
    </w:p>
    <w:p w14:paraId="6E28B477" w14:textId="77777777" w:rsidR="000C7796" w:rsidRDefault="000C7796" w:rsidP="00457DF7">
      <w:pPr>
        <w:pStyle w:val="Descripcin"/>
        <w:jc w:val="both"/>
        <w:rPr>
          <w:rFonts w:ascii="Arial Narrow" w:hAnsi="Arial Narrow"/>
          <w:sz w:val="28"/>
          <w:lang w:val="en-US"/>
        </w:rPr>
      </w:pPr>
    </w:p>
    <w:p w14:paraId="5CF3C9A9" w14:textId="77777777" w:rsidR="000C7796" w:rsidRDefault="000C7796" w:rsidP="00457DF7">
      <w:pPr>
        <w:pStyle w:val="Descripcin"/>
        <w:jc w:val="both"/>
        <w:rPr>
          <w:rFonts w:ascii="Arial Narrow" w:hAnsi="Arial Narrow"/>
          <w:sz w:val="28"/>
          <w:lang w:val="en-US"/>
        </w:rPr>
      </w:pPr>
    </w:p>
    <w:p w14:paraId="49B63C3B" w14:textId="2AA0268D" w:rsidR="00457DF7" w:rsidRPr="00837C36" w:rsidRDefault="00457DF7" w:rsidP="00457DF7">
      <w:pPr>
        <w:pStyle w:val="Descripcin"/>
        <w:jc w:val="both"/>
        <w:rPr>
          <w:rFonts w:ascii="Arial Narrow" w:hAnsi="Arial Narrow"/>
          <w:b w:val="0"/>
          <w:sz w:val="24"/>
          <w:lang w:val="en-US"/>
        </w:rPr>
      </w:pPr>
      <w:r>
        <w:rPr>
          <w:rFonts w:ascii="Arial Narrow" w:hAnsi="Arial Narrow"/>
          <w:sz w:val="28"/>
          <w:lang w:val="en-US"/>
        </w:rPr>
        <w:t>Justification</w:t>
      </w:r>
      <w:r w:rsidRPr="00837C36">
        <w:rPr>
          <w:rFonts w:ascii="Arial Narrow" w:hAnsi="Arial Narrow"/>
          <w:sz w:val="28"/>
          <w:lang w:val="en-US"/>
        </w:rPr>
        <w:t xml:space="preserve"> </w:t>
      </w:r>
      <w:r w:rsidRPr="00837C36">
        <w:rPr>
          <w:rFonts w:ascii="Arial Narrow" w:hAnsi="Arial Narrow"/>
          <w:b w:val="0"/>
          <w:sz w:val="24"/>
          <w:lang w:val="en-US"/>
        </w:rPr>
        <w:t>(Try to be as specific as possible)</w:t>
      </w:r>
    </w:p>
    <w:p w14:paraId="1D48BD3B" w14:textId="5C82EA61" w:rsidR="009966E4" w:rsidRPr="00837C36" w:rsidRDefault="009966E4" w:rsidP="009966E4">
      <w:pPr>
        <w:pStyle w:val="Descripcin"/>
        <w:jc w:val="both"/>
        <w:rPr>
          <w:rFonts w:ascii="Arial Narrow" w:hAnsi="Arial Narrow"/>
          <w:b w:val="0"/>
          <w:sz w:val="24"/>
          <w:lang w:val="en-US"/>
        </w:rPr>
      </w:pPr>
      <w:r>
        <w:rPr>
          <w:rFonts w:ascii="Arial Narrow" w:hAnsi="Arial Narrow"/>
          <w:b w:val="0"/>
          <w:sz w:val="24"/>
          <w:lang w:val="en-US"/>
        </w:rPr>
        <w:t xml:space="preserve">(Justify why your solution addresses </w:t>
      </w:r>
      <w:r w:rsidR="005D0D1E">
        <w:rPr>
          <w:rFonts w:ascii="Arial Narrow" w:hAnsi="Arial Narrow"/>
          <w:b w:val="0"/>
          <w:sz w:val="24"/>
          <w:lang w:val="en-US"/>
        </w:rPr>
        <w:t>the problem correctly</w:t>
      </w:r>
      <w:r>
        <w:rPr>
          <w:rFonts w:ascii="Arial Narrow" w:hAnsi="Arial Narrow"/>
          <w:b w:val="0"/>
          <w:sz w:val="24"/>
          <w:lang w:val="en-US"/>
        </w:rPr>
        <w:t xml:space="preserve"> and responds to the findings obtained during the problem and customer segment validation.)</w:t>
      </w:r>
    </w:p>
    <w:p w14:paraId="681CE1BA" w14:textId="77777777" w:rsidR="00457DF7" w:rsidRPr="00837C36" w:rsidRDefault="00457DF7" w:rsidP="00457DF7">
      <w:pPr>
        <w:pStyle w:val="Descripci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370C90EF" wp14:editId="51BC4653">
                <wp:extent cx="5474525" cy="1852654"/>
                <wp:effectExtent l="0" t="0" r="12065" b="14605"/>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852654"/>
                        </a:xfrm>
                        <a:prstGeom prst="rect">
                          <a:avLst/>
                        </a:prstGeom>
                        <a:solidFill>
                          <a:srgbClr val="FFFFFF"/>
                        </a:solidFill>
                        <a:ln w="9525">
                          <a:solidFill>
                            <a:srgbClr val="000000"/>
                          </a:solidFill>
                          <a:miter lim="800000"/>
                          <a:headEnd/>
                          <a:tailEnd/>
                        </a:ln>
                      </wps:spPr>
                      <wps:txbx>
                        <w:txbxContent>
                          <w:p w14:paraId="45D27ECD" w14:textId="296799FB" w:rsidR="009C1B66" w:rsidRPr="000C7796" w:rsidRDefault="003D4FD6" w:rsidP="00457DF7">
                            <w:pPr>
                              <w:rPr>
                                <w:lang w:val="en-IN"/>
                              </w:rPr>
                            </w:pPr>
                            <w:r w:rsidRPr="000C7796">
                              <w:rPr>
                                <w:lang w:val="en-IN"/>
                              </w:rPr>
                              <w:t xml:space="preserve">Cell towers consume </w:t>
                            </w:r>
                            <w:r w:rsidR="004135F0" w:rsidRPr="000C7796">
                              <w:rPr>
                                <w:lang w:val="en-IN"/>
                              </w:rPr>
                              <w:t>power constantly</w:t>
                            </w:r>
                            <w:r w:rsidR="001D4052" w:rsidRPr="000C7796">
                              <w:rPr>
                                <w:lang w:val="en-IN"/>
                              </w:rPr>
                              <w:t xml:space="preserve"> and</w:t>
                            </w:r>
                            <w:r w:rsidR="004135F0" w:rsidRPr="000C7796">
                              <w:rPr>
                                <w:lang w:val="en-IN"/>
                              </w:rPr>
                              <w:t xml:space="preserve"> it requires uninterrupted </w:t>
                            </w:r>
                            <w:r w:rsidR="002C741C" w:rsidRPr="000C7796">
                              <w:rPr>
                                <w:lang w:val="en-IN"/>
                              </w:rPr>
                              <w:t>electricity</w:t>
                            </w:r>
                            <w:r w:rsidR="00244AF3" w:rsidRPr="000C7796">
                              <w:rPr>
                                <w:lang w:val="en-IN"/>
                              </w:rPr>
                              <w:t>.</w:t>
                            </w:r>
                            <w:r w:rsidR="002C741C" w:rsidRPr="000C7796">
                              <w:rPr>
                                <w:lang w:val="en-IN"/>
                              </w:rPr>
                              <w:t xml:space="preserve"> </w:t>
                            </w:r>
                            <w:r w:rsidR="006D1F8A" w:rsidRPr="000C7796">
                              <w:rPr>
                                <w:lang w:val="en-IN"/>
                              </w:rPr>
                              <w:t xml:space="preserve">Each tower consumes up to 8kWh </w:t>
                            </w:r>
                            <w:r w:rsidR="009A2303" w:rsidRPr="000C7796">
                              <w:rPr>
                                <w:lang w:val="en-IN"/>
                              </w:rPr>
                              <w:t xml:space="preserve">of </w:t>
                            </w:r>
                            <w:r w:rsidR="004255A8" w:rsidRPr="000C7796">
                              <w:rPr>
                                <w:lang w:val="en-IN"/>
                              </w:rPr>
                              <w:t>power</w:t>
                            </w:r>
                            <w:r w:rsidR="007F1A2C" w:rsidRPr="000C7796">
                              <w:rPr>
                                <w:lang w:val="en-IN"/>
                              </w:rPr>
                              <w:t xml:space="preserve">, although it might not sound that much, there are enough </w:t>
                            </w:r>
                            <w:r w:rsidR="008C2CC7" w:rsidRPr="000C7796">
                              <w:rPr>
                                <w:lang w:val="en-IN"/>
                              </w:rPr>
                              <w:t xml:space="preserve">cell towers for the companies to consider building solar farms to cut down the cost of </w:t>
                            </w:r>
                            <w:r w:rsidR="00BD6D5B" w:rsidRPr="000C7796">
                              <w:rPr>
                                <w:lang w:val="en-IN"/>
                              </w:rPr>
                              <w:t xml:space="preserve">electricity. </w:t>
                            </w:r>
                          </w:p>
                          <w:p w14:paraId="604388D7" w14:textId="77777777" w:rsidR="00A97BC1" w:rsidRDefault="00A97BC1" w:rsidP="00457DF7">
                            <w:pPr>
                              <w:rPr>
                                <w:lang w:val="en-IN"/>
                              </w:rPr>
                            </w:pPr>
                          </w:p>
                          <w:p w14:paraId="4B9847FB" w14:textId="779DF39A" w:rsidR="008E340F" w:rsidRPr="00A97BC1" w:rsidRDefault="00BD6D5B" w:rsidP="00457DF7">
                            <w:pPr>
                              <w:rPr>
                                <w:lang w:val="en-IN"/>
                              </w:rPr>
                            </w:pPr>
                            <w:r w:rsidRPr="000C7796">
                              <w:rPr>
                                <w:lang w:val="en-IN"/>
                              </w:rPr>
                              <w:t xml:space="preserve">Therefore, we suggest </w:t>
                            </w:r>
                            <w:r w:rsidR="00CC5D77" w:rsidRPr="000C7796">
                              <w:rPr>
                                <w:lang w:val="en-IN"/>
                              </w:rPr>
                              <w:t xml:space="preserve">using </w:t>
                            </w:r>
                            <w:r w:rsidR="00A97BC1">
                              <w:rPr>
                                <w:lang w:val="en-IN"/>
                              </w:rPr>
                              <w:t xml:space="preserve">our </w:t>
                            </w:r>
                            <w:r w:rsidR="00CC5D77" w:rsidRPr="000C7796">
                              <w:rPr>
                                <w:lang w:val="en-IN"/>
                              </w:rPr>
                              <w:t xml:space="preserve">nuclear </w:t>
                            </w:r>
                            <w:r w:rsidR="00A97BC1">
                              <w:rPr>
                                <w:lang w:val="en-IN"/>
                              </w:rPr>
                              <w:t>power source</w:t>
                            </w:r>
                            <w:r w:rsidR="00CC5D77" w:rsidRPr="000C7796">
                              <w:rPr>
                                <w:lang w:val="en-IN"/>
                              </w:rPr>
                              <w:t xml:space="preserve"> to power the cell towers</w:t>
                            </w:r>
                            <w:r w:rsidR="00A97BC1">
                              <w:rPr>
                                <w:lang w:val="en-IN"/>
                              </w:rPr>
                              <w:t xml:space="preserve"> in remote locations where power cannot be obtained from the electric grid</w:t>
                            </w:r>
                            <w:r w:rsidR="00CC5D77" w:rsidRPr="000C7796">
                              <w:rPr>
                                <w:lang w:val="en-IN"/>
                              </w:rPr>
                              <w:t xml:space="preserve">. </w:t>
                            </w:r>
                            <w:r w:rsidR="00A97BC1">
                              <w:rPr>
                                <w:lang w:val="en-IN"/>
                              </w:rPr>
                              <w:t xml:space="preserve">Since our technology will be able to provide uninterrupted power for a long time without the need to be </w:t>
                            </w:r>
                            <w:proofErr w:type="spellStart"/>
                            <w:r w:rsidR="00A97BC1">
                              <w:rPr>
                                <w:lang w:val="en-IN"/>
                              </w:rPr>
                              <w:t>refueled</w:t>
                            </w:r>
                            <w:proofErr w:type="spellEnd"/>
                            <w:r w:rsidR="00A97BC1">
                              <w:rPr>
                                <w:lang w:val="en-IN"/>
                              </w:rPr>
                              <w:t>, it is ideal for such remote locations</w:t>
                            </w:r>
                            <w:r w:rsidR="000E074D" w:rsidRPr="000C7796">
                              <w:rPr>
                                <w:lang w:val="en-IN"/>
                              </w:rPr>
                              <w:t>.</w:t>
                            </w:r>
                          </w:p>
                          <w:p w14:paraId="2BBE9B75" w14:textId="77777777" w:rsidR="007F476C" w:rsidRDefault="007F476C" w:rsidP="00457DF7">
                            <w:pPr>
                              <w:rPr>
                                <w:rFonts w:ascii="Arial Narrow" w:hAnsi="Arial Narrow"/>
                                <w:lang w:val="en-IN"/>
                              </w:rPr>
                            </w:pPr>
                          </w:p>
                          <w:p w14:paraId="2BCF4546" w14:textId="79DEDF4D" w:rsidR="007F476C" w:rsidRPr="005E43B7" w:rsidRDefault="007F476C" w:rsidP="00457DF7">
                            <w:pPr>
                              <w:rPr>
                                <w:rFonts w:ascii="Arial Narrow" w:hAnsi="Arial Narrow"/>
                                <w:lang w:val="en-IN"/>
                              </w:rPr>
                            </w:pPr>
                          </w:p>
                        </w:txbxContent>
                      </wps:txbx>
                      <wps:bodyPr rot="0" vert="horz" wrap="square" lIns="91440" tIns="45720" rIns="91440" bIns="45720" anchor="t" anchorCtr="0">
                        <a:noAutofit/>
                      </wps:bodyPr>
                    </wps:wsp>
                  </a:graphicData>
                </a:graphic>
              </wp:inline>
            </w:drawing>
          </mc:Choice>
          <mc:Fallback>
            <w:pict>
              <v:shape w14:anchorId="370C90EF" id="Text Box 1" o:spid="_x0000_s1031" type="#_x0000_t202" style="width:431.05pt;height:14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">
                <v:textbox>
                  <w:txbxContent>
                    <w:p w14:paraId="45D27ECD" w14:textId="296799FB" w:rsidR="009C1B66" w:rsidRPr="000C7796" w:rsidRDefault="003D4FD6" w:rsidP="00457DF7">
                      <w:pPr>
                        <w:rPr>
                          <w:lang w:val="en-IN"/>
                        </w:rPr>
                      </w:pPr>
                      <w:r w:rsidRPr="000C7796">
                        <w:rPr>
                          <w:lang w:val="en-IN"/>
                        </w:rPr>
                        <w:t xml:space="preserve">Cell towers consume </w:t>
                      </w:r>
                      <w:r w:rsidR="004135F0" w:rsidRPr="000C7796">
                        <w:rPr>
                          <w:lang w:val="en-IN"/>
                        </w:rPr>
                        <w:t>power constantly</w:t>
                      </w:r>
                      <w:r w:rsidR="001D4052" w:rsidRPr="000C7796">
                        <w:rPr>
                          <w:lang w:val="en-IN"/>
                        </w:rPr>
                        <w:t xml:space="preserve"> and</w:t>
                      </w:r>
                      <w:r w:rsidR="004135F0" w:rsidRPr="000C7796">
                        <w:rPr>
                          <w:lang w:val="en-IN"/>
                        </w:rPr>
                        <w:t xml:space="preserve"> it requires uninterrupted </w:t>
                      </w:r>
                      <w:r w:rsidR="002C741C" w:rsidRPr="000C7796">
                        <w:rPr>
                          <w:lang w:val="en-IN"/>
                        </w:rPr>
                        <w:t>electricity</w:t>
                      </w:r>
                      <w:r w:rsidR="00244AF3" w:rsidRPr="000C7796">
                        <w:rPr>
                          <w:lang w:val="en-IN"/>
                        </w:rPr>
                        <w:t>.</w:t>
                      </w:r>
                      <w:r w:rsidR="002C741C" w:rsidRPr="000C7796">
                        <w:rPr>
                          <w:lang w:val="en-IN"/>
                        </w:rPr>
                        <w:t xml:space="preserve"> </w:t>
                      </w:r>
                      <w:r w:rsidR="006D1F8A" w:rsidRPr="000C7796">
                        <w:rPr>
                          <w:lang w:val="en-IN"/>
                        </w:rPr>
                        <w:t xml:space="preserve">Each tower consumes up to 8kWh </w:t>
                      </w:r>
                      <w:r w:rsidR="009A2303" w:rsidRPr="000C7796">
                        <w:rPr>
                          <w:lang w:val="en-IN"/>
                        </w:rPr>
                        <w:t xml:space="preserve">of </w:t>
                      </w:r>
                      <w:r w:rsidR="004255A8" w:rsidRPr="000C7796">
                        <w:rPr>
                          <w:lang w:val="en-IN"/>
                        </w:rPr>
                        <w:t>power</w:t>
                      </w:r>
                      <w:r w:rsidR="007F1A2C" w:rsidRPr="000C7796">
                        <w:rPr>
                          <w:lang w:val="en-IN"/>
                        </w:rPr>
                        <w:t xml:space="preserve">, although it might not sound that much, there are enough </w:t>
                      </w:r>
                      <w:r w:rsidR="008C2CC7" w:rsidRPr="000C7796">
                        <w:rPr>
                          <w:lang w:val="en-IN"/>
                        </w:rPr>
                        <w:t xml:space="preserve">cell towers for the companies to consider building solar farms to cut down the cost of </w:t>
                      </w:r>
                      <w:r w:rsidR="00BD6D5B" w:rsidRPr="000C7796">
                        <w:rPr>
                          <w:lang w:val="en-IN"/>
                        </w:rPr>
                        <w:t xml:space="preserve">electricity. </w:t>
                      </w:r>
                    </w:p>
                    <w:p w14:paraId="604388D7" w14:textId="77777777" w:rsidR="00A97BC1" w:rsidRDefault="00A97BC1" w:rsidP="00457DF7">
                      <w:pPr>
                        <w:rPr>
                          <w:lang w:val="en-IN"/>
                        </w:rPr>
                      </w:pPr>
                    </w:p>
                    <w:p w14:paraId="4B9847FB" w14:textId="779DF39A" w:rsidR="008E340F" w:rsidRPr="00A97BC1" w:rsidRDefault="00BD6D5B" w:rsidP="00457DF7">
                      <w:pPr>
                        <w:rPr>
                          <w:lang w:val="en-IN"/>
                        </w:rPr>
                      </w:pPr>
                      <w:r w:rsidRPr="000C7796">
                        <w:rPr>
                          <w:lang w:val="en-IN"/>
                        </w:rPr>
                        <w:t xml:space="preserve">Therefore, we suggest </w:t>
                      </w:r>
                      <w:r w:rsidR="00CC5D77" w:rsidRPr="000C7796">
                        <w:rPr>
                          <w:lang w:val="en-IN"/>
                        </w:rPr>
                        <w:t xml:space="preserve">using </w:t>
                      </w:r>
                      <w:r w:rsidR="00A97BC1">
                        <w:rPr>
                          <w:lang w:val="en-IN"/>
                        </w:rPr>
                        <w:t xml:space="preserve">our </w:t>
                      </w:r>
                      <w:r w:rsidR="00CC5D77" w:rsidRPr="000C7796">
                        <w:rPr>
                          <w:lang w:val="en-IN"/>
                        </w:rPr>
                        <w:t xml:space="preserve">nuclear </w:t>
                      </w:r>
                      <w:r w:rsidR="00A97BC1">
                        <w:rPr>
                          <w:lang w:val="en-IN"/>
                        </w:rPr>
                        <w:t>power source</w:t>
                      </w:r>
                      <w:r w:rsidR="00CC5D77" w:rsidRPr="000C7796">
                        <w:rPr>
                          <w:lang w:val="en-IN"/>
                        </w:rPr>
                        <w:t xml:space="preserve"> to power the cell towers</w:t>
                      </w:r>
                      <w:r w:rsidR="00A97BC1">
                        <w:rPr>
                          <w:lang w:val="en-IN"/>
                        </w:rPr>
                        <w:t xml:space="preserve"> in remote locations where power cannot be obtained from the electric grid</w:t>
                      </w:r>
                      <w:r w:rsidR="00CC5D77" w:rsidRPr="000C7796">
                        <w:rPr>
                          <w:lang w:val="en-IN"/>
                        </w:rPr>
                        <w:t xml:space="preserve">. </w:t>
                      </w:r>
                      <w:r w:rsidR="00A97BC1">
                        <w:rPr>
                          <w:lang w:val="en-IN"/>
                        </w:rPr>
                        <w:t xml:space="preserve">Since our technology will be able to provide uninterrupted power for a long time without the need to be </w:t>
                      </w:r>
                      <w:proofErr w:type="spellStart"/>
                      <w:r w:rsidR="00A97BC1">
                        <w:rPr>
                          <w:lang w:val="en-IN"/>
                        </w:rPr>
                        <w:t>refueled</w:t>
                      </w:r>
                      <w:proofErr w:type="spellEnd"/>
                      <w:r w:rsidR="00A97BC1">
                        <w:rPr>
                          <w:lang w:val="en-IN"/>
                        </w:rPr>
                        <w:t>, it is ideal for such remote locations</w:t>
                      </w:r>
                      <w:r w:rsidR="000E074D" w:rsidRPr="000C7796">
                        <w:rPr>
                          <w:lang w:val="en-IN"/>
                        </w:rPr>
                        <w:t>.</w:t>
                      </w:r>
                    </w:p>
                    <w:p w14:paraId="2BBE9B75" w14:textId="77777777" w:rsidR="007F476C" w:rsidRDefault="007F476C" w:rsidP="00457DF7">
                      <w:pPr>
                        <w:rPr>
                          <w:rFonts w:ascii="Arial Narrow" w:hAnsi="Arial Narrow"/>
                          <w:lang w:val="en-IN"/>
                        </w:rPr>
                      </w:pPr>
                    </w:p>
                    <w:p w14:paraId="2BCF4546" w14:textId="79DEDF4D" w:rsidR="007F476C" w:rsidRPr="005E43B7" w:rsidRDefault="007F476C" w:rsidP="00457DF7">
                      <w:pPr>
                        <w:rPr>
                          <w:rFonts w:ascii="Arial Narrow" w:hAnsi="Arial Narrow"/>
                          <w:lang w:val="en-IN"/>
                        </w:rPr>
                      </w:pPr>
                    </w:p>
                  </w:txbxContent>
                </v:textbox>
                <w10:anchorlock/>
              </v:shape>
            </w:pict>
          </mc:Fallback>
        </mc:AlternateContent>
      </w:r>
    </w:p>
    <w:p w14:paraId="6EDE892D" w14:textId="77777777" w:rsidR="00457DF7" w:rsidRPr="00457DF7" w:rsidRDefault="00457DF7" w:rsidP="00457DF7">
      <w:pPr>
        <w:rPr>
          <w:lang w:val="en-US" w:eastAsia="es-ES"/>
        </w:rPr>
      </w:pPr>
    </w:p>
    <w:sectPr w:rsidR="00457DF7" w:rsidRPr="00457DF7" w:rsidSect="00764289">
      <w:headerReference w:type="default" r:id="rId10"/>
      <w:pgSz w:w="11906" w:h="16838" w:code="9"/>
      <w:pgMar w:top="1417" w:right="1701" w:bottom="1417" w:left="1701" w:header="6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89C69" w14:textId="77777777" w:rsidR="00C54E4E" w:rsidRDefault="00C54E4E">
      <w:r>
        <w:separator/>
      </w:r>
    </w:p>
  </w:endnote>
  <w:endnote w:type="continuationSeparator" w:id="0">
    <w:p w14:paraId="3C3462F5" w14:textId="77777777" w:rsidR="00C54E4E" w:rsidRDefault="00C54E4E">
      <w:r>
        <w:continuationSeparator/>
      </w:r>
    </w:p>
  </w:endnote>
  <w:endnote w:type="continuationNotice" w:id="1">
    <w:p w14:paraId="68D55D72" w14:textId="77777777" w:rsidR="00C54E4E" w:rsidRDefault="00C54E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A9E31" w14:textId="77777777" w:rsidR="00C54E4E" w:rsidRDefault="00C54E4E">
      <w:r>
        <w:separator/>
      </w:r>
    </w:p>
  </w:footnote>
  <w:footnote w:type="continuationSeparator" w:id="0">
    <w:p w14:paraId="19146ABA" w14:textId="77777777" w:rsidR="00C54E4E" w:rsidRDefault="00C54E4E">
      <w:r>
        <w:continuationSeparator/>
      </w:r>
    </w:p>
  </w:footnote>
  <w:footnote w:type="continuationNotice" w:id="1">
    <w:p w14:paraId="5BDDF161" w14:textId="77777777" w:rsidR="00C54E4E" w:rsidRDefault="00C54E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82988" w14:textId="29B231F7" w:rsidR="00191552" w:rsidRDefault="00895A26" w:rsidP="006C465D">
    <w:pPr>
      <w:pStyle w:val="Encabezado"/>
      <w:jc w:val="both"/>
    </w:pPr>
    <w:r>
      <w:rPr>
        <w:noProof/>
      </w:rPr>
      <w:drawing>
        <wp:anchor distT="0" distB="0" distL="114300" distR="114300" simplePos="0" relativeHeight="251658241" behindDoc="0" locked="0" layoutInCell="1" allowOverlap="1" wp14:anchorId="33FEE427" wp14:editId="25BA2064">
          <wp:simplePos x="0" y="0"/>
          <wp:positionH relativeFrom="page">
            <wp:align>right</wp:align>
          </wp:positionH>
          <wp:positionV relativeFrom="page">
            <wp:align>top</wp:align>
          </wp:positionV>
          <wp:extent cx="1608455" cy="1099820"/>
          <wp:effectExtent l="0" t="0" r="0" b="508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8455" cy="1099820"/>
                  </a:xfrm>
                  <a:prstGeom prst="rect">
                    <a:avLst/>
                  </a:prstGeom>
                  <a:noFill/>
                  <a:ln>
                    <a:noFill/>
                  </a:ln>
                </pic:spPr>
              </pic:pic>
            </a:graphicData>
          </a:graphic>
        </wp:anchor>
      </w:drawing>
    </w:r>
    <w:r w:rsidR="00105826" w:rsidRPr="001F1265">
      <w:rPr>
        <w:noProof/>
        <w:lang w:val="en-US"/>
      </w:rPr>
      <w:drawing>
        <wp:anchor distT="0" distB="0" distL="114300" distR="114300" simplePos="0" relativeHeight="251658240" behindDoc="0" locked="0" layoutInCell="1" allowOverlap="1" wp14:anchorId="0647D2C3" wp14:editId="21E72FBC">
          <wp:simplePos x="0" y="0"/>
          <wp:positionH relativeFrom="page">
            <wp:posOffset>38100</wp:posOffset>
          </wp:positionH>
          <wp:positionV relativeFrom="paragraph">
            <wp:posOffset>-320675</wp:posOffset>
          </wp:positionV>
          <wp:extent cx="3057525" cy="904875"/>
          <wp:effectExtent l="0" t="0" r="0" b="0"/>
          <wp:wrapNone/>
          <wp:docPr id="19" name="Picture 19" descr="R:\Gestió KIC\Cursos KIC InnoEnergy\Plantilles\Logos\InnoEnergy_Logo_HR_Colour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estió KIC\Cursos KIC InnoEnergy\Plantilles\Logos\InnoEnergy_Logo_HR_Colour_H.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057525" cy="904875"/>
                  </a:xfrm>
                  <a:prstGeom prst="rect">
                    <a:avLst/>
                  </a:prstGeom>
                  <a:noFill/>
                  <a:ln>
                    <a:noFill/>
                  </a:ln>
                </pic:spPr>
              </pic:pic>
            </a:graphicData>
          </a:graphic>
        </wp:anchor>
      </w:drawing>
    </w:r>
    <w:r w:rsidR="006C465D">
      <w:tab/>
    </w:r>
    <w:r w:rsidR="00205099">
      <w:tab/>
    </w:r>
    <w:r w:rsidR="006C465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951EA"/>
    <w:multiLevelType w:val="hybridMultilevel"/>
    <w:tmpl w:val="2844013C"/>
    <w:lvl w:ilvl="0" w:tplc="D53A95B0">
      <w:start w:val="1"/>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F2C67ED"/>
    <w:multiLevelType w:val="hybridMultilevel"/>
    <w:tmpl w:val="F228AD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0581773">
    <w:abstractNumId w:val="0"/>
  </w:num>
  <w:num w:numId="2" w16cid:durableId="1521628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TMxNbA0NjUwN7VU0lEKTi0uzszPAykwqgUAVjNRISwAAAA="/>
  </w:docVars>
  <w:rsids>
    <w:rsidRoot w:val="00DC6482"/>
    <w:rsid w:val="00020FD0"/>
    <w:rsid w:val="00021637"/>
    <w:rsid w:val="00027D2D"/>
    <w:rsid w:val="00051A41"/>
    <w:rsid w:val="000557DB"/>
    <w:rsid w:val="00057E58"/>
    <w:rsid w:val="0006295B"/>
    <w:rsid w:val="00062D7E"/>
    <w:rsid w:val="000654A7"/>
    <w:rsid w:val="00067B71"/>
    <w:rsid w:val="000730D6"/>
    <w:rsid w:val="00076475"/>
    <w:rsid w:val="00080306"/>
    <w:rsid w:val="0009251F"/>
    <w:rsid w:val="00092A32"/>
    <w:rsid w:val="00095E4B"/>
    <w:rsid w:val="000B102F"/>
    <w:rsid w:val="000C7796"/>
    <w:rsid w:val="000D09B9"/>
    <w:rsid w:val="000D1A25"/>
    <w:rsid w:val="000E074D"/>
    <w:rsid w:val="000F2A05"/>
    <w:rsid w:val="000F440F"/>
    <w:rsid w:val="00105826"/>
    <w:rsid w:val="00112D81"/>
    <w:rsid w:val="0012141F"/>
    <w:rsid w:val="00134D87"/>
    <w:rsid w:val="0014001E"/>
    <w:rsid w:val="00151550"/>
    <w:rsid w:val="001559F2"/>
    <w:rsid w:val="00170932"/>
    <w:rsid w:val="001807ED"/>
    <w:rsid w:val="00191552"/>
    <w:rsid w:val="00194684"/>
    <w:rsid w:val="00195EBD"/>
    <w:rsid w:val="00197309"/>
    <w:rsid w:val="001A7D97"/>
    <w:rsid w:val="001B6982"/>
    <w:rsid w:val="001B7BA3"/>
    <w:rsid w:val="001C2A50"/>
    <w:rsid w:val="001C35FB"/>
    <w:rsid w:val="001C37DE"/>
    <w:rsid w:val="001C61C7"/>
    <w:rsid w:val="001D2379"/>
    <w:rsid w:val="001D4052"/>
    <w:rsid w:val="001D5DD2"/>
    <w:rsid w:val="001E3F1C"/>
    <w:rsid w:val="001F5D1B"/>
    <w:rsid w:val="002038AF"/>
    <w:rsid w:val="00205099"/>
    <w:rsid w:val="00213EAB"/>
    <w:rsid w:val="0024228D"/>
    <w:rsid w:val="002422AB"/>
    <w:rsid w:val="00244AF3"/>
    <w:rsid w:val="00245A18"/>
    <w:rsid w:val="0025200D"/>
    <w:rsid w:val="002544CE"/>
    <w:rsid w:val="00262EE0"/>
    <w:rsid w:val="00266723"/>
    <w:rsid w:val="00270AFA"/>
    <w:rsid w:val="0028144F"/>
    <w:rsid w:val="002821C1"/>
    <w:rsid w:val="00283A10"/>
    <w:rsid w:val="00287E8E"/>
    <w:rsid w:val="002B0C0C"/>
    <w:rsid w:val="002B3442"/>
    <w:rsid w:val="002C741C"/>
    <w:rsid w:val="002D0959"/>
    <w:rsid w:val="002D1CEB"/>
    <w:rsid w:val="002D7078"/>
    <w:rsid w:val="002E6967"/>
    <w:rsid w:val="002F7C9A"/>
    <w:rsid w:val="00300949"/>
    <w:rsid w:val="0030162A"/>
    <w:rsid w:val="003125A0"/>
    <w:rsid w:val="003172BC"/>
    <w:rsid w:val="00317812"/>
    <w:rsid w:val="00323E74"/>
    <w:rsid w:val="00352FB1"/>
    <w:rsid w:val="00353416"/>
    <w:rsid w:val="00356192"/>
    <w:rsid w:val="0036421D"/>
    <w:rsid w:val="0037043B"/>
    <w:rsid w:val="00374EFA"/>
    <w:rsid w:val="003A7C2D"/>
    <w:rsid w:val="003C438F"/>
    <w:rsid w:val="003D36C1"/>
    <w:rsid w:val="003D4FD6"/>
    <w:rsid w:val="003D4FF7"/>
    <w:rsid w:val="003E7188"/>
    <w:rsid w:val="003F4807"/>
    <w:rsid w:val="003F519C"/>
    <w:rsid w:val="00410E64"/>
    <w:rsid w:val="0041208A"/>
    <w:rsid w:val="004135F0"/>
    <w:rsid w:val="0042372D"/>
    <w:rsid w:val="00424EB5"/>
    <w:rsid w:val="004255A8"/>
    <w:rsid w:val="00434A07"/>
    <w:rsid w:val="004364F6"/>
    <w:rsid w:val="004410F2"/>
    <w:rsid w:val="00444B0A"/>
    <w:rsid w:val="00446F40"/>
    <w:rsid w:val="00455FE4"/>
    <w:rsid w:val="00457DF7"/>
    <w:rsid w:val="00460DB8"/>
    <w:rsid w:val="004630E8"/>
    <w:rsid w:val="00463E55"/>
    <w:rsid w:val="00467AD4"/>
    <w:rsid w:val="004A2253"/>
    <w:rsid w:val="004A423C"/>
    <w:rsid w:val="004A4865"/>
    <w:rsid w:val="004B5224"/>
    <w:rsid w:val="004C7928"/>
    <w:rsid w:val="004E1518"/>
    <w:rsid w:val="004E2222"/>
    <w:rsid w:val="004E30D1"/>
    <w:rsid w:val="004E40DA"/>
    <w:rsid w:val="004F00CD"/>
    <w:rsid w:val="004F3240"/>
    <w:rsid w:val="004F3521"/>
    <w:rsid w:val="004F3544"/>
    <w:rsid w:val="00502339"/>
    <w:rsid w:val="00503040"/>
    <w:rsid w:val="00506977"/>
    <w:rsid w:val="005233FE"/>
    <w:rsid w:val="0052727C"/>
    <w:rsid w:val="00532450"/>
    <w:rsid w:val="0054529D"/>
    <w:rsid w:val="00546C90"/>
    <w:rsid w:val="00553CCE"/>
    <w:rsid w:val="005563E4"/>
    <w:rsid w:val="0056175C"/>
    <w:rsid w:val="00563C44"/>
    <w:rsid w:val="00564CE7"/>
    <w:rsid w:val="00574A31"/>
    <w:rsid w:val="0058456F"/>
    <w:rsid w:val="0059163D"/>
    <w:rsid w:val="005B3571"/>
    <w:rsid w:val="005D0D1E"/>
    <w:rsid w:val="005D1440"/>
    <w:rsid w:val="005D473C"/>
    <w:rsid w:val="005E43B7"/>
    <w:rsid w:val="005E446E"/>
    <w:rsid w:val="005F06AC"/>
    <w:rsid w:val="00601BA4"/>
    <w:rsid w:val="00612051"/>
    <w:rsid w:val="00613FC3"/>
    <w:rsid w:val="00621466"/>
    <w:rsid w:val="0062728A"/>
    <w:rsid w:val="00630DE7"/>
    <w:rsid w:val="0064069C"/>
    <w:rsid w:val="00646DE2"/>
    <w:rsid w:val="00656361"/>
    <w:rsid w:val="006617FE"/>
    <w:rsid w:val="006A2F83"/>
    <w:rsid w:val="006A689E"/>
    <w:rsid w:val="006B0962"/>
    <w:rsid w:val="006B6B2B"/>
    <w:rsid w:val="006B704F"/>
    <w:rsid w:val="006B7707"/>
    <w:rsid w:val="006C395A"/>
    <w:rsid w:val="006C465D"/>
    <w:rsid w:val="006D1F8A"/>
    <w:rsid w:val="006D37C2"/>
    <w:rsid w:val="006D3A24"/>
    <w:rsid w:val="006D3CD9"/>
    <w:rsid w:val="006D4FAC"/>
    <w:rsid w:val="006D54AA"/>
    <w:rsid w:val="006D6348"/>
    <w:rsid w:val="006F7064"/>
    <w:rsid w:val="006F77BD"/>
    <w:rsid w:val="006F788B"/>
    <w:rsid w:val="00707673"/>
    <w:rsid w:val="007206C3"/>
    <w:rsid w:val="007217E1"/>
    <w:rsid w:val="00723ADE"/>
    <w:rsid w:val="00731C55"/>
    <w:rsid w:val="00731DC5"/>
    <w:rsid w:val="007356B9"/>
    <w:rsid w:val="00736067"/>
    <w:rsid w:val="007427BC"/>
    <w:rsid w:val="00745FB7"/>
    <w:rsid w:val="00756DFB"/>
    <w:rsid w:val="00761360"/>
    <w:rsid w:val="00762572"/>
    <w:rsid w:val="00764289"/>
    <w:rsid w:val="0076718E"/>
    <w:rsid w:val="0077682F"/>
    <w:rsid w:val="007803B2"/>
    <w:rsid w:val="007957C3"/>
    <w:rsid w:val="007A6FF3"/>
    <w:rsid w:val="007B729B"/>
    <w:rsid w:val="007C5B60"/>
    <w:rsid w:val="007C742F"/>
    <w:rsid w:val="007D1B25"/>
    <w:rsid w:val="007D59C0"/>
    <w:rsid w:val="007D70E7"/>
    <w:rsid w:val="007F1A2C"/>
    <w:rsid w:val="007F476C"/>
    <w:rsid w:val="007F6066"/>
    <w:rsid w:val="007F75AC"/>
    <w:rsid w:val="00816B6F"/>
    <w:rsid w:val="00830BF1"/>
    <w:rsid w:val="008342C8"/>
    <w:rsid w:val="00837C36"/>
    <w:rsid w:val="00844261"/>
    <w:rsid w:val="00846473"/>
    <w:rsid w:val="00850DE5"/>
    <w:rsid w:val="008552C6"/>
    <w:rsid w:val="00864E02"/>
    <w:rsid w:val="00870CCD"/>
    <w:rsid w:val="00880C6F"/>
    <w:rsid w:val="00887658"/>
    <w:rsid w:val="00890CD4"/>
    <w:rsid w:val="008945A4"/>
    <w:rsid w:val="00895A26"/>
    <w:rsid w:val="008A1CE4"/>
    <w:rsid w:val="008B50C3"/>
    <w:rsid w:val="008B526C"/>
    <w:rsid w:val="008B7FC3"/>
    <w:rsid w:val="008C2CC7"/>
    <w:rsid w:val="008C4BCC"/>
    <w:rsid w:val="008C6122"/>
    <w:rsid w:val="008C74CF"/>
    <w:rsid w:val="008D3226"/>
    <w:rsid w:val="008E0E16"/>
    <w:rsid w:val="008E22E6"/>
    <w:rsid w:val="008E340F"/>
    <w:rsid w:val="008E414C"/>
    <w:rsid w:val="008E72CD"/>
    <w:rsid w:val="008F237A"/>
    <w:rsid w:val="008F2493"/>
    <w:rsid w:val="008F391B"/>
    <w:rsid w:val="0090081F"/>
    <w:rsid w:val="009035F6"/>
    <w:rsid w:val="009175D7"/>
    <w:rsid w:val="009238AA"/>
    <w:rsid w:val="00924BB0"/>
    <w:rsid w:val="00931573"/>
    <w:rsid w:val="00941A14"/>
    <w:rsid w:val="009427BC"/>
    <w:rsid w:val="009510A3"/>
    <w:rsid w:val="009539DF"/>
    <w:rsid w:val="00953BA9"/>
    <w:rsid w:val="009548A8"/>
    <w:rsid w:val="00970E9D"/>
    <w:rsid w:val="00985035"/>
    <w:rsid w:val="00986444"/>
    <w:rsid w:val="00992A3D"/>
    <w:rsid w:val="00993E95"/>
    <w:rsid w:val="009966E4"/>
    <w:rsid w:val="009A2303"/>
    <w:rsid w:val="009A454C"/>
    <w:rsid w:val="009A4DE9"/>
    <w:rsid w:val="009B0047"/>
    <w:rsid w:val="009C1B66"/>
    <w:rsid w:val="009C6C7E"/>
    <w:rsid w:val="009D07E8"/>
    <w:rsid w:val="009D1CFF"/>
    <w:rsid w:val="009D58EB"/>
    <w:rsid w:val="009E7A31"/>
    <w:rsid w:val="009F63B8"/>
    <w:rsid w:val="00A02FDA"/>
    <w:rsid w:val="00A100D2"/>
    <w:rsid w:val="00A17052"/>
    <w:rsid w:val="00A21F85"/>
    <w:rsid w:val="00A228E3"/>
    <w:rsid w:val="00A33089"/>
    <w:rsid w:val="00A44FE3"/>
    <w:rsid w:val="00A510D0"/>
    <w:rsid w:val="00A62856"/>
    <w:rsid w:val="00A64735"/>
    <w:rsid w:val="00A73089"/>
    <w:rsid w:val="00A7674B"/>
    <w:rsid w:val="00A83A17"/>
    <w:rsid w:val="00A83C44"/>
    <w:rsid w:val="00A875BF"/>
    <w:rsid w:val="00A911C1"/>
    <w:rsid w:val="00A97BC1"/>
    <w:rsid w:val="00AA1227"/>
    <w:rsid w:val="00AA186A"/>
    <w:rsid w:val="00AA528C"/>
    <w:rsid w:val="00AB165E"/>
    <w:rsid w:val="00AC0366"/>
    <w:rsid w:val="00AC1E41"/>
    <w:rsid w:val="00AD1CA2"/>
    <w:rsid w:val="00AD245F"/>
    <w:rsid w:val="00AD6F71"/>
    <w:rsid w:val="00AF6222"/>
    <w:rsid w:val="00AF714E"/>
    <w:rsid w:val="00B03417"/>
    <w:rsid w:val="00B13638"/>
    <w:rsid w:val="00B25DB3"/>
    <w:rsid w:val="00B26B6A"/>
    <w:rsid w:val="00B337DA"/>
    <w:rsid w:val="00B36DCE"/>
    <w:rsid w:val="00B51F4B"/>
    <w:rsid w:val="00B5245D"/>
    <w:rsid w:val="00B5291B"/>
    <w:rsid w:val="00B529B5"/>
    <w:rsid w:val="00B56F4B"/>
    <w:rsid w:val="00B665ED"/>
    <w:rsid w:val="00B6785A"/>
    <w:rsid w:val="00B75904"/>
    <w:rsid w:val="00B8248E"/>
    <w:rsid w:val="00B85B50"/>
    <w:rsid w:val="00B91CA7"/>
    <w:rsid w:val="00BB01FD"/>
    <w:rsid w:val="00BB64AF"/>
    <w:rsid w:val="00BD40A7"/>
    <w:rsid w:val="00BD6D5B"/>
    <w:rsid w:val="00BF2EBC"/>
    <w:rsid w:val="00BF7638"/>
    <w:rsid w:val="00C1179D"/>
    <w:rsid w:val="00C12FB4"/>
    <w:rsid w:val="00C14491"/>
    <w:rsid w:val="00C1507F"/>
    <w:rsid w:val="00C175C6"/>
    <w:rsid w:val="00C21EFD"/>
    <w:rsid w:val="00C22002"/>
    <w:rsid w:val="00C239B7"/>
    <w:rsid w:val="00C31847"/>
    <w:rsid w:val="00C33F97"/>
    <w:rsid w:val="00C461FB"/>
    <w:rsid w:val="00C54E4E"/>
    <w:rsid w:val="00C756B4"/>
    <w:rsid w:val="00C82216"/>
    <w:rsid w:val="00C949C6"/>
    <w:rsid w:val="00C96E15"/>
    <w:rsid w:val="00CB0A57"/>
    <w:rsid w:val="00CC1E0B"/>
    <w:rsid w:val="00CC5D77"/>
    <w:rsid w:val="00CC5F49"/>
    <w:rsid w:val="00CD0261"/>
    <w:rsid w:val="00CD6AD5"/>
    <w:rsid w:val="00CD73F3"/>
    <w:rsid w:val="00CF7B2C"/>
    <w:rsid w:val="00CF7F41"/>
    <w:rsid w:val="00D04434"/>
    <w:rsid w:val="00D10041"/>
    <w:rsid w:val="00D12B79"/>
    <w:rsid w:val="00D168B2"/>
    <w:rsid w:val="00D1715E"/>
    <w:rsid w:val="00D36C31"/>
    <w:rsid w:val="00D42FBF"/>
    <w:rsid w:val="00D44F33"/>
    <w:rsid w:val="00D62DB6"/>
    <w:rsid w:val="00D6471D"/>
    <w:rsid w:val="00D7101E"/>
    <w:rsid w:val="00D721DC"/>
    <w:rsid w:val="00D77E3C"/>
    <w:rsid w:val="00D853D7"/>
    <w:rsid w:val="00D96F44"/>
    <w:rsid w:val="00D9740F"/>
    <w:rsid w:val="00DB4B58"/>
    <w:rsid w:val="00DC0525"/>
    <w:rsid w:val="00DC6482"/>
    <w:rsid w:val="00DE27E8"/>
    <w:rsid w:val="00DE403D"/>
    <w:rsid w:val="00E01004"/>
    <w:rsid w:val="00E0122F"/>
    <w:rsid w:val="00E03E3D"/>
    <w:rsid w:val="00E06257"/>
    <w:rsid w:val="00E07969"/>
    <w:rsid w:val="00E11AC7"/>
    <w:rsid w:val="00E221BC"/>
    <w:rsid w:val="00E30B44"/>
    <w:rsid w:val="00E34482"/>
    <w:rsid w:val="00E43DE6"/>
    <w:rsid w:val="00E729B5"/>
    <w:rsid w:val="00E746F4"/>
    <w:rsid w:val="00E80E8F"/>
    <w:rsid w:val="00E833BB"/>
    <w:rsid w:val="00E8363D"/>
    <w:rsid w:val="00EA0A2F"/>
    <w:rsid w:val="00EC0505"/>
    <w:rsid w:val="00EF26CD"/>
    <w:rsid w:val="00F0020C"/>
    <w:rsid w:val="00F00CFA"/>
    <w:rsid w:val="00F04BE4"/>
    <w:rsid w:val="00F10252"/>
    <w:rsid w:val="00F2131F"/>
    <w:rsid w:val="00F23248"/>
    <w:rsid w:val="00F26461"/>
    <w:rsid w:val="00F553D2"/>
    <w:rsid w:val="00F60F93"/>
    <w:rsid w:val="00F6552B"/>
    <w:rsid w:val="00F75DBB"/>
    <w:rsid w:val="00F813B4"/>
    <w:rsid w:val="00F83B0A"/>
    <w:rsid w:val="00F932F5"/>
    <w:rsid w:val="00FA5C31"/>
    <w:rsid w:val="00FA6FD2"/>
    <w:rsid w:val="00FA73F9"/>
    <w:rsid w:val="00FA7A9E"/>
    <w:rsid w:val="00FB3981"/>
    <w:rsid w:val="00FB466B"/>
    <w:rsid w:val="00FC1B5B"/>
    <w:rsid w:val="00FC5449"/>
    <w:rsid w:val="00FD0F85"/>
    <w:rsid w:val="00FE38A8"/>
    <w:rsid w:val="00FE5F58"/>
    <w:rsid w:val="00FF37B1"/>
    <w:rsid w:val="024CF37D"/>
    <w:rsid w:val="084382F5"/>
    <w:rsid w:val="0A50B04F"/>
    <w:rsid w:val="0E8766FF"/>
    <w:rsid w:val="11E4DF9C"/>
    <w:rsid w:val="17AA53F1"/>
    <w:rsid w:val="1840C144"/>
    <w:rsid w:val="1846C9D1"/>
    <w:rsid w:val="22E246D8"/>
    <w:rsid w:val="2CF395AB"/>
    <w:rsid w:val="32F8F5E2"/>
    <w:rsid w:val="33CF00C1"/>
    <w:rsid w:val="34D034A7"/>
    <w:rsid w:val="3779DBE0"/>
    <w:rsid w:val="379BE8EB"/>
    <w:rsid w:val="39A18E61"/>
    <w:rsid w:val="3CBAE609"/>
    <w:rsid w:val="42B16C3A"/>
    <w:rsid w:val="441DE139"/>
    <w:rsid w:val="4A8BF4F2"/>
    <w:rsid w:val="4C093EFC"/>
    <w:rsid w:val="4FFFEA7A"/>
    <w:rsid w:val="517CD102"/>
    <w:rsid w:val="56DAFA4C"/>
    <w:rsid w:val="574F788C"/>
    <w:rsid w:val="584EC8BE"/>
    <w:rsid w:val="5DC3B825"/>
    <w:rsid w:val="616334C3"/>
    <w:rsid w:val="64A4FCE2"/>
    <w:rsid w:val="64ACF13F"/>
    <w:rsid w:val="6F89DC01"/>
    <w:rsid w:val="72DE7879"/>
    <w:rsid w:val="7909FD8B"/>
    <w:rsid w:val="7947F881"/>
    <w:rsid w:val="7F4789C2"/>
  </w:rsids>
  <m:mathPr>
    <m:mathFont m:val="Cambria Math"/>
    <m:brkBin m:val="before"/>
    <m:brkBinSub m:val="--"/>
    <m:smallFrac m:val="0"/>
    <m:dispDef/>
    <m:lMargin m:val="0"/>
    <m:rMargin m:val="0"/>
    <m:defJc m:val="centerGroup"/>
    <m:wrapIndent m:val="1440"/>
    <m:intLim m:val="subSup"/>
    <m:naryLim m:val="undOvr"/>
  </m:mathPr>
  <w:themeFontLang w:val="es-E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8295B"/>
  <w15:docId w15:val="{B0C09146-8F99-4E7A-99D4-CD7E49C3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525"/>
    <w:rPr>
      <w:sz w:val="24"/>
      <w:szCs w:val="24"/>
      <w:lang w:val="es-ES_tradnl" w:eastAsia="en-US"/>
    </w:rPr>
  </w:style>
  <w:style w:type="paragraph" w:styleId="Ttulo1">
    <w:name w:val="heading 1"/>
    <w:basedOn w:val="Normal"/>
    <w:next w:val="Normal"/>
    <w:qFormat/>
    <w:rsid w:val="00DC0525"/>
    <w:pPr>
      <w:keepNext/>
      <w:jc w:val="center"/>
      <w:outlineLvl w:val="0"/>
    </w:pPr>
    <w:rPr>
      <w:rFonts w:ascii="Arial" w:hAnsi="Arial" w:cs="Arial"/>
      <w:b/>
      <w:bCs/>
      <w:sz w:val="32"/>
      <w:lang w:val="es-ES" w:eastAsia="es-ES"/>
    </w:rPr>
  </w:style>
  <w:style w:type="paragraph" w:styleId="Ttulo2">
    <w:name w:val="heading 2"/>
    <w:basedOn w:val="Normal"/>
    <w:next w:val="Normal"/>
    <w:qFormat/>
    <w:rsid w:val="00DC0525"/>
    <w:pPr>
      <w:keepNext/>
      <w:outlineLvl w:val="1"/>
    </w:pPr>
    <w:rPr>
      <w:rFonts w:ascii="Arial" w:hAnsi="Arial" w:cs="Arial"/>
      <w:b/>
      <w:bCs/>
      <w:sz w:val="30"/>
      <w:lang w:val="es-ES" w:eastAsia="es-ES"/>
    </w:rPr>
  </w:style>
  <w:style w:type="paragraph" w:styleId="Ttulo3">
    <w:name w:val="heading 3"/>
    <w:basedOn w:val="Normal"/>
    <w:next w:val="Normal"/>
    <w:qFormat/>
    <w:rsid w:val="00DC0525"/>
    <w:pPr>
      <w:keepNext/>
      <w:spacing w:before="120"/>
      <w:jc w:val="center"/>
      <w:outlineLvl w:val="2"/>
    </w:pPr>
    <w:rPr>
      <w:rFonts w:ascii="Arial" w:hAnsi="Arial" w:cs="Arial"/>
      <w:sz w:val="28"/>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qFormat/>
    <w:rsid w:val="00DC0525"/>
    <w:pPr>
      <w:spacing w:before="120" w:after="120"/>
    </w:pPr>
    <w:rPr>
      <w:rFonts w:ascii="Arial" w:hAnsi="Arial" w:cs="Arial"/>
      <w:b/>
      <w:bCs/>
      <w:sz w:val="22"/>
      <w:lang w:val="es-ES" w:eastAsia="es-ES"/>
    </w:rPr>
  </w:style>
  <w:style w:type="paragraph" w:styleId="Textoindependiente">
    <w:name w:val="Body Text"/>
    <w:basedOn w:val="Normal"/>
    <w:rsid w:val="00DC0525"/>
    <w:rPr>
      <w:rFonts w:ascii="Arial" w:hAnsi="Arial" w:cs="Arial"/>
      <w:color w:val="000000"/>
      <w:sz w:val="22"/>
      <w:szCs w:val="29"/>
    </w:rPr>
  </w:style>
  <w:style w:type="paragraph" w:styleId="Textoindependiente2">
    <w:name w:val="Body Text 2"/>
    <w:basedOn w:val="Normal"/>
    <w:rsid w:val="00DC0525"/>
    <w:pPr>
      <w:spacing w:before="120" w:after="120"/>
    </w:pPr>
    <w:rPr>
      <w:rFonts w:ascii="Arial" w:hAnsi="Arial" w:cs="Arial"/>
      <w:sz w:val="22"/>
    </w:rPr>
  </w:style>
  <w:style w:type="paragraph" w:styleId="Textoindependiente3">
    <w:name w:val="Body Text 3"/>
    <w:basedOn w:val="Normal"/>
    <w:rsid w:val="00DC0525"/>
    <w:pPr>
      <w:spacing w:before="120" w:after="120"/>
      <w:jc w:val="both"/>
    </w:pPr>
    <w:rPr>
      <w:rFonts w:ascii="Arial" w:hAnsi="Arial" w:cs="Arial"/>
      <w:sz w:val="22"/>
    </w:rPr>
  </w:style>
  <w:style w:type="paragraph" w:styleId="Encabezado">
    <w:name w:val="header"/>
    <w:basedOn w:val="Normal"/>
    <w:rsid w:val="009651AF"/>
    <w:pPr>
      <w:tabs>
        <w:tab w:val="center" w:pos="4320"/>
        <w:tab w:val="right" w:pos="8640"/>
      </w:tabs>
    </w:pPr>
  </w:style>
  <w:style w:type="paragraph" w:styleId="Piedepgina">
    <w:name w:val="footer"/>
    <w:basedOn w:val="Normal"/>
    <w:rsid w:val="009651AF"/>
    <w:pPr>
      <w:tabs>
        <w:tab w:val="center" w:pos="4320"/>
        <w:tab w:val="right" w:pos="8640"/>
      </w:tabs>
    </w:pPr>
  </w:style>
  <w:style w:type="paragraph" w:styleId="Textodeglobo">
    <w:name w:val="Balloon Text"/>
    <w:basedOn w:val="Normal"/>
    <w:link w:val="TextodegloboCar"/>
    <w:rsid w:val="006D4FAC"/>
    <w:rPr>
      <w:rFonts w:ascii="Tahoma" w:hAnsi="Tahoma" w:cs="Tahoma"/>
      <w:sz w:val="16"/>
      <w:szCs w:val="16"/>
    </w:rPr>
  </w:style>
  <w:style w:type="character" w:customStyle="1" w:styleId="TextodegloboCar">
    <w:name w:val="Texto de globo Car"/>
    <w:basedOn w:val="Fuentedeprrafopredeter"/>
    <w:link w:val="Textodeglobo"/>
    <w:rsid w:val="006D4FAC"/>
    <w:rPr>
      <w:rFonts w:ascii="Tahoma" w:hAnsi="Tahoma" w:cs="Tahoma"/>
      <w:sz w:val="16"/>
      <w:szCs w:val="16"/>
      <w:lang w:val="es-ES_tradnl" w:eastAsia="en-US"/>
    </w:rPr>
  </w:style>
  <w:style w:type="paragraph" w:styleId="Prrafodelista">
    <w:name w:val="List Paragraph"/>
    <w:basedOn w:val="Normal"/>
    <w:uiPriority w:val="34"/>
    <w:qFormat/>
    <w:rsid w:val="00D44F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101139">
      <w:bodyDiv w:val="1"/>
      <w:marLeft w:val="0"/>
      <w:marRight w:val="0"/>
      <w:marTop w:val="0"/>
      <w:marBottom w:val="0"/>
      <w:divBdr>
        <w:top w:val="none" w:sz="0" w:space="0" w:color="auto"/>
        <w:left w:val="none" w:sz="0" w:space="0" w:color="auto"/>
        <w:bottom w:val="none" w:sz="0" w:space="0" w:color="auto"/>
        <w:right w:val="none" w:sz="0" w:space="0" w:color="auto"/>
      </w:divBdr>
    </w:div>
    <w:div w:id="159640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e4d5082-b3b9-46d5-b6c6-a842dcbb232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24DD21FF6B7954AAE16E7CB5457B7BD" ma:contentTypeVersion="13" ma:contentTypeDescription="Skapa ett nytt dokument." ma:contentTypeScope="" ma:versionID="0c50caabb99b82a628d001ae467edaf2">
  <xsd:schema xmlns:xsd="http://www.w3.org/2001/XMLSchema" xmlns:xs="http://www.w3.org/2001/XMLSchema" xmlns:p="http://schemas.microsoft.com/office/2006/metadata/properties" xmlns:ns3="5e4d5082-b3b9-46d5-b6c6-a842dcbb2325" xmlns:ns4="fc3cede4-4a32-4cb2-823e-f28b712e242b" targetNamespace="http://schemas.microsoft.com/office/2006/metadata/properties" ma:root="true" ma:fieldsID="d360ed28ff8f06c5f902b6c9c3f94b62" ns3:_="" ns4:_="">
    <xsd:import namespace="5e4d5082-b3b9-46d5-b6c6-a842dcbb2325"/>
    <xsd:import namespace="fc3cede4-4a32-4cb2-823e-f28b712e242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4d5082-b3b9-46d5-b6c6-a842dcbb23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3cede4-4a32-4cb2-823e-f28b712e242b" elementFormDefault="qualified">
    <xsd:import namespace="http://schemas.microsoft.com/office/2006/documentManagement/types"/>
    <xsd:import namespace="http://schemas.microsoft.com/office/infopath/2007/PartnerControls"/>
    <xsd:element name="SharedWithUsers" ma:index="14"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at med information" ma:internalName="SharedWithDetails" ma:readOnly="true">
      <xsd:simpleType>
        <xsd:restriction base="dms:Note">
          <xsd:maxLength value="255"/>
        </xsd:restriction>
      </xsd:simpleType>
    </xsd:element>
    <xsd:element name="SharingHintHash" ma:index="16"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A3E20-C858-4359-894B-1CD73CA829DF}">
  <ds:schemaRefs>
    <ds:schemaRef ds:uri="http://schemas.microsoft.com/office/2006/metadata/properties"/>
    <ds:schemaRef ds:uri="http://schemas.microsoft.com/office/infopath/2007/PartnerControls"/>
    <ds:schemaRef ds:uri="5e4d5082-b3b9-46d5-b6c6-a842dcbb2325"/>
  </ds:schemaRefs>
</ds:datastoreItem>
</file>

<file path=customXml/itemProps2.xml><?xml version="1.0" encoding="utf-8"?>
<ds:datastoreItem xmlns:ds="http://schemas.openxmlformats.org/officeDocument/2006/customXml" ds:itemID="{8A743134-283E-4244-84D1-9D9D2EC92986}">
  <ds:schemaRefs>
    <ds:schemaRef ds:uri="http://schemas.microsoft.com/sharepoint/v3/contenttype/forms"/>
  </ds:schemaRefs>
</ds:datastoreItem>
</file>

<file path=customXml/itemProps3.xml><?xml version="1.0" encoding="utf-8"?>
<ds:datastoreItem xmlns:ds="http://schemas.openxmlformats.org/officeDocument/2006/customXml" ds:itemID="{8BD0EA7D-B287-450A-9E06-3F7161964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4d5082-b3b9-46d5-b6c6-a842dcbb2325"/>
    <ds:schemaRef ds:uri="fc3cede4-4a32-4cb2-823e-f28b712e2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4</Pages>
  <Words>330</Words>
  <Characters>1816</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PricewaterhouseCoopers</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Carol Daunert</cp:lastModifiedBy>
  <cp:revision>142</cp:revision>
  <cp:lastPrinted>2019-09-07T08:42:00Z</cp:lastPrinted>
  <dcterms:created xsi:type="dcterms:W3CDTF">2023-04-01T08:21:00Z</dcterms:created>
  <dcterms:modified xsi:type="dcterms:W3CDTF">2023-04-0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4DD21FF6B7954AAE16E7CB5457B7BD</vt:lpwstr>
  </property>
  <property fmtid="{D5CDD505-2E9C-101B-9397-08002B2CF9AE}" pid="3" name="GrammarlyDocumentId">
    <vt:lpwstr>763a4d77a6287f4e10422d0837fa46655c03ed4eff658747d3150da77405816e</vt:lpwstr>
  </property>
</Properties>
</file>